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C14A4D" w14:textId="7A292101" w:rsidR="001B7F3A" w:rsidRDefault="00FE2567" w:rsidP="0041233A">
      <w:pPr>
        <w:pStyle w:val="NoSpacing"/>
        <w:rPr>
          <w:rFonts w:asciiTheme="majorHAnsi" w:hAnsiTheme="majorHAnsi" w:cs="Arial"/>
          <w:b/>
        </w:rPr>
      </w:pPr>
      <w:bookmarkStart w:id="0" w:name="_GoBack"/>
      <w:bookmarkEnd w:id="0"/>
      <w:r w:rsidRPr="001B7F3A">
        <w:rPr>
          <w:rFonts w:asciiTheme="majorHAnsi" w:hAnsiTheme="majorHAnsi" w:cs="Arial"/>
          <w:b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60F69A5" wp14:editId="33D19EE7">
                <wp:simplePos x="0" y="0"/>
                <wp:positionH relativeFrom="column">
                  <wp:posOffset>-41910</wp:posOffset>
                </wp:positionH>
                <wp:positionV relativeFrom="paragraph">
                  <wp:posOffset>90805</wp:posOffset>
                </wp:positionV>
                <wp:extent cx="6598920" cy="342900"/>
                <wp:effectExtent l="0" t="0" r="1143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8920" cy="34290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 w="9525">
                          <a:solidFill>
                            <a:schemeClr val="tx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72B3E5" w14:textId="0B4A2117" w:rsidR="00446ADC" w:rsidRPr="00FE2567" w:rsidRDefault="00696E74" w:rsidP="00FE2567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Tool-</w:t>
                            </w:r>
                            <w:r w:rsidR="00446ADC" w:rsidRPr="00FE2567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Str</w:t>
                            </w:r>
                            <w:r w:rsidR="000A2AC8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ategies for Developing a School-Based Telehealth Partnerhips</w:t>
                            </w:r>
                          </w:p>
                          <w:p w14:paraId="3E6704B3" w14:textId="31DF7AC9" w:rsidR="00446ADC" w:rsidRPr="00FE2567" w:rsidRDefault="00446ADC" w:rsidP="00FE2567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0F69A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.3pt;margin-top:7.15pt;width:519.6pt;height:27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" fillcolor="#a97c50 [3215]" strokecolor="#a97c50 [3215]">
                <v:textbox>
                  <w:txbxContent>
                    <w:p w14:paraId="5B72B3E5" w14:textId="0B4A2117" w:rsidR="00446ADC" w:rsidRPr="00FE2567" w:rsidRDefault="00696E74" w:rsidP="00FE2567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Tool-</w:t>
                      </w:r>
                      <w:r w:rsidR="00446ADC" w:rsidRPr="00FE2567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 Str</w:t>
                      </w:r>
                      <w:r w:rsidR="000A2AC8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ategies for Developing a School-Based Telehealth Partnerhips</w:t>
                      </w:r>
                    </w:p>
                    <w:p w14:paraId="3E6704B3" w14:textId="31DF7AC9" w:rsidR="00446ADC" w:rsidRPr="00FE2567" w:rsidRDefault="00446ADC" w:rsidP="00FE2567">
                      <w:pPr>
                        <w:jc w:val="center"/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94C485D" w14:textId="77777777" w:rsidR="001B7F3A" w:rsidRDefault="001B7F3A" w:rsidP="0041233A">
      <w:pPr>
        <w:pStyle w:val="NoSpacing"/>
        <w:rPr>
          <w:rFonts w:asciiTheme="majorHAnsi" w:hAnsiTheme="majorHAnsi" w:cs="Arial"/>
          <w:b/>
        </w:rPr>
      </w:pPr>
    </w:p>
    <w:p w14:paraId="4E80C9D6" w14:textId="77777777" w:rsidR="001B7F3A" w:rsidRDefault="001B7F3A" w:rsidP="0041233A">
      <w:pPr>
        <w:pStyle w:val="NoSpacing"/>
        <w:rPr>
          <w:rFonts w:asciiTheme="majorHAnsi" w:hAnsiTheme="majorHAnsi" w:cs="Arial"/>
          <w:b/>
        </w:rPr>
      </w:pPr>
    </w:p>
    <w:p w14:paraId="4C953171" w14:textId="4E1B0640" w:rsidR="00E2468C" w:rsidRPr="001B7F3A" w:rsidRDefault="001B7F3A" w:rsidP="00FE2567">
      <w:pPr>
        <w:pStyle w:val="NoSpacing"/>
        <w:ind w:left="-90"/>
        <w:jc w:val="both"/>
        <w:rPr>
          <w:rFonts w:asciiTheme="majorHAnsi" w:hAnsiTheme="majorHAnsi" w:cs="Arial"/>
          <w:b/>
        </w:rPr>
      </w:pPr>
      <w:r>
        <w:rPr>
          <w:rFonts w:asciiTheme="majorHAnsi" w:hAnsiTheme="majorHAnsi" w:cs="Arial"/>
          <w:b/>
        </w:rPr>
        <w:t>E</w:t>
      </w:r>
      <w:r w:rsidR="00D67EEE" w:rsidRPr="001F5DF2">
        <w:rPr>
          <w:rFonts w:asciiTheme="majorHAnsi" w:hAnsiTheme="majorHAnsi" w:cs="Arial"/>
          <w:b/>
        </w:rPr>
        <w:t xml:space="preserve">ngaging </w:t>
      </w:r>
      <w:r w:rsidR="000A2AC8">
        <w:rPr>
          <w:rFonts w:asciiTheme="majorHAnsi" w:hAnsiTheme="majorHAnsi" w:cs="Arial"/>
          <w:b/>
        </w:rPr>
        <w:t>diverse</w:t>
      </w:r>
      <w:r w:rsidR="00D67EEE" w:rsidRPr="001F5DF2">
        <w:rPr>
          <w:rFonts w:asciiTheme="majorHAnsi" w:hAnsiTheme="majorHAnsi" w:cs="Arial"/>
          <w:b/>
        </w:rPr>
        <w:t xml:space="preserve"> </w:t>
      </w:r>
      <w:r w:rsidR="00ED1E83" w:rsidRPr="001F5DF2">
        <w:rPr>
          <w:rFonts w:asciiTheme="majorHAnsi" w:hAnsiTheme="majorHAnsi" w:cs="Arial"/>
          <w:b/>
        </w:rPr>
        <w:t>professions, skills, and perspectives</w:t>
      </w:r>
      <w:r w:rsidR="00D67EEE" w:rsidRPr="001F5DF2">
        <w:rPr>
          <w:rFonts w:asciiTheme="majorHAnsi" w:hAnsiTheme="majorHAnsi" w:cs="Arial"/>
          <w:b/>
        </w:rPr>
        <w:t xml:space="preserve"> in </w:t>
      </w:r>
      <w:r w:rsidR="006B4158">
        <w:rPr>
          <w:rFonts w:asciiTheme="majorHAnsi" w:hAnsiTheme="majorHAnsi" w:cs="Arial"/>
          <w:b/>
        </w:rPr>
        <w:t xml:space="preserve">the </w:t>
      </w:r>
      <w:r w:rsidR="000A2AC8">
        <w:rPr>
          <w:rFonts w:asciiTheme="majorHAnsi" w:hAnsiTheme="majorHAnsi" w:cs="Arial"/>
          <w:b/>
        </w:rPr>
        <w:t>school-based telehealth (SBTH) program</w:t>
      </w:r>
      <w:r w:rsidR="00ED1E83" w:rsidRPr="001F5DF2">
        <w:rPr>
          <w:rFonts w:asciiTheme="majorHAnsi" w:hAnsiTheme="majorHAnsi" w:cs="Arial"/>
          <w:b/>
        </w:rPr>
        <w:t xml:space="preserve"> is integral to meeting the needs of the</w:t>
      </w:r>
      <w:r w:rsidR="00D67EEE" w:rsidRPr="001F5DF2">
        <w:rPr>
          <w:rFonts w:asciiTheme="majorHAnsi" w:hAnsiTheme="majorHAnsi" w:cs="Arial"/>
          <w:b/>
        </w:rPr>
        <w:t xml:space="preserve"> </w:t>
      </w:r>
      <w:r w:rsidR="00ED1E83" w:rsidRPr="001F5DF2">
        <w:rPr>
          <w:rFonts w:asciiTheme="majorHAnsi" w:hAnsiTheme="majorHAnsi" w:cs="Arial"/>
          <w:b/>
        </w:rPr>
        <w:t>school population.</w:t>
      </w:r>
      <w:r w:rsidR="00ED1E83" w:rsidRPr="001F5DF2">
        <w:rPr>
          <w:rFonts w:asciiTheme="majorHAnsi" w:hAnsiTheme="majorHAnsi" w:cs="Arial"/>
        </w:rPr>
        <w:t xml:space="preserve"> </w:t>
      </w:r>
      <w:r w:rsidR="00DE6C29" w:rsidRPr="001F5DF2">
        <w:rPr>
          <w:rFonts w:asciiTheme="majorHAnsi" w:hAnsiTheme="majorHAnsi" w:cs="Arial"/>
        </w:rPr>
        <w:t>The team should</w:t>
      </w:r>
      <w:r w:rsidR="00D11063" w:rsidRPr="001F5DF2">
        <w:rPr>
          <w:rFonts w:asciiTheme="majorHAnsi" w:hAnsiTheme="majorHAnsi" w:cs="Arial"/>
        </w:rPr>
        <w:t xml:space="preserve"> include</w:t>
      </w:r>
      <w:r w:rsidR="00DE6C29" w:rsidRPr="001F5DF2">
        <w:rPr>
          <w:rFonts w:asciiTheme="majorHAnsi" w:hAnsiTheme="majorHAnsi" w:cs="Arial"/>
        </w:rPr>
        <w:t xml:space="preserve"> </w:t>
      </w:r>
      <w:r w:rsidR="002F11E5" w:rsidRPr="001F5DF2">
        <w:rPr>
          <w:rFonts w:asciiTheme="majorHAnsi" w:hAnsiTheme="majorHAnsi" w:cs="Arial"/>
        </w:rPr>
        <w:t xml:space="preserve">qualified and passionate members of </w:t>
      </w:r>
      <w:r w:rsidR="00DE6C29" w:rsidRPr="001F5DF2">
        <w:rPr>
          <w:rFonts w:asciiTheme="majorHAnsi" w:hAnsiTheme="majorHAnsi" w:cs="Arial"/>
        </w:rPr>
        <w:t xml:space="preserve">the </w:t>
      </w:r>
      <w:r w:rsidR="000A2AC8">
        <w:rPr>
          <w:rFonts w:asciiTheme="majorHAnsi" w:hAnsiTheme="majorHAnsi" w:cs="Arial"/>
        </w:rPr>
        <w:t>SBTH program</w:t>
      </w:r>
      <w:r w:rsidR="0041233A" w:rsidRPr="001F5DF2">
        <w:rPr>
          <w:rFonts w:asciiTheme="majorHAnsi" w:hAnsiTheme="majorHAnsi" w:cs="Arial"/>
        </w:rPr>
        <w:t>, school, and community</w:t>
      </w:r>
      <w:r w:rsidR="00D67EEE" w:rsidRPr="002C0FC6">
        <w:rPr>
          <w:rFonts w:asciiTheme="majorHAnsi" w:hAnsiTheme="majorHAnsi" w:cs="Arial"/>
        </w:rPr>
        <w:t xml:space="preserve"> at-large</w:t>
      </w:r>
      <w:r w:rsidR="0041233A" w:rsidRPr="001F5DF2">
        <w:rPr>
          <w:rFonts w:asciiTheme="majorHAnsi" w:hAnsiTheme="majorHAnsi" w:cs="Arial"/>
        </w:rPr>
        <w:t xml:space="preserve">. </w:t>
      </w:r>
      <w:r w:rsidR="00E2468C" w:rsidRPr="001F5DF2">
        <w:rPr>
          <w:rFonts w:asciiTheme="majorHAnsi" w:hAnsiTheme="majorHAnsi" w:cs="Arial"/>
        </w:rPr>
        <w:t>Below are potential team members</w:t>
      </w:r>
      <w:r w:rsidR="00D67EEE" w:rsidRPr="002C0FC6">
        <w:rPr>
          <w:rFonts w:asciiTheme="majorHAnsi" w:hAnsiTheme="majorHAnsi" w:cs="Arial"/>
        </w:rPr>
        <w:t xml:space="preserve"> </w:t>
      </w:r>
      <w:r w:rsidR="00D36AA0">
        <w:rPr>
          <w:rFonts w:asciiTheme="majorHAnsi" w:hAnsiTheme="majorHAnsi" w:cs="Arial"/>
        </w:rPr>
        <w:t xml:space="preserve">to </w:t>
      </w:r>
      <w:r w:rsidR="00D36AA0" w:rsidRPr="002C0FC6">
        <w:rPr>
          <w:rFonts w:asciiTheme="majorHAnsi" w:hAnsiTheme="majorHAnsi" w:cs="Arial"/>
        </w:rPr>
        <w:t>engag</w:t>
      </w:r>
      <w:r w:rsidR="00D36AA0">
        <w:rPr>
          <w:rFonts w:asciiTheme="majorHAnsi" w:hAnsiTheme="majorHAnsi" w:cs="Arial"/>
        </w:rPr>
        <w:t>e</w:t>
      </w:r>
      <w:r w:rsidR="00D36AA0" w:rsidRPr="002C0FC6">
        <w:rPr>
          <w:rFonts w:asciiTheme="majorHAnsi" w:hAnsiTheme="majorHAnsi" w:cs="Arial"/>
        </w:rPr>
        <w:t xml:space="preserve"> </w:t>
      </w:r>
      <w:r w:rsidR="00D67EEE" w:rsidRPr="002C0FC6">
        <w:rPr>
          <w:rFonts w:asciiTheme="majorHAnsi" w:hAnsiTheme="majorHAnsi" w:cs="Arial"/>
        </w:rPr>
        <w:t>from each of those areas:</w:t>
      </w:r>
    </w:p>
    <w:p w14:paraId="538BAEFA" w14:textId="77777777" w:rsidR="002C0FC6" w:rsidRPr="006B4158" w:rsidRDefault="002C0FC6" w:rsidP="0041233A">
      <w:pPr>
        <w:pStyle w:val="NoSpacing"/>
        <w:rPr>
          <w:rFonts w:asciiTheme="majorHAnsi" w:hAnsiTheme="majorHAnsi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68"/>
        <w:gridCol w:w="3330"/>
        <w:gridCol w:w="3078"/>
      </w:tblGrid>
      <w:tr w:rsidR="00FE2567" w:rsidRPr="00FE2567" w14:paraId="4990BBEA" w14:textId="59AF81D8" w:rsidTr="00FE2567">
        <w:trPr>
          <w:trHeight w:val="359"/>
          <w:jc w:val="center"/>
        </w:trPr>
        <w:tc>
          <w:tcPr>
            <w:tcW w:w="3168" w:type="dxa"/>
            <w:shd w:val="clear" w:color="auto" w:fill="537A8E" w:themeFill="text1"/>
            <w:vAlign w:val="center"/>
          </w:tcPr>
          <w:p w14:paraId="381AA551" w14:textId="66B7E01F" w:rsidR="00105678" w:rsidRPr="00FE2567" w:rsidRDefault="00574BB9" w:rsidP="00025E2D">
            <w:pPr>
              <w:pStyle w:val="NoSpacing"/>
              <w:jc w:val="center"/>
              <w:rPr>
                <w:rFonts w:asciiTheme="majorHAnsi" w:hAnsiTheme="majorHAnsi" w:cs="Arial"/>
                <w:b/>
                <w:color w:val="FFFFFF" w:themeColor="background1"/>
              </w:rPr>
            </w:pPr>
            <w:r w:rsidRPr="00FE2567">
              <w:rPr>
                <w:rFonts w:asciiTheme="majorHAnsi" w:hAnsiTheme="majorHAnsi" w:cs="Arial"/>
                <w:b/>
                <w:color w:val="FFFFFF" w:themeColor="background1"/>
              </w:rPr>
              <w:t xml:space="preserve">From the </w:t>
            </w:r>
            <w:r w:rsidR="000A2AC8">
              <w:rPr>
                <w:rFonts w:asciiTheme="majorHAnsi" w:hAnsiTheme="majorHAnsi" w:cs="Arial"/>
                <w:b/>
                <w:color w:val="FFFFFF" w:themeColor="background1"/>
              </w:rPr>
              <w:t>SBTH program</w:t>
            </w:r>
          </w:p>
        </w:tc>
        <w:tc>
          <w:tcPr>
            <w:tcW w:w="3330" w:type="dxa"/>
            <w:shd w:val="clear" w:color="auto" w:fill="537A8E" w:themeFill="text1"/>
            <w:vAlign w:val="center"/>
          </w:tcPr>
          <w:p w14:paraId="7144EA71" w14:textId="5C6DF0EC" w:rsidR="00105678" w:rsidRPr="00FE2567" w:rsidRDefault="00574BB9" w:rsidP="00025E2D">
            <w:pPr>
              <w:pStyle w:val="NoSpacing"/>
              <w:jc w:val="center"/>
              <w:rPr>
                <w:rFonts w:asciiTheme="majorHAnsi" w:hAnsiTheme="majorHAnsi" w:cs="Arial"/>
                <w:b/>
                <w:color w:val="FFFFFF" w:themeColor="background1"/>
              </w:rPr>
            </w:pPr>
            <w:r w:rsidRPr="00FE2567">
              <w:rPr>
                <w:rFonts w:asciiTheme="majorHAnsi" w:hAnsiTheme="majorHAnsi" w:cs="Arial"/>
                <w:b/>
                <w:color w:val="FFFFFF" w:themeColor="background1"/>
              </w:rPr>
              <w:t>From the s</w:t>
            </w:r>
            <w:r w:rsidR="00105678" w:rsidRPr="00FE2567">
              <w:rPr>
                <w:rFonts w:asciiTheme="majorHAnsi" w:hAnsiTheme="majorHAnsi" w:cs="Arial"/>
                <w:b/>
                <w:color w:val="FFFFFF" w:themeColor="background1"/>
              </w:rPr>
              <w:t>chool</w:t>
            </w:r>
          </w:p>
        </w:tc>
        <w:tc>
          <w:tcPr>
            <w:tcW w:w="3078" w:type="dxa"/>
            <w:shd w:val="clear" w:color="auto" w:fill="537A8E" w:themeFill="text1"/>
            <w:vAlign w:val="center"/>
          </w:tcPr>
          <w:p w14:paraId="7BE2DEF8" w14:textId="00C08519" w:rsidR="00105678" w:rsidRPr="00FE2567" w:rsidRDefault="00574BB9">
            <w:pPr>
              <w:pStyle w:val="NoSpacing"/>
              <w:jc w:val="center"/>
              <w:rPr>
                <w:rFonts w:asciiTheme="majorHAnsi" w:hAnsiTheme="majorHAnsi" w:cs="Arial"/>
                <w:b/>
                <w:color w:val="FFFFFF" w:themeColor="background1"/>
              </w:rPr>
            </w:pPr>
            <w:r w:rsidRPr="00FE2567">
              <w:rPr>
                <w:rFonts w:asciiTheme="majorHAnsi" w:hAnsiTheme="majorHAnsi" w:cs="Arial"/>
                <w:b/>
                <w:color w:val="FFFFFF" w:themeColor="background1"/>
              </w:rPr>
              <w:t>From the c</w:t>
            </w:r>
            <w:r w:rsidR="00105678" w:rsidRPr="00FE2567">
              <w:rPr>
                <w:rFonts w:asciiTheme="majorHAnsi" w:hAnsiTheme="majorHAnsi" w:cs="Arial"/>
                <w:b/>
                <w:color w:val="FFFFFF" w:themeColor="background1"/>
              </w:rPr>
              <w:t>ommunity</w:t>
            </w:r>
          </w:p>
        </w:tc>
      </w:tr>
      <w:tr w:rsidR="00FE2D49" w:rsidRPr="00D67EEE" w14:paraId="2DC93FAE" w14:textId="2B6BECFA" w:rsidTr="00FE2567">
        <w:trPr>
          <w:trHeight w:val="3248"/>
          <w:jc w:val="center"/>
        </w:trPr>
        <w:tc>
          <w:tcPr>
            <w:tcW w:w="3168" w:type="dxa"/>
          </w:tcPr>
          <w:p w14:paraId="5085E888" w14:textId="64F8F096" w:rsidR="00105678" w:rsidRPr="006B4158" w:rsidRDefault="00ED1E83" w:rsidP="001E04BB">
            <w:pPr>
              <w:pStyle w:val="NoSpacing"/>
              <w:numPr>
                <w:ilvl w:val="0"/>
                <w:numId w:val="7"/>
              </w:numPr>
              <w:ind w:left="450" w:hanging="270"/>
              <w:rPr>
                <w:rFonts w:asciiTheme="majorHAnsi" w:hAnsiTheme="majorHAnsi" w:cs="Arial"/>
                <w:sz w:val="20"/>
                <w:szCs w:val="20"/>
              </w:rPr>
            </w:pPr>
            <w:r w:rsidRPr="006B4158">
              <w:rPr>
                <w:rFonts w:asciiTheme="majorHAnsi" w:hAnsiTheme="majorHAnsi" w:cs="Arial"/>
                <w:sz w:val="20"/>
                <w:szCs w:val="20"/>
              </w:rPr>
              <w:t>Health educator/</w:t>
            </w:r>
            <w:r w:rsidR="00AF6968">
              <w:rPr>
                <w:rFonts w:asciiTheme="majorHAnsi" w:hAnsiTheme="majorHAnsi" w:cs="Arial"/>
                <w:sz w:val="20"/>
                <w:szCs w:val="20"/>
              </w:rPr>
              <w:t xml:space="preserve">community health worker/promotora </w:t>
            </w:r>
            <w:r w:rsidRPr="006B4158">
              <w:rPr>
                <w:rFonts w:asciiTheme="majorHAnsi" w:hAnsiTheme="majorHAnsi" w:cs="Arial"/>
                <w:sz w:val="20"/>
                <w:szCs w:val="20"/>
              </w:rPr>
              <w:t>program coordinator</w:t>
            </w:r>
            <w:r w:rsidR="00105678" w:rsidRPr="006B4158"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</w:p>
          <w:p w14:paraId="3C369228" w14:textId="5AB74CC0" w:rsidR="00ED1E83" w:rsidRPr="006B4158" w:rsidRDefault="00105678" w:rsidP="001E04BB">
            <w:pPr>
              <w:pStyle w:val="NoSpacing"/>
              <w:numPr>
                <w:ilvl w:val="0"/>
                <w:numId w:val="7"/>
              </w:numPr>
              <w:ind w:left="450" w:hanging="270"/>
              <w:rPr>
                <w:rFonts w:asciiTheme="majorHAnsi" w:hAnsiTheme="majorHAnsi" w:cs="Arial"/>
                <w:sz w:val="20"/>
                <w:szCs w:val="20"/>
              </w:rPr>
            </w:pPr>
            <w:r w:rsidRPr="006B4158">
              <w:rPr>
                <w:rFonts w:asciiTheme="majorHAnsi" w:hAnsiTheme="majorHAnsi" w:cs="Arial"/>
                <w:sz w:val="20"/>
                <w:szCs w:val="20"/>
              </w:rPr>
              <w:t>Primary care provider</w:t>
            </w:r>
          </w:p>
          <w:p w14:paraId="1491DFD3" w14:textId="5C4E8498" w:rsidR="00105678" w:rsidRPr="006B4158" w:rsidRDefault="00ED1E83" w:rsidP="001E04BB">
            <w:pPr>
              <w:pStyle w:val="NoSpacing"/>
              <w:numPr>
                <w:ilvl w:val="0"/>
                <w:numId w:val="7"/>
              </w:numPr>
              <w:ind w:left="450" w:hanging="270"/>
              <w:rPr>
                <w:rFonts w:asciiTheme="majorHAnsi" w:hAnsiTheme="majorHAnsi" w:cs="Arial"/>
                <w:sz w:val="20"/>
                <w:szCs w:val="20"/>
              </w:rPr>
            </w:pPr>
            <w:r w:rsidRPr="006B4158">
              <w:rPr>
                <w:rFonts w:asciiTheme="majorHAnsi" w:hAnsiTheme="majorHAnsi" w:cs="Arial"/>
                <w:sz w:val="20"/>
                <w:szCs w:val="20"/>
              </w:rPr>
              <w:t xml:space="preserve">Physician assistant </w:t>
            </w:r>
            <w:r w:rsidR="00105678" w:rsidRPr="006B4158"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</w:p>
          <w:p w14:paraId="3B446C95" w14:textId="2F2844CD" w:rsidR="00105678" w:rsidRPr="006B4158" w:rsidRDefault="00574BB9" w:rsidP="001E04BB">
            <w:pPr>
              <w:pStyle w:val="NoSpacing"/>
              <w:numPr>
                <w:ilvl w:val="0"/>
                <w:numId w:val="7"/>
              </w:numPr>
              <w:ind w:left="450" w:hanging="270"/>
              <w:rPr>
                <w:rFonts w:asciiTheme="majorHAnsi" w:hAnsiTheme="majorHAnsi" w:cs="Arial"/>
                <w:sz w:val="20"/>
                <w:szCs w:val="20"/>
              </w:rPr>
            </w:pPr>
            <w:r w:rsidRPr="006B4158">
              <w:rPr>
                <w:rFonts w:asciiTheme="majorHAnsi" w:hAnsiTheme="majorHAnsi" w:cs="Arial"/>
                <w:sz w:val="20"/>
                <w:szCs w:val="20"/>
              </w:rPr>
              <w:t xml:space="preserve">Mental health specialist </w:t>
            </w:r>
          </w:p>
          <w:p w14:paraId="4B065C2E" w14:textId="6DFA21C7" w:rsidR="00574BB9" w:rsidRPr="006B4158" w:rsidRDefault="00574BB9" w:rsidP="001E04BB">
            <w:pPr>
              <w:pStyle w:val="NoSpacing"/>
              <w:numPr>
                <w:ilvl w:val="0"/>
                <w:numId w:val="7"/>
              </w:numPr>
              <w:ind w:left="450" w:hanging="270"/>
              <w:rPr>
                <w:rFonts w:asciiTheme="majorHAnsi" w:hAnsiTheme="majorHAnsi" w:cs="Arial"/>
                <w:sz w:val="20"/>
                <w:szCs w:val="20"/>
              </w:rPr>
            </w:pPr>
            <w:r w:rsidRPr="006B4158">
              <w:rPr>
                <w:rFonts w:asciiTheme="majorHAnsi" w:hAnsiTheme="majorHAnsi" w:cs="Arial"/>
                <w:sz w:val="20"/>
                <w:szCs w:val="20"/>
              </w:rPr>
              <w:t>Medical assistant</w:t>
            </w:r>
          </w:p>
          <w:p w14:paraId="4E0B3890" w14:textId="72E0E341" w:rsidR="00574BB9" w:rsidRPr="006B4158" w:rsidRDefault="00574BB9" w:rsidP="001E04BB">
            <w:pPr>
              <w:pStyle w:val="NoSpacing"/>
              <w:numPr>
                <w:ilvl w:val="0"/>
                <w:numId w:val="7"/>
              </w:numPr>
              <w:ind w:left="450" w:hanging="270"/>
              <w:rPr>
                <w:rFonts w:asciiTheme="majorHAnsi" w:hAnsiTheme="majorHAnsi" w:cs="Arial"/>
                <w:sz w:val="20"/>
                <w:szCs w:val="20"/>
              </w:rPr>
            </w:pPr>
            <w:r w:rsidRPr="006B4158">
              <w:rPr>
                <w:rFonts w:asciiTheme="majorHAnsi" w:hAnsiTheme="majorHAnsi" w:cs="Arial"/>
                <w:sz w:val="20"/>
                <w:szCs w:val="20"/>
              </w:rPr>
              <w:t>SBHC administrative staff</w:t>
            </w:r>
          </w:p>
          <w:p w14:paraId="1F85BCB6" w14:textId="651F9BB7" w:rsidR="00574BB9" w:rsidRPr="006B4158" w:rsidRDefault="00574BB9" w:rsidP="001E04BB">
            <w:pPr>
              <w:pStyle w:val="NoSpacing"/>
              <w:numPr>
                <w:ilvl w:val="0"/>
                <w:numId w:val="7"/>
              </w:numPr>
              <w:ind w:left="450" w:hanging="270"/>
              <w:rPr>
                <w:rFonts w:asciiTheme="majorHAnsi" w:hAnsiTheme="majorHAnsi" w:cs="Arial"/>
                <w:sz w:val="20"/>
                <w:szCs w:val="20"/>
              </w:rPr>
            </w:pPr>
            <w:r w:rsidRPr="006B4158">
              <w:rPr>
                <w:rFonts w:asciiTheme="majorHAnsi" w:hAnsiTheme="majorHAnsi" w:cs="Arial"/>
                <w:sz w:val="20"/>
                <w:szCs w:val="20"/>
              </w:rPr>
              <w:t xml:space="preserve">Clinic director </w:t>
            </w:r>
          </w:p>
          <w:p w14:paraId="68A56822" w14:textId="20480333" w:rsidR="000440A0" w:rsidRPr="006B4158" w:rsidRDefault="000440A0" w:rsidP="001E04BB">
            <w:pPr>
              <w:pStyle w:val="NoSpacing"/>
              <w:numPr>
                <w:ilvl w:val="0"/>
                <w:numId w:val="7"/>
              </w:numPr>
              <w:ind w:left="450" w:hanging="270"/>
              <w:rPr>
                <w:rFonts w:asciiTheme="majorHAnsi" w:hAnsiTheme="majorHAnsi" w:cs="Arial"/>
                <w:sz w:val="20"/>
                <w:szCs w:val="20"/>
              </w:rPr>
            </w:pPr>
            <w:r w:rsidRPr="006B4158">
              <w:rPr>
                <w:rFonts w:asciiTheme="majorHAnsi" w:hAnsiTheme="majorHAnsi" w:cs="Arial"/>
                <w:sz w:val="20"/>
                <w:szCs w:val="20"/>
              </w:rPr>
              <w:t>Sponsor organization staff</w:t>
            </w:r>
            <w:r w:rsidR="00FD69D7" w:rsidRPr="006B4158">
              <w:rPr>
                <w:rFonts w:asciiTheme="majorHAnsi" w:hAnsiTheme="majorHAnsi" w:cs="Arial"/>
                <w:sz w:val="20"/>
                <w:szCs w:val="20"/>
              </w:rPr>
              <w:t>*</w:t>
            </w:r>
            <w:r w:rsidRPr="006B4158"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</w:p>
        </w:tc>
        <w:tc>
          <w:tcPr>
            <w:tcW w:w="3330" w:type="dxa"/>
          </w:tcPr>
          <w:p w14:paraId="2C98CE46" w14:textId="64A7A356" w:rsidR="00105678" w:rsidRPr="006B4158" w:rsidRDefault="00574BB9" w:rsidP="001E04BB">
            <w:pPr>
              <w:pStyle w:val="NoSpacing"/>
              <w:numPr>
                <w:ilvl w:val="0"/>
                <w:numId w:val="7"/>
              </w:numPr>
              <w:ind w:left="522" w:hanging="270"/>
              <w:rPr>
                <w:rFonts w:asciiTheme="majorHAnsi" w:hAnsiTheme="majorHAnsi" w:cs="Arial"/>
                <w:sz w:val="20"/>
                <w:szCs w:val="20"/>
              </w:rPr>
            </w:pPr>
            <w:r w:rsidRPr="006B4158">
              <w:rPr>
                <w:rFonts w:asciiTheme="majorHAnsi" w:hAnsiTheme="majorHAnsi" w:cs="Arial"/>
                <w:sz w:val="20"/>
                <w:szCs w:val="20"/>
              </w:rPr>
              <w:t>School administrators (principal, vice principals)</w:t>
            </w:r>
            <w:r w:rsidR="003F692F" w:rsidRPr="006B4158">
              <w:rPr>
                <w:rFonts w:asciiTheme="majorHAnsi" w:hAnsiTheme="majorHAnsi" w:cs="Arial"/>
                <w:sz w:val="20"/>
                <w:szCs w:val="20"/>
              </w:rPr>
              <w:t>*</w:t>
            </w:r>
            <w:r w:rsidR="00FD69D7" w:rsidRPr="006B4158">
              <w:rPr>
                <w:rFonts w:asciiTheme="majorHAnsi" w:hAnsiTheme="majorHAnsi" w:cs="Arial"/>
                <w:sz w:val="20"/>
                <w:szCs w:val="20"/>
              </w:rPr>
              <w:t>*</w:t>
            </w:r>
          </w:p>
          <w:p w14:paraId="7D2E18CF" w14:textId="7BBACF7C" w:rsidR="00574BB9" w:rsidRPr="006B4158" w:rsidRDefault="00FE2D49" w:rsidP="001E04BB">
            <w:pPr>
              <w:pStyle w:val="NoSpacing"/>
              <w:numPr>
                <w:ilvl w:val="0"/>
                <w:numId w:val="7"/>
              </w:numPr>
              <w:ind w:left="522" w:hanging="270"/>
              <w:rPr>
                <w:rFonts w:asciiTheme="majorHAnsi" w:hAnsiTheme="majorHAnsi" w:cs="Arial"/>
                <w:sz w:val="20"/>
                <w:szCs w:val="20"/>
              </w:rPr>
            </w:pPr>
            <w:r w:rsidRPr="006B4158">
              <w:rPr>
                <w:rFonts w:asciiTheme="majorHAnsi" w:hAnsiTheme="majorHAnsi" w:cs="Arial"/>
                <w:sz w:val="20"/>
                <w:szCs w:val="20"/>
              </w:rPr>
              <w:t xml:space="preserve">Guidance </w:t>
            </w:r>
            <w:r w:rsidR="00574BB9" w:rsidRPr="006B4158">
              <w:rPr>
                <w:rFonts w:asciiTheme="majorHAnsi" w:hAnsiTheme="majorHAnsi" w:cs="Arial"/>
                <w:sz w:val="20"/>
                <w:szCs w:val="20"/>
              </w:rPr>
              <w:t>counselor/</w:t>
            </w:r>
            <w:r w:rsidRPr="006B4158">
              <w:rPr>
                <w:rFonts w:asciiTheme="majorHAnsi" w:hAnsiTheme="majorHAnsi" w:cs="Arial"/>
                <w:sz w:val="20"/>
                <w:szCs w:val="20"/>
              </w:rPr>
              <w:t xml:space="preserve">school </w:t>
            </w:r>
            <w:r w:rsidR="00574BB9" w:rsidRPr="006B4158">
              <w:rPr>
                <w:rFonts w:asciiTheme="majorHAnsi" w:hAnsiTheme="majorHAnsi" w:cs="Arial"/>
                <w:sz w:val="20"/>
                <w:szCs w:val="20"/>
              </w:rPr>
              <w:t>psychologist</w:t>
            </w:r>
          </w:p>
          <w:p w14:paraId="6C7AC50B" w14:textId="27B42AD8" w:rsidR="00574BB9" w:rsidRPr="006B4158" w:rsidRDefault="000440A0" w:rsidP="001E04BB">
            <w:pPr>
              <w:pStyle w:val="NoSpacing"/>
              <w:numPr>
                <w:ilvl w:val="0"/>
                <w:numId w:val="7"/>
              </w:numPr>
              <w:ind w:left="522" w:hanging="270"/>
              <w:rPr>
                <w:rFonts w:asciiTheme="majorHAnsi" w:hAnsiTheme="majorHAnsi" w:cs="Arial"/>
                <w:sz w:val="20"/>
                <w:szCs w:val="20"/>
              </w:rPr>
            </w:pPr>
            <w:r w:rsidRPr="006B4158">
              <w:rPr>
                <w:rFonts w:asciiTheme="majorHAnsi" w:hAnsiTheme="majorHAnsi" w:cs="Arial"/>
                <w:sz w:val="20"/>
                <w:szCs w:val="20"/>
              </w:rPr>
              <w:t>Teachers</w:t>
            </w:r>
          </w:p>
          <w:p w14:paraId="3CE61CF9" w14:textId="35F3DE62" w:rsidR="00574BB9" w:rsidRPr="006B4158" w:rsidRDefault="00574BB9" w:rsidP="001E04BB">
            <w:pPr>
              <w:pStyle w:val="NoSpacing"/>
              <w:numPr>
                <w:ilvl w:val="0"/>
                <w:numId w:val="7"/>
              </w:numPr>
              <w:ind w:left="522" w:hanging="270"/>
              <w:rPr>
                <w:rFonts w:asciiTheme="majorHAnsi" w:hAnsiTheme="majorHAnsi" w:cs="Arial"/>
                <w:sz w:val="20"/>
                <w:szCs w:val="20"/>
              </w:rPr>
            </w:pPr>
            <w:r w:rsidRPr="006B4158">
              <w:rPr>
                <w:rFonts w:asciiTheme="majorHAnsi" w:hAnsiTheme="majorHAnsi" w:cs="Arial"/>
                <w:sz w:val="20"/>
                <w:szCs w:val="20"/>
              </w:rPr>
              <w:t>Health teacher and/or physical education teacher</w:t>
            </w:r>
          </w:p>
          <w:p w14:paraId="62F25E89" w14:textId="0FE8A0DC" w:rsidR="00574BB9" w:rsidRPr="006B4158" w:rsidRDefault="00574BB9" w:rsidP="001E04BB">
            <w:pPr>
              <w:pStyle w:val="NoSpacing"/>
              <w:numPr>
                <w:ilvl w:val="0"/>
                <w:numId w:val="7"/>
              </w:numPr>
              <w:ind w:left="522" w:hanging="270"/>
              <w:rPr>
                <w:rFonts w:asciiTheme="majorHAnsi" w:hAnsiTheme="majorHAnsi" w:cs="Arial"/>
                <w:sz w:val="20"/>
                <w:szCs w:val="20"/>
              </w:rPr>
            </w:pPr>
            <w:r w:rsidRPr="006B4158">
              <w:rPr>
                <w:rFonts w:asciiTheme="majorHAnsi" w:hAnsiTheme="majorHAnsi" w:cs="Arial"/>
                <w:sz w:val="20"/>
                <w:szCs w:val="20"/>
              </w:rPr>
              <w:t xml:space="preserve">School nurse </w:t>
            </w:r>
          </w:p>
          <w:p w14:paraId="0721A50F" w14:textId="6F6C3282" w:rsidR="00ED1E83" w:rsidRPr="006B4158" w:rsidRDefault="00574BB9" w:rsidP="001E04BB">
            <w:pPr>
              <w:pStyle w:val="NoSpacing"/>
              <w:numPr>
                <w:ilvl w:val="0"/>
                <w:numId w:val="7"/>
              </w:numPr>
              <w:ind w:left="522" w:hanging="270"/>
              <w:rPr>
                <w:rFonts w:asciiTheme="majorHAnsi" w:hAnsiTheme="majorHAnsi" w:cs="Arial"/>
                <w:sz w:val="20"/>
                <w:szCs w:val="20"/>
              </w:rPr>
            </w:pPr>
            <w:r w:rsidRPr="006B4158">
              <w:rPr>
                <w:rFonts w:asciiTheme="majorHAnsi" w:hAnsiTheme="majorHAnsi" w:cs="Arial"/>
                <w:sz w:val="20"/>
                <w:szCs w:val="20"/>
              </w:rPr>
              <w:t xml:space="preserve">Student </w:t>
            </w:r>
            <w:r w:rsidR="00872FBA" w:rsidRPr="006B4158">
              <w:rPr>
                <w:rFonts w:asciiTheme="majorHAnsi" w:hAnsiTheme="majorHAnsi" w:cs="Arial"/>
                <w:sz w:val="20"/>
                <w:szCs w:val="20"/>
              </w:rPr>
              <w:t xml:space="preserve">council </w:t>
            </w:r>
            <w:r w:rsidRPr="006B4158">
              <w:rPr>
                <w:rFonts w:asciiTheme="majorHAnsi" w:hAnsiTheme="majorHAnsi" w:cs="Arial"/>
                <w:sz w:val="20"/>
                <w:szCs w:val="20"/>
              </w:rPr>
              <w:t xml:space="preserve">or </w:t>
            </w:r>
            <w:r w:rsidR="00ED1E83" w:rsidRPr="006B4158">
              <w:rPr>
                <w:rFonts w:asciiTheme="majorHAnsi" w:hAnsiTheme="majorHAnsi" w:cs="Arial"/>
                <w:sz w:val="20"/>
                <w:szCs w:val="20"/>
              </w:rPr>
              <w:t>Youth Advisory Council (YAC</w:t>
            </w:r>
            <w:r w:rsidR="00EB252B" w:rsidRPr="006B4158">
              <w:rPr>
                <w:rFonts w:asciiTheme="majorHAnsi" w:hAnsiTheme="majorHAnsi" w:cs="Arial"/>
                <w:sz w:val="20"/>
                <w:szCs w:val="20"/>
              </w:rPr>
              <w:t>)</w:t>
            </w:r>
          </w:p>
          <w:p w14:paraId="30C5EA85" w14:textId="58B5E5F4" w:rsidR="00ED1E83" w:rsidRPr="006B4158" w:rsidRDefault="00ED1E83" w:rsidP="001E04BB">
            <w:pPr>
              <w:pStyle w:val="NoSpacing"/>
              <w:numPr>
                <w:ilvl w:val="0"/>
                <w:numId w:val="7"/>
              </w:numPr>
              <w:ind w:left="522" w:hanging="270"/>
              <w:rPr>
                <w:rFonts w:asciiTheme="majorHAnsi" w:hAnsiTheme="majorHAnsi" w:cs="Arial"/>
                <w:sz w:val="20"/>
                <w:szCs w:val="20"/>
              </w:rPr>
            </w:pPr>
            <w:r w:rsidRPr="006B4158">
              <w:rPr>
                <w:rFonts w:asciiTheme="majorHAnsi" w:hAnsiTheme="majorHAnsi" w:cs="Arial"/>
                <w:sz w:val="20"/>
                <w:szCs w:val="20"/>
              </w:rPr>
              <w:t xml:space="preserve">Food and nutrition services </w:t>
            </w:r>
            <w:r w:rsidR="00D67EEE">
              <w:rPr>
                <w:rFonts w:asciiTheme="majorHAnsi" w:hAnsiTheme="majorHAnsi" w:cs="Arial"/>
                <w:sz w:val="20"/>
                <w:szCs w:val="20"/>
              </w:rPr>
              <w:t>staff</w:t>
            </w:r>
          </w:p>
          <w:p w14:paraId="33C2C164" w14:textId="14D0DB93" w:rsidR="00574BB9" w:rsidRPr="006B4158" w:rsidRDefault="00ED1E83" w:rsidP="001E04BB">
            <w:pPr>
              <w:pStyle w:val="NoSpacing"/>
              <w:numPr>
                <w:ilvl w:val="0"/>
                <w:numId w:val="7"/>
              </w:numPr>
              <w:ind w:left="522" w:hanging="270"/>
              <w:rPr>
                <w:rFonts w:asciiTheme="majorHAnsi" w:hAnsiTheme="majorHAnsi" w:cs="Arial"/>
                <w:sz w:val="20"/>
                <w:szCs w:val="20"/>
              </w:rPr>
            </w:pPr>
            <w:r w:rsidRPr="006B4158">
              <w:rPr>
                <w:rFonts w:asciiTheme="majorHAnsi" w:hAnsiTheme="majorHAnsi" w:cs="Arial"/>
                <w:sz w:val="20"/>
                <w:szCs w:val="20"/>
              </w:rPr>
              <w:t xml:space="preserve">Other </w:t>
            </w:r>
            <w:r w:rsidR="00D22AED" w:rsidRPr="006B4158">
              <w:rPr>
                <w:rFonts w:asciiTheme="majorHAnsi" w:hAnsiTheme="majorHAnsi" w:cs="Arial"/>
                <w:sz w:val="20"/>
                <w:szCs w:val="20"/>
              </w:rPr>
              <w:t>interested school staff and employees</w:t>
            </w:r>
          </w:p>
          <w:p w14:paraId="5181E155" w14:textId="2B845AAA" w:rsidR="000440A0" w:rsidRPr="006B4158" w:rsidRDefault="000440A0" w:rsidP="001E04BB">
            <w:pPr>
              <w:pStyle w:val="NoSpacing"/>
              <w:ind w:left="360"/>
              <w:rPr>
                <w:rFonts w:asciiTheme="majorHAnsi" w:hAnsiTheme="majorHAnsi" w:cs="Arial"/>
                <w:sz w:val="20"/>
                <w:szCs w:val="20"/>
              </w:rPr>
            </w:pPr>
          </w:p>
          <w:p w14:paraId="7EAE6912" w14:textId="0F96F172" w:rsidR="00574BB9" w:rsidRPr="006B4158" w:rsidRDefault="00574BB9" w:rsidP="001E04BB">
            <w:pPr>
              <w:pStyle w:val="NoSpacing"/>
              <w:ind w:left="36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078" w:type="dxa"/>
          </w:tcPr>
          <w:p w14:paraId="0401C6A9" w14:textId="726A990B" w:rsidR="00872FBA" w:rsidRPr="006B4158" w:rsidRDefault="00574BB9" w:rsidP="001E04BB">
            <w:pPr>
              <w:pStyle w:val="NoSpacing"/>
              <w:numPr>
                <w:ilvl w:val="0"/>
                <w:numId w:val="7"/>
              </w:numPr>
              <w:ind w:left="522" w:hanging="270"/>
              <w:rPr>
                <w:rFonts w:asciiTheme="majorHAnsi" w:hAnsiTheme="majorHAnsi" w:cs="Arial"/>
                <w:sz w:val="20"/>
                <w:szCs w:val="20"/>
              </w:rPr>
            </w:pPr>
            <w:r w:rsidRPr="006B4158">
              <w:rPr>
                <w:rFonts w:asciiTheme="majorHAnsi" w:hAnsiTheme="majorHAnsi" w:cs="Arial"/>
                <w:sz w:val="20"/>
                <w:szCs w:val="20"/>
              </w:rPr>
              <w:t>Parent</w:t>
            </w:r>
            <w:r w:rsidR="00FE2D49" w:rsidRPr="006B4158">
              <w:rPr>
                <w:rFonts w:asciiTheme="majorHAnsi" w:hAnsiTheme="majorHAnsi" w:cs="Arial"/>
                <w:sz w:val="20"/>
                <w:szCs w:val="20"/>
              </w:rPr>
              <w:t>s</w:t>
            </w:r>
          </w:p>
          <w:p w14:paraId="532F0341" w14:textId="65CDFAB6" w:rsidR="00574BB9" w:rsidRPr="006B4158" w:rsidRDefault="00872FBA" w:rsidP="001E04BB">
            <w:pPr>
              <w:pStyle w:val="NoSpacing"/>
              <w:numPr>
                <w:ilvl w:val="0"/>
                <w:numId w:val="7"/>
              </w:numPr>
              <w:ind w:left="522" w:hanging="270"/>
              <w:rPr>
                <w:rFonts w:asciiTheme="majorHAnsi" w:hAnsiTheme="majorHAnsi" w:cs="Arial"/>
                <w:sz w:val="20"/>
                <w:szCs w:val="20"/>
              </w:rPr>
            </w:pPr>
            <w:r w:rsidRPr="006B4158">
              <w:rPr>
                <w:rFonts w:asciiTheme="majorHAnsi" w:hAnsiTheme="majorHAnsi" w:cs="Arial"/>
                <w:sz w:val="20"/>
                <w:szCs w:val="20"/>
              </w:rPr>
              <w:t xml:space="preserve">School board </w:t>
            </w:r>
            <w:r w:rsidR="00574BB9" w:rsidRPr="006B4158"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</w:p>
          <w:p w14:paraId="4D9CC7DA" w14:textId="4CD85CB3" w:rsidR="00574BB9" w:rsidRPr="006B4158" w:rsidRDefault="00574BB9" w:rsidP="001E04BB">
            <w:pPr>
              <w:pStyle w:val="NoSpacing"/>
              <w:numPr>
                <w:ilvl w:val="0"/>
                <w:numId w:val="7"/>
              </w:numPr>
              <w:ind w:left="522" w:hanging="270"/>
              <w:rPr>
                <w:rFonts w:asciiTheme="majorHAnsi" w:hAnsiTheme="majorHAnsi" w:cs="Arial"/>
                <w:sz w:val="20"/>
                <w:szCs w:val="20"/>
              </w:rPr>
            </w:pPr>
            <w:r w:rsidRPr="006B4158">
              <w:rPr>
                <w:rFonts w:asciiTheme="majorHAnsi" w:hAnsiTheme="majorHAnsi" w:cs="Arial"/>
                <w:sz w:val="20"/>
                <w:szCs w:val="20"/>
              </w:rPr>
              <w:t xml:space="preserve">District wellness </w:t>
            </w:r>
            <w:r w:rsidR="00D22AED" w:rsidRPr="006B4158">
              <w:rPr>
                <w:rFonts w:asciiTheme="majorHAnsi" w:hAnsiTheme="majorHAnsi" w:cs="Arial"/>
                <w:sz w:val="20"/>
                <w:szCs w:val="20"/>
              </w:rPr>
              <w:t>team</w:t>
            </w:r>
          </w:p>
          <w:p w14:paraId="12ABDDF9" w14:textId="1355FE07" w:rsidR="00ED1E83" w:rsidRPr="006B4158" w:rsidRDefault="000440A0" w:rsidP="001E04BB">
            <w:pPr>
              <w:pStyle w:val="NoSpacing"/>
              <w:numPr>
                <w:ilvl w:val="0"/>
                <w:numId w:val="7"/>
              </w:numPr>
              <w:ind w:left="522" w:hanging="270"/>
              <w:rPr>
                <w:rFonts w:asciiTheme="majorHAnsi" w:hAnsiTheme="majorHAnsi" w:cs="Arial"/>
                <w:sz w:val="20"/>
                <w:szCs w:val="20"/>
              </w:rPr>
            </w:pPr>
            <w:r w:rsidRPr="006B4158">
              <w:rPr>
                <w:rFonts w:asciiTheme="majorHAnsi" w:hAnsiTheme="majorHAnsi" w:cs="Arial"/>
                <w:sz w:val="20"/>
                <w:szCs w:val="20"/>
              </w:rPr>
              <w:t>Community-based wellness organizations</w:t>
            </w:r>
          </w:p>
          <w:p w14:paraId="666F62E2" w14:textId="700CEE6E" w:rsidR="00574BB9" w:rsidRPr="006B4158" w:rsidRDefault="00ED1E83" w:rsidP="001E04BB">
            <w:pPr>
              <w:pStyle w:val="NoSpacing"/>
              <w:numPr>
                <w:ilvl w:val="0"/>
                <w:numId w:val="7"/>
              </w:numPr>
              <w:ind w:left="522" w:hanging="270"/>
              <w:rPr>
                <w:rFonts w:asciiTheme="majorHAnsi" w:hAnsiTheme="majorHAnsi" w:cs="Arial"/>
                <w:sz w:val="20"/>
                <w:szCs w:val="20"/>
              </w:rPr>
            </w:pPr>
            <w:r w:rsidRPr="006B4158">
              <w:rPr>
                <w:rFonts w:asciiTheme="majorHAnsi" w:hAnsiTheme="majorHAnsi" w:cs="Arial"/>
                <w:sz w:val="20"/>
                <w:szCs w:val="20"/>
              </w:rPr>
              <w:t>Community volunteers</w:t>
            </w:r>
            <w:r w:rsidR="000440A0" w:rsidRPr="006B4158"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</w:p>
          <w:p w14:paraId="5A31789A" w14:textId="1EF2D5EE" w:rsidR="000440A0" w:rsidRPr="006B4158" w:rsidRDefault="000440A0" w:rsidP="001E04BB">
            <w:pPr>
              <w:pStyle w:val="NoSpacing"/>
              <w:numPr>
                <w:ilvl w:val="0"/>
                <w:numId w:val="7"/>
              </w:numPr>
              <w:ind w:left="522" w:hanging="270"/>
              <w:rPr>
                <w:rFonts w:asciiTheme="majorHAnsi" w:hAnsiTheme="majorHAnsi" w:cs="Arial"/>
                <w:sz w:val="20"/>
                <w:szCs w:val="20"/>
              </w:rPr>
            </w:pPr>
            <w:r w:rsidRPr="006B4158">
              <w:rPr>
                <w:rFonts w:asciiTheme="majorHAnsi" w:hAnsiTheme="majorHAnsi" w:cs="Arial"/>
                <w:sz w:val="20"/>
                <w:szCs w:val="20"/>
              </w:rPr>
              <w:t xml:space="preserve">Consultants </w:t>
            </w:r>
          </w:p>
          <w:p w14:paraId="36EC997E" w14:textId="6505D291" w:rsidR="00835211" w:rsidRPr="006B4158" w:rsidRDefault="00835211" w:rsidP="001E04BB">
            <w:pPr>
              <w:pStyle w:val="NoSpacing"/>
              <w:ind w:left="360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</w:tbl>
    <w:p w14:paraId="63B2BF89" w14:textId="77777777" w:rsidR="00FE2567" w:rsidRDefault="00FE2567" w:rsidP="0041233A">
      <w:pPr>
        <w:pStyle w:val="NoSpacing"/>
        <w:rPr>
          <w:rFonts w:asciiTheme="majorHAnsi" w:hAnsiTheme="majorHAnsi" w:cs="Arial"/>
          <w:i/>
        </w:rPr>
      </w:pPr>
    </w:p>
    <w:p w14:paraId="72368FCC" w14:textId="28ED0809" w:rsidR="00FD69D7" w:rsidRPr="006B4158" w:rsidRDefault="00FD69D7" w:rsidP="0041233A">
      <w:pPr>
        <w:pStyle w:val="NoSpacing"/>
        <w:rPr>
          <w:rFonts w:asciiTheme="majorHAnsi" w:hAnsiTheme="majorHAnsi" w:cs="Arial"/>
          <w:i/>
        </w:rPr>
      </w:pPr>
      <w:r w:rsidRPr="006B4158">
        <w:rPr>
          <w:rFonts w:asciiTheme="majorHAnsi" w:hAnsiTheme="majorHAnsi" w:cs="Arial"/>
          <w:i/>
        </w:rPr>
        <w:t>*</w:t>
      </w:r>
      <w:r w:rsidR="00D36AA0">
        <w:rPr>
          <w:rFonts w:asciiTheme="majorHAnsi" w:hAnsiTheme="majorHAnsi" w:cs="Arial"/>
          <w:i/>
        </w:rPr>
        <w:t xml:space="preserve">If there is a </w:t>
      </w:r>
      <w:r w:rsidRPr="006B4158">
        <w:rPr>
          <w:rFonts w:asciiTheme="majorHAnsi" w:hAnsiTheme="majorHAnsi" w:cs="Arial"/>
          <w:i/>
        </w:rPr>
        <w:t>similar team at the district level,</w:t>
      </w:r>
      <w:r w:rsidR="00B501BD" w:rsidRPr="006B4158">
        <w:rPr>
          <w:rFonts w:asciiTheme="majorHAnsi" w:hAnsiTheme="majorHAnsi" w:cs="Arial"/>
          <w:i/>
        </w:rPr>
        <w:t xml:space="preserve"> </w:t>
      </w:r>
      <w:r w:rsidR="00D36AA0">
        <w:rPr>
          <w:rFonts w:asciiTheme="majorHAnsi" w:hAnsiTheme="majorHAnsi" w:cs="Arial"/>
          <w:i/>
        </w:rPr>
        <w:t xml:space="preserve">it should </w:t>
      </w:r>
      <w:r w:rsidRPr="006B4158">
        <w:rPr>
          <w:rFonts w:asciiTheme="majorHAnsi" w:hAnsiTheme="majorHAnsi" w:cs="Arial"/>
          <w:i/>
        </w:rPr>
        <w:t>include a representative from the SBHC sponsor organization.</w:t>
      </w:r>
    </w:p>
    <w:p w14:paraId="1C9CC5F0" w14:textId="34B5438B" w:rsidR="0041233A" w:rsidRDefault="003F692F" w:rsidP="0041233A">
      <w:pPr>
        <w:pStyle w:val="NoSpacing"/>
        <w:rPr>
          <w:rFonts w:asciiTheme="majorHAnsi" w:hAnsiTheme="majorHAnsi" w:cs="Arial"/>
          <w:i/>
        </w:rPr>
      </w:pPr>
      <w:r w:rsidRPr="006B4158">
        <w:rPr>
          <w:rFonts w:asciiTheme="majorHAnsi" w:hAnsiTheme="majorHAnsi" w:cs="Arial"/>
          <w:i/>
        </w:rPr>
        <w:t>*</w:t>
      </w:r>
      <w:r w:rsidR="00FD69D7" w:rsidRPr="006B4158">
        <w:rPr>
          <w:rFonts w:asciiTheme="majorHAnsi" w:hAnsiTheme="majorHAnsi" w:cs="Arial"/>
          <w:i/>
        </w:rPr>
        <w:t>*</w:t>
      </w:r>
      <w:r w:rsidRPr="006B4158">
        <w:rPr>
          <w:rFonts w:asciiTheme="majorHAnsi" w:hAnsiTheme="majorHAnsi" w:cs="Arial"/>
          <w:i/>
        </w:rPr>
        <w:t xml:space="preserve">Early and consistent involvement from these </w:t>
      </w:r>
      <w:r w:rsidR="004D4D39" w:rsidRPr="006B4158">
        <w:rPr>
          <w:rFonts w:asciiTheme="majorHAnsi" w:hAnsiTheme="majorHAnsi" w:cs="Arial"/>
          <w:i/>
        </w:rPr>
        <w:t>leaders</w:t>
      </w:r>
      <w:r w:rsidRPr="006B4158">
        <w:rPr>
          <w:rFonts w:asciiTheme="majorHAnsi" w:hAnsiTheme="majorHAnsi" w:cs="Arial"/>
          <w:i/>
        </w:rPr>
        <w:t xml:space="preserve"> </w:t>
      </w:r>
      <w:r w:rsidR="004D4D39" w:rsidRPr="006B4158">
        <w:rPr>
          <w:rFonts w:asciiTheme="majorHAnsi" w:hAnsiTheme="majorHAnsi" w:cs="Arial"/>
          <w:i/>
        </w:rPr>
        <w:t>is</w:t>
      </w:r>
      <w:r w:rsidRPr="006B4158">
        <w:rPr>
          <w:rFonts w:asciiTheme="majorHAnsi" w:hAnsiTheme="majorHAnsi" w:cs="Arial"/>
          <w:i/>
        </w:rPr>
        <w:t xml:space="preserve"> </w:t>
      </w:r>
      <w:r w:rsidR="004D4D39" w:rsidRPr="006B4158">
        <w:rPr>
          <w:rFonts w:asciiTheme="majorHAnsi" w:hAnsiTheme="majorHAnsi" w:cs="Arial"/>
          <w:i/>
        </w:rPr>
        <w:t>a determining</w:t>
      </w:r>
      <w:r w:rsidR="006B4158">
        <w:rPr>
          <w:rFonts w:asciiTheme="majorHAnsi" w:hAnsiTheme="majorHAnsi" w:cs="Arial"/>
          <w:i/>
        </w:rPr>
        <w:t xml:space="preserve"> </w:t>
      </w:r>
      <w:r w:rsidR="00D67EEE" w:rsidRPr="006B4158">
        <w:rPr>
          <w:rFonts w:asciiTheme="majorHAnsi" w:hAnsiTheme="majorHAnsi" w:cs="Arial"/>
          <w:i/>
        </w:rPr>
        <w:t>decisive</w:t>
      </w:r>
      <w:r w:rsidR="004D4D39" w:rsidRPr="006B4158">
        <w:rPr>
          <w:rFonts w:asciiTheme="majorHAnsi" w:hAnsiTheme="majorHAnsi" w:cs="Arial"/>
          <w:i/>
        </w:rPr>
        <w:t xml:space="preserve"> factor to achieving </w:t>
      </w:r>
      <w:r w:rsidR="00D36AA0">
        <w:rPr>
          <w:rFonts w:asciiTheme="majorHAnsi" w:hAnsiTheme="majorHAnsi" w:cs="Arial"/>
          <w:i/>
        </w:rPr>
        <w:t xml:space="preserve">the </w:t>
      </w:r>
      <w:r w:rsidR="004D4D39" w:rsidRPr="006B4158">
        <w:rPr>
          <w:rFonts w:asciiTheme="majorHAnsi" w:hAnsiTheme="majorHAnsi" w:cs="Arial"/>
          <w:i/>
        </w:rPr>
        <w:t>school wellness team’s goals</w:t>
      </w:r>
      <w:r w:rsidR="00D67EEE" w:rsidRPr="006B4158">
        <w:rPr>
          <w:rFonts w:asciiTheme="majorHAnsi" w:hAnsiTheme="majorHAnsi" w:cs="Arial"/>
          <w:i/>
        </w:rPr>
        <w:t>.</w:t>
      </w:r>
      <w:r w:rsidR="004D4D39" w:rsidRPr="006B4158">
        <w:rPr>
          <w:rFonts w:asciiTheme="majorHAnsi" w:hAnsiTheme="majorHAnsi" w:cs="Arial"/>
          <w:i/>
        </w:rPr>
        <w:t xml:space="preserve"> </w:t>
      </w:r>
      <w:r w:rsidR="00EB252B" w:rsidRPr="006B4158">
        <w:rPr>
          <w:rFonts w:asciiTheme="majorHAnsi" w:hAnsiTheme="majorHAnsi" w:cs="Arial"/>
          <w:i/>
        </w:rPr>
        <w:t>Th</w:t>
      </w:r>
      <w:r w:rsidR="00D67EEE" w:rsidRPr="006B4158">
        <w:rPr>
          <w:rFonts w:asciiTheme="majorHAnsi" w:hAnsiTheme="majorHAnsi" w:cs="Arial"/>
          <w:i/>
        </w:rPr>
        <w:t>ese individuals</w:t>
      </w:r>
      <w:r w:rsidR="00EB252B" w:rsidRPr="006B4158">
        <w:rPr>
          <w:rFonts w:asciiTheme="majorHAnsi" w:hAnsiTheme="majorHAnsi" w:cs="Arial"/>
          <w:i/>
        </w:rPr>
        <w:t xml:space="preserve"> role should include serving as a liaison between the school and the SBHC.</w:t>
      </w:r>
      <w:r w:rsidR="000A79AE" w:rsidRPr="006B4158">
        <w:rPr>
          <w:rFonts w:asciiTheme="majorHAnsi" w:hAnsiTheme="majorHAnsi" w:cs="Arial"/>
          <w:i/>
        </w:rPr>
        <w:t xml:space="preserve"> Other school and community partners can serve in liaison roles </w:t>
      </w:r>
      <w:r w:rsidR="00D67EEE" w:rsidRPr="006B4158">
        <w:rPr>
          <w:rFonts w:asciiTheme="majorHAnsi" w:hAnsiTheme="majorHAnsi" w:cs="Arial"/>
          <w:i/>
        </w:rPr>
        <w:t>as well</w:t>
      </w:r>
      <w:r w:rsidR="000A79AE" w:rsidRPr="006B4158">
        <w:rPr>
          <w:rFonts w:asciiTheme="majorHAnsi" w:hAnsiTheme="majorHAnsi" w:cs="Arial"/>
          <w:i/>
        </w:rPr>
        <w:t>.</w:t>
      </w:r>
      <w:r w:rsidR="00EB252B" w:rsidRPr="006B4158">
        <w:rPr>
          <w:rFonts w:asciiTheme="majorHAnsi" w:hAnsiTheme="majorHAnsi" w:cs="Arial"/>
          <w:i/>
        </w:rPr>
        <w:t xml:space="preserve"> </w:t>
      </w:r>
    </w:p>
    <w:p w14:paraId="022B03F2" w14:textId="77777777" w:rsidR="0042579D" w:rsidRPr="00A91F12" w:rsidRDefault="0042579D" w:rsidP="0041233A">
      <w:pPr>
        <w:pStyle w:val="NoSpacing"/>
        <w:rPr>
          <w:rFonts w:asciiTheme="majorHAnsi" w:hAnsiTheme="majorHAnsi" w:cs="Arial"/>
          <w:b/>
          <w:i/>
        </w:rPr>
      </w:pPr>
    </w:p>
    <w:p w14:paraId="77004042" w14:textId="674EA5DC" w:rsidR="00AB0E72" w:rsidRDefault="00AB0E72" w:rsidP="00A91F12">
      <w:pPr>
        <w:pStyle w:val="ListParagraph"/>
        <w:numPr>
          <w:ilvl w:val="0"/>
          <w:numId w:val="12"/>
        </w:numPr>
        <w:spacing w:after="60"/>
        <w:rPr>
          <w:rFonts w:asciiTheme="majorHAnsi" w:hAnsiTheme="majorHAnsi" w:cs="Arial"/>
        </w:rPr>
      </w:pPr>
      <w:r w:rsidRPr="00A91F12">
        <w:rPr>
          <w:rFonts w:asciiTheme="majorHAnsi" w:hAnsiTheme="majorHAnsi" w:cs="Arial"/>
        </w:rPr>
        <w:t>Establish roles and responsibilities.</w:t>
      </w:r>
      <w:r>
        <w:rPr>
          <w:rFonts w:asciiTheme="majorHAnsi" w:hAnsiTheme="majorHAnsi" w:cs="Arial"/>
        </w:rPr>
        <w:t xml:space="preserve"> </w:t>
      </w:r>
    </w:p>
    <w:p w14:paraId="064EF9DC" w14:textId="27079D0E" w:rsidR="00AB0E72" w:rsidRPr="001B4225" w:rsidRDefault="00AB0E72" w:rsidP="00A91F12">
      <w:pPr>
        <w:pStyle w:val="ListParagraph"/>
        <w:numPr>
          <w:ilvl w:val="0"/>
          <w:numId w:val="12"/>
        </w:numPr>
        <w:spacing w:after="60"/>
      </w:pPr>
      <w:r w:rsidRPr="00A91F12">
        <w:rPr>
          <w:rFonts w:asciiTheme="majorHAnsi" w:hAnsiTheme="majorHAnsi" w:cs="Arial"/>
        </w:rPr>
        <w:t xml:space="preserve">Continually activate the team in order to maximize resources and ensure the success and sustainability of the school health initiative. </w:t>
      </w:r>
    </w:p>
    <w:p w14:paraId="39F6F689" w14:textId="77777777" w:rsidR="00AB0E72" w:rsidRDefault="00AB0E72" w:rsidP="00A91F12">
      <w:pPr>
        <w:pStyle w:val="ListParagraph"/>
        <w:numPr>
          <w:ilvl w:val="0"/>
          <w:numId w:val="12"/>
        </w:numPr>
        <w:spacing w:after="60"/>
        <w:rPr>
          <w:rFonts w:cs="Arial"/>
        </w:rPr>
      </w:pPr>
      <w:r>
        <w:rPr>
          <w:rFonts w:asciiTheme="majorHAnsi" w:hAnsiTheme="majorHAnsi" w:cs="Arial"/>
        </w:rPr>
        <w:lastRenderedPageBreak/>
        <w:t xml:space="preserve">Orient members </w:t>
      </w:r>
      <w:r w:rsidRPr="001B4225">
        <w:rPr>
          <w:rFonts w:asciiTheme="majorHAnsi" w:hAnsiTheme="majorHAnsi" w:cs="Arial"/>
        </w:rPr>
        <w:t xml:space="preserve">with school policies, priorities, and the role they play in contributing to school health needs. </w:t>
      </w:r>
    </w:p>
    <w:p w14:paraId="4D921C35" w14:textId="525CC347" w:rsidR="00AB0E72" w:rsidRPr="00B84C71" w:rsidRDefault="00AB0E72" w:rsidP="00A91F12">
      <w:pPr>
        <w:pStyle w:val="ListParagraph"/>
        <w:numPr>
          <w:ilvl w:val="0"/>
          <w:numId w:val="12"/>
        </w:numPr>
        <w:spacing w:after="60"/>
        <w:rPr>
          <w:rFonts w:cs="Arial"/>
        </w:rPr>
      </w:pPr>
      <w:r w:rsidRPr="00A91F12">
        <w:rPr>
          <w:rFonts w:asciiTheme="majorHAnsi" w:eastAsiaTheme="majorEastAsia" w:hAnsiTheme="majorHAnsi" w:cstheme="majorBidi"/>
        </w:rPr>
        <w:t xml:space="preserve">Provide </w:t>
      </w:r>
      <w:r w:rsidRPr="00AB0E72">
        <w:t>Professional Development O</w:t>
      </w:r>
      <w:r w:rsidRPr="00A91F12">
        <w:rPr>
          <w:rFonts w:asciiTheme="majorHAnsi" w:eastAsiaTheme="majorEastAsia" w:hAnsiTheme="majorHAnsi" w:cstheme="majorBidi"/>
        </w:rPr>
        <w:t xml:space="preserve">pportunities and </w:t>
      </w:r>
      <w:r w:rsidRPr="00AB0E72">
        <w:t>Monthly T</w:t>
      </w:r>
      <w:r w:rsidRPr="00A91F12">
        <w:rPr>
          <w:rFonts w:asciiTheme="majorHAnsi" w:eastAsiaTheme="majorEastAsia" w:hAnsiTheme="majorHAnsi" w:cstheme="majorBidi"/>
        </w:rPr>
        <w:t>eam-</w:t>
      </w:r>
      <w:r w:rsidRPr="00AB0E72">
        <w:t>B</w:t>
      </w:r>
      <w:r w:rsidRPr="00A91F12">
        <w:rPr>
          <w:rFonts w:asciiTheme="majorHAnsi" w:eastAsiaTheme="majorEastAsia" w:hAnsiTheme="majorHAnsi" w:cstheme="majorBidi"/>
        </w:rPr>
        <w:t>uildin</w:t>
      </w:r>
      <w:r w:rsidRPr="00AB0E72">
        <w:t>g</w:t>
      </w:r>
      <w:r w:rsidRPr="00A91F12">
        <w:rPr>
          <w:rFonts w:asciiTheme="majorHAnsi" w:eastAsiaTheme="majorEastAsia" w:hAnsiTheme="majorHAnsi" w:cstheme="majorBidi"/>
        </w:rPr>
        <w:t xml:space="preserve"> Meetings</w:t>
      </w:r>
    </w:p>
    <w:p w14:paraId="2CD81A5A" w14:textId="77777777" w:rsidR="00AB0E72" w:rsidRDefault="00AB0E72" w:rsidP="00A91F12">
      <w:pPr>
        <w:pStyle w:val="ListParagraph"/>
        <w:numPr>
          <w:ilvl w:val="0"/>
          <w:numId w:val="12"/>
        </w:numPr>
        <w:spacing w:after="60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The team should lead action planning efforts</w:t>
      </w:r>
    </w:p>
    <w:p w14:paraId="1092570F" w14:textId="7977C469" w:rsidR="00AB0E72" w:rsidRPr="00A91F12" w:rsidRDefault="00AB0E72" w:rsidP="00AB0E72">
      <w:pPr>
        <w:pStyle w:val="ListParagraph"/>
        <w:numPr>
          <w:ilvl w:val="1"/>
          <w:numId w:val="12"/>
        </w:numPr>
        <w:spacing w:after="60"/>
        <w:rPr>
          <w:rFonts w:asciiTheme="majorHAnsi" w:hAnsiTheme="majorHAnsi" w:cs="Arial"/>
        </w:rPr>
      </w:pPr>
      <w:r w:rsidRPr="00A91F12">
        <w:rPr>
          <w:rFonts w:asciiTheme="majorHAnsi" w:hAnsiTheme="majorHAnsi" w:cs="Arial"/>
        </w:rPr>
        <w:t xml:space="preserve">Conduct school-wide needs assessments or refer to existing data.  </w:t>
      </w:r>
    </w:p>
    <w:p w14:paraId="5922895A" w14:textId="77777777" w:rsidR="00AB0E72" w:rsidRPr="001B4225" w:rsidRDefault="00AB0E72" w:rsidP="00AB0E72">
      <w:pPr>
        <w:pStyle w:val="ListParagraph"/>
        <w:numPr>
          <w:ilvl w:val="1"/>
          <w:numId w:val="12"/>
        </w:numPr>
        <w:spacing w:after="60"/>
        <w:rPr>
          <w:rFonts w:asciiTheme="majorHAnsi" w:hAnsiTheme="majorHAnsi" w:cs="Arial"/>
        </w:rPr>
      </w:pPr>
      <w:r w:rsidRPr="001B4225">
        <w:rPr>
          <w:rFonts w:asciiTheme="majorHAnsi" w:hAnsiTheme="majorHAnsi" w:cs="Arial"/>
        </w:rPr>
        <w:t>Determine existing and needed resources to implement school wellness strategies.</w:t>
      </w:r>
    </w:p>
    <w:p w14:paraId="1CFC36A9" w14:textId="77777777" w:rsidR="00AB0E72" w:rsidRPr="001B4225" w:rsidRDefault="00AB0E72" w:rsidP="00AB0E72">
      <w:pPr>
        <w:pStyle w:val="ListParagraph"/>
        <w:numPr>
          <w:ilvl w:val="1"/>
          <w:numId w:val="12"/>
        </w:numPr>
        <w:spacing w:after="60"/>
        <w:rPr>
          <w:rFonts w:asciiTheme="majorHAnsi" w:hAnsiTheme="majorHAnsi" w:cs="Arial"/>
        </w:rPr>
      </w:pPr>
      <w:r w:rsidRPr="001B4225">
        <w:rPr>
          <w:rFonts w:asciiTheme="majorHAnsi" w:hAnsiTheme="majorHAnsi" w:cs="Arial"/>
        </w:rPr>
        <w:t xml:space="preserve">Develop strategies, activities, and evaluation methods. </w:t>
      </w:r>
    </w:p>
    <w:p w14:paraId="5FE30CDC" w14:textId="03FFC5C6" w:rsidR="00AB0E72" w:rsidRDefault="00AB0E72" w:rsidP="00A91F12">
      <w:pPr>
        <w:pStyle w:val="ListParagraph"/>
        <w:numPr>
          <w:ilvl w:val="0"/>
          <w:numId w:val="12"/>
        </w:numPr>
        <w:spacing w:after="60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Empower the team to execute the action plan. </w:t>
      </w:r>
      <w:r w:rsidRPr="00A91F12">
        <w:rPr>
          <w:rFonts w:asciiTheme="majorHAnsi" w:hAnsiTheme="majorHAnsi" w:cs="Arial"/>
        </w:rPr>
        <w:t>Implement school wellness strategies into actual, concrete activities.</w:t>
      </w:r>
    </w:p>
    <w:p w14:paraId="7739F4D7" w14:textId="77777777" w:rsidR="00AB0E72" w:rsidRDefault="00AB0E72" w:rsidP="00A91F12">
      <w:pPr>
        <w:pStyle w:val="ListParagraph"/>
        <w:numPr>
          <w:ilvl w:val="0"/>
          <w:numId w:val="12"/>
        </w:numPr>
        <w:spacing w:after="60"/>
        <w:rPr>
          <w:rFonts w:asciiTheme="majorHAnsi" w:hAnsiTheme="majorHAnsi" w:cs="Arial"/>
        </w:rPr>
      </w:pPr>
      <w:r w:rsidRPr="00AB0E72">
        <w:rPr>
          <w:rFonts w:asciiTheme="majorHAnsi" w:hAnsiTheme="majorHAnsi" w:cs="Arial"/>
        </w:rPr>
        <w:t>Assess progress, monitor implementation strategies, and pinpoint any challenges the school wellness team encounters.</w:t>
      </w:r>
    </w:p>
    <w:p w14:paraId="37B2AAF8" w14:textId="19BB1A7F" w:rsidR="00AB0E72" w:rsidRPr="00A91F12" w:rsidRDefault="00AB0E72" w:rsidP="00A91F12">
      <w:pPr>
        <w:pStyle w:val="ListParagraph"/>
        <w:numPr>
          <w:ilvl w:val="0"/>
          <w:numId w:val="12"/>
        </w:numPr>
        <w:spacing w:after="60"/>
        <w:rPr>
          <w:rFonts w:asciiTheme="majorHAnsi" w:hAnsiTheme="majorHAnsi" w:cs="Arial"/>
          <w:b/>
        </w:rPr>
      </w:pPr>
      <w:r w:rsidRPr="00A91F12">
        <w:rPr>
          <w:rFonts w:asciiTheme="majorHAnsi" w:hAnsiTheme="majorHAnsi" w:cs="Arial"/>
          <w:b/>
        </w:rPr>
        <w:t>TIP: Reflect on any obstacles you encountered, solutions you identified, and the resulting successes.</w:t>
      </w:r>
    </w:p>
    <w:p w14:paraId="345F6005" w14:textId="77777777" w:rsidR="00CA5112" w:rsidRDefault="00CA5112" w:rsidP="00FE2567">
      <w:pPr>
        <w:pStyle w:val="Heading1"/>
        <w:ind w:left="-90"/>
      </w:pPr>
    </w:p>
    <w:p w14:paraId="7983D313" w14:textId="52C33399" w:rsidR="00FE2567" w:rsidRDefault="00FE2567" w:rsidP="00FE2567">
      <w:pPr>
        <w:pStyle w:val="Heading1"/>
        <w:ind w:left="-90"/>
      </w:pPr>
      <w:r w:rsidRPr="001B7F3A">
        <w:rPr>
          <w:rFonts w:cs="Arial"/>
          <w:b w:val="0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5E65B46" wp14:editId="67497563">
                <wp:simplePos x="0" y="0"/>
                <wp:positionH relativeFrom="column">
                  <wp:posOffset>-57150</wp:posOffset>
                </wp:positionH>
                <wp:positionV relativeFrom="paragraph">
                  <wp:posOffset>76200</wp:posOffset>
                </wp:positionV>
                <wp:extent cx="6637020" cy="342900"/>
                <wp:effectExtent l="0" t="0" r="11430" b="1905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7020" cy="34290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 w="9525">
                          <a:solidFill>
                            <a:srgbClr val="A97C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B37BEC" w14:textId="77777777" w:rsidR="00446ADC" w:rsidRPr="00FE2567" w:rsidRDefault="00446ADC" w:rsidP="00FE2567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FE2567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Establishing Roles and Responsibilities </w:t>
                            </w:r>
                          </w:p>
                          <w:p w14:paraId="6BB88A9E" w14:textId="77777777" w:rsidR="00446ADC" w:rsidRPr="00FE2567" w:rsidRDefault="00446ADC" w:rsidP="00FE2567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E65B46" id="Text Box 3" o:spid="_x0000_s1027" type="#_x0000_t202" style="position:absolute;left:0;text-align:left;margin-left:-4.5pt;margin-top:6pt;width:522.6pt;height:27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" fillcolor="#a97c50 [3215]" strokecolor="#a97c50">
                <v:textbox>
                  <w:txbxContent>
                    <w:p w14:paraId="7CB37BEC" w14:textId="77777777" w:rsidR="00446ADC" w:rsidRPr="00FE2567" w:rsidRDefault="00446ADC" w:rsidP="00FE2567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FE2567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Establishing Roles and Responsibilities </w:t>
                      </w:r>
                    </w:p>
                    <w:p w14:paraId="6BB88A9E" w14:textId="77777777" w:rsidR="00446ADC" w:rsidRPr="00FE2567" w:rsidRDefault="00446ADC" w:rsidP="00FE2567">
                      <w:pPr>
                        <w:jc w:val="center"/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7687A8D" w14:textId="77777777" w:rsidR="00FE2567" w:rsidRDefault="00FE2567" w:rsidP="0041233A">
      <w:pPr>
        <w:spacing w:after="120" w:line="240" w:lineRule="auto"/>
        <w:rPr>
          <w:rFonts w:asciiTheme="majorHAnsi" w:hAnsiTheme="majorHAnsi" w:cs="Arial"/>
        </w:rPr>
      </w:pPr>
    </w:p>
    <w:p w14:paraId="4140287B" w14:textId="2B6D64CF" w:rsidR="00832F77" w:rsidRPr="001F5DF2" w:rsidRDefault="00A32AA8" w:rsidP="0041233A">
      <w:pPr>
        <w:spacing w:after="120" w:line="240" w:lineRule="auto"/>
        <w:rPr>
          <w:rFonts w:asciiTheme="majorHAnsi" w:hAnsiTheme="majorHAnsi" w:cs="Arial"/>
        </w:rPr>
      </w:pPr>
      <w:r w:rsidRPr="001F5DF2">
        <w:rPr>
          <w:rFonts w:asciiTheme="majorHAnsi" w:hAnsiTheme="majorHAnsi" w:cs="Arial"/>
        </w:rPr>
        <w:t xml:space="preserve">Establishing </w:t>
      </w:r>
      <w:r w:rsidR="00EF7C12" w:rsidRPr="001F5DF2">
        <w:rPr>
          <w:rFonts w:asciiTheme="majorHAnsi" w:hAnsiTheme="majorHAnsi" w:cs="Arial"/>
        </w:rPr>
        <w:t xml:space="preserve">roles and responsibilities is as simple as </w:t>
      </w:r>
      <w:r w:rsidR="00FE2D49" w:rsidRPr="001F5DF2">
        <w:rPr>
          <w:rFonts w:asciiTheme="majorHAnsi" w:hAnsiTheme="majorHAnsi" w:cs="Arial"/>
        </w:rPr>
        <w:t>M</w:t>
      </w:r>
      <w:r w:rsidR="00991CF7" w:rsidRPr="001F5DF2">
        <w:rPr>
          <w:rFonts w:asciiTheme="majorHAnsi" w:hAnsiTheme="majorHAnsi" w:cs="Arial"/>
        </w:rPr>
        <w:t>-</w:t>
      </w:r>
      <w:r w:rsidR="00FE2D49" w:rsidRPr="001F5DF2">
        <w:rPr>
          <w:rFonts w:asciiTheme="majorHAnsi" w:hAnsiTheme="majorHAnsi" w:cs="Arial"/>
        </w:rPr>
        <w:t>O</w:t>
      </w:r>
      <w:r w:rsidR="00991CF7" w:rsidRPr="001F5DF2">
        <w:rPr>
          <w:rFonts w:asciiTheme="majorHAnsi" w:hAnsiTheme="majorHAnsi" w:cs="Arial"/>
        </w:rPr>
        <w:t>-</w:t>
      </w:r>
      <w:r w:rsidR="00FE2D49" w:rsidRPr="001F5DF2">
        <w:rPr>
          <w:rFonts w:asciiTheme="majorHAnsi" w:hAnsiTheme="majorHAnsi" w:cs="Arial"/>
        </w:rPr>
        <w:t>C</w:t>
      </w:r>
      <w:r w:rsidR="00991CF7" w:rsidRPr="001F5DF2">
        <w:rPr>
          <w:rFonts w:asciiTheme="majorHAnsi" w:hAnsiTheme="majorHAnsi" w:cs="Arial"/>
        </w:rPr>
        <w:t>-</w:t>
      </w:r>
      <w:r w:rsidR="00FE2D49" w:rsidRPr="001F5DF2">
        <w:rPr>
          <w:rFonts w:asciiTheme="majorHAnsi" w:hAnsiTheme="majorHAnsi" w:cs="Arial"/>
        </w:rPr>
        <w:t>H</w:t>
      </w:r>
      <w:r w:rsidR="00991CF7" w:rsidRPr="001F5DF2">
        <w:rPr>
          <w:rFonts w:asciiTheme="majorHAnsi" w:hAnsiTheme="majorHAnsi" w:cs="Arial"/>
        </w:rPr>
        <w:t>-</w:t>
      </w:r>
      <w:r w:rsidR="00FE2D49" w:rsidRPr="001F5DF2">
        <w:rPr>
          <w:rFonts w:asciiTheme="majorHAnsi" w:hAnsiTheme="majorHAnsi" w:cs="Arial"/>
        </w:rPr>
        <w:t>A!</w:t>
      </w:r>
      <w:r w:rsidR="00CA5112">
        <w:rPr>
          <w:rStyle w:val="FootnoteReference"/>
          <w:rFonts w:asciiTheme="majorHAnsi" w:hAnsiTheme="majorHAnsi" w:cs="Arial"/>
        </w:rPr>
        <w:footnoteReference w:id="1"/>
      </w:r>
      <w:r w:rsidR="00CA5112" w:rsidRPr="001F5DF2">
        <w:rPr>
          <w:rFonts w:asciiTheme="majorHAnsi" w:hAnsiTheme="majorHAnsi" w:cs="Arial"/>
        </w:rPr>
        <w:t xml:space="preserve"> </w:t>
      </w:r>
      <w:r w:rsidR="00FE2D49" w:rsidRPr="001F5DF2">
        <w:rPr>
          <w:rFonts w:asciiTheme="majorHAnsi" w:hAnsiTheme="majorHAnsi" w:cs="Arial"/>
        </w:rPr>
        <w:t>The MOCHA</w:t>
      </w:r>
      <w:r w:rsidR="00991CF7" w:rsidRPr="001F5DF2">
        <w:rPr>
          <w:rFonts w:asciiTheme="majorHAnsi" w:hAnsiTheme="majorHAnsi" w:cs="Arial"/>
        </w:rPr>
        <w:t xml:space="preserve"> method,</w:t>
      </w:r>
      <w:r w:rsidR="00FE2D49" w:rsidRPr="001F5DF2">
        <w:rPr>
          <w:rFonts w:asciiTheme="majorHAnsi" w:hAnsiTheme="majorHAnsi" w:cs="Arial"/>
        </w:rPr>
        <w:t xml:space="preserve"> developed by The Management Center, </w:t>
      </w:r>
      <w:r w:rsidRPr="001F5DF2">
        <w:rPr>
          <w:rFonts w:asciiTheme="majorHAnsi" w:hAnsiTheme="majorHAnsi" w:cs="Arial"/>
        </w:rPr>
        <w:t>pinpoints</w:t>
      </w:r>
      <w:r w:rsidR="00FE2D49" w:rsidRPr="001F5DF2">
        <w:rPr>
          <w:rFonts w:asciiTheme="majorHAnsi" w:hAnsiTheme="majorHAnsi" w:cs="Arial"/>
        </w:rPr>
        <w:t xml:space="preserve"> specific roles on the team so that everyone is aware of their role. </w:t>
      </w:r>
      <w:r w:rsidRPr="001F5DF2">
        <w:rPr>
          <w:rFonts w:asciiTheme="majorHAnsi" w:hAnsiTheme="majorHAnsi" w:cs="Arial"/>
        </w:rPr>
        <w:t>The team must have</w:t>
      </w:r>
      <w:r w:rsidR="00FE2D49" w:rsidRPr="001F5DF2">
        <w:rPr>
          <w:rFonts w:asciiTheme="majorHAnsi" w:hAnsiTheme="majorHAnsi" w:cs="Arial"/>
        </w:rPr>
        <w:t xml:space="preserve"> clear expectations and </w:t>
      </w:r>
      <w:r w:rsidR="00FE2D49" w:rsidRPr="001F5DF2">
        <w:rPr>
          <w:rFonts w:asciiTheme="majorHAnsi" w:hAnsiTheme="majorHAnsi" w:cs="Arial"/>
        </w:rPr>
        <w:lastRenderedPageBreak/>
        <w:t xml:space="preserve">responsibilities </w:t>
      </w:r>
      <w:r w:rsidR="00991CF7" w:rsidRPr="001F5DF2">
        <w:rPr>
          <w:rFonts w:asciiTheme="majorHAnsi" w:hAnsiTheme="majorHAnsi" w:cs="Arial"/>
        </w:rPr>
        <w:t xml:space="preserve">for seamless workflow. </w:t>
      </w:r>
      <w:r w:rsidRPr="001F5DF2">
        <w:rPr>
          <w:rFonts w:asciiTheme="majorHAnsi" w:hAnsiTheme="majorHAnsi" w:cs="Arial"/>
        </w:rPr>
        <w:t>Here are some</w:t>
      </w:r>
      <w:r w:rsidR="0041233A" w:rsidRPr="001F5DF2">
        <w:rPr>
          <w:rFonts w:asciiTheme="majorHAnsi" w:hAnsiTheme="majorHAnsi" w:cs="Arial"/>
        </w:rPr>
        <w:t xml:space="preserve"> suggested roles for your team</w:t>
      </w:r>
      <w:r w:rsidRPr="001F5DF2">
        <w:rPr>
          <w:rFonts w:asciiTheme="majorHAnsi" w:hAnsiTheme="majorHAnsi" w:cs="Arial"/>
        </w:rPr>
        <w:t xml:space="preserve"> (</w:t>
      </w:r>
      <w:r w:rsidR="0041233A" w:rsidRPr="001F5DF2">
        <w:rPr>
          <w:rFonts w:asciiTheme="majorHAnsi" w:hAnsiTheme="majorHAnsi" w:cs="Arial"/>
        </w:rPr>
        <w:t>note</w:t>
      </w:r>
      <w:r w:rsidR="006B435E" w:rsidRPr="001F5DF2">
        <w:rPr>
          <w:rFonts w:asciiTheme="majorHAnsi" w:hAnsiTheme="majorHAnsi" w:cs="Arial"/>
        </w:rPr>
        <w:t xml:space="preserve"> </w:t>
      </w:r>
      <w:r w:rsidRPr="001F5DF2">
        <w:rPr>
          <w:rFonts w:asciiTheme="majorHAnsi" w:hAnsiTheme="majorHAnsi" w:cs="Arial"/>
        </w:rPr>
        <w:t xml:space="preserve">that </w:t>
      </w:r>
      <w:r w:rsidR="0041233A" w:rsidRPr="001F5DF2">
        <w:rPr>
          <w:rFonts w:asciiTheme="majorHAnsi" w:hAnsiTheme="majorHAnsi" w:cs="Arial"/>
        </w:rPr>
        <w:t>one person may serve multiple roles</w:t>
      </w:r>
      <w:r w:rsidRPr="001F5DF2">
        <w:rPr>
          <w:rFonts w:asciiTheme="majorHAnsi" w:hAnsiTheme="majorHAnsi" w:cs="Arial"/>
        </w:rPr>
        <w:t>):</w:t>
      </w:r>
      <w:r w:rsidR="0041233A" w:rsidRPr="001F5DF2">
        <w:rPr>
          <w:rFonts w:asciiTheme="majorHAnsi" w:hAnsiTheme="majorHAnsi" w:cs="Arial"/>
        </w:rPr>
        <w:t xml:space="preserve"> </w:t>
      </w:r>
    </w:p>
    <w:p w14:paraId="555DD17F" w14:textId="77777777" w:rsidR="00CC545A" w:rsidRPr="00D36AA0" w:rsidRDefault="00CC545A" w:rsidP="00753D18">
      <w:pPr>
        <w:tabs>
          <w:tab w:val="left" w:pos="540"/>
        </w:tabs>
        <w:spacing w:after="0"/>
        <w:contextualSpacing/>
        <w:rPr>
          <w:rFonts w:asciiTheme="majorHAnsi" w:hAnsiTheme="majorHAnsi" w:cs="Arial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07"/>
        <w:gridCol w:w="8459"/>
      </w:tblGrid>
      <w:tr w:rsidR="00CC545A" w:rsidRPr="002C0FC6" w14:paraId="1D3D10DB" w14:textId="77777777" w:rsidTr="001E04BB">
        <w:trPr>
          <w:trHeight w:val="657"/>
        </w:trPr>
        <w:tc>
          <w:tcPr>
            <w:tcW w:w="1117" w:type="dxa"/>
          </w:tcPr>
          <w:p w14:paraId="0B3AD4AD" w14:textId="77777777" w:rsidR="00CC545A" w:rsidRPr="00D36AA0" w:rsidRDefault="00CC545A" w:rsidP="00753D18">
            <w:pPr>
              <w:tabs>
                <w:tab w:val="left" w:pos="540"/>
              </w:tabs>
              <w:contextualSpacing/>
              <w:rPr>
                <w:rFonts w:asciiTheme="majorHAnsi" w:hAnsiTheme="majorHAnsi" w:cs="Arial"/>
              </w:rPr>
            </w:pPr>
            <w:r w:rsidRPr="00D36AA0">
              <w:rPr>
                <w:rFonts w:asciiTheme="majorHAnsi" w:hAnsiTheme="majorHAnsi" w:cs="Arial"/>
                <w:b/>
              </w:rPr>
              <w:t>M</w:t>
            </w:r>
            <w:r w:rsidRPr="00D36AA0">
              <w:rPr>
                <w:rFonts w:asciiTheme="majorHAnsi" w:hAnsiTheme="majorHAnsi" w:cs="Arial"/>
              </w:rPr>
              <w:t>anager</w:t>
            </w:r>
          </w:p>
        </w:tc>
        <w:tc>
          <w:tcPr>
            <w:tcW w:w="8459" w:type="dxa"/>
          </w:tcPr>
          <w:p w14:paraId="6AFD94A9" w14:textId="285A0143" w:rsidR="00CC545A" w:rsidRPr="00D36AA0" w:rsidRDefault="00CC545A" w:rsidP="001E04BB">
            <w:pPr>
              <w:tabs>
                <w:tab w:val="left" w:pos="540"/>
              </w:tabs>
              <w:spacing w:line="276" w:lineRule="auto"/>
              <w:contextualSpacing/>
              <w:rPr>
                <w:rFonts w:asciiTheme="majorHAnsi" w:eastAsia="Times New Roman" w:hAnsiTheme="majorHAnsi"/>
              </w:rPr>
            </w:pPr>
            <w:r w:rsidRPr="00D36AA0">
              <w:rPr>
                <w:rFonts w:asciiTheme="majorHAnsi" w:eastAsia="Times New Roman" w:hAnsiTheme="majorHAnsi"/>
              </w:rPr>
              <w:t>Assigns responsibility and holds members accountable for their roles. Makes suggestions, asks hard questions, reviews progress, serves as a resource, and intervenes if the work is off-track.</w:t>
            </w:r>
          </w:p>
        </w:tc>
      </w:tr>
      <w:tr w:rsidR="00CC545A" w:rsidRPr="002C0FC6" w14:paraId="5A13BA9A" w14:textId="77777777" w:rsidTr="001E04BB">
        <w:trPr>
          <w:trHeight w:val="801"/>
        </w:trPr>
        <w:tc>
          <w:tcPr>
            <w:tcW w:w="1117" w:type="dxa"/>
          </w:tcPr>
          <w:p w14:paraId="4ABC65F8" w14:textId="77777777" w:rsidR="00CC545A" w:rsidRPr="00D36AA0" w:rsidRDefault="00CC545A" w:rsidP="00753D18">
            <w:pPr>
              <w:tabs>
                <w:tab w:val="left" w:pos="540"/>
              </w:tabs>
              <w:contextualSpacing/>
              <w:rPr>
                <w:rFonts w:asciiTheme="majorHAnsi" w:hAnsiTheme="majorHAnsi" w:cs="Arial"/>
              </w:rPr>
            </w:pPr>
            <w:r w:rsidRPr="00D36AA0">
              <w:rPr>
                <w:rFonts w:asciiTheme="majorHAnsi" w:hAnsiTheme="majorHAnsi" w:cs="Arial"/>
                <w:b/>
              </w:rPr>
              <w:t>O</w:t>
            </w:r>
            <w:r w:rsidRPr="00D36AA0">
              <w:rPr>
                <w:rFonts w:asciiTheme="majorHAnsi" w:hAnsiTheme="majorHAnsi" w:cs="Arial"/>
              </w:rPr>
              <w:t>wner</w:t>
            </w:r>
          </w:p>
          <w:p w14:paraId="38A0AEB7" w14:textId="77777777" w:rsidR="00732ECF" w:rsidRPr="00D36AA0" w:rsidRDefault="00732ECF" w:rsidP="00753D18">
            <w:pPr>
              <w:tabs>
                <w:tab w:val="left" w:pos="540"/>
              </w:tabs>
              <w:contextualSpacing/>
              <w:rPr>
                <w:rFonts w:asciiTheme="majorHAnsi" w:hAnsiTheme="majorHAnsi" w:cs="Arial"/>
              </w:rPr>
            </w:pPr>
          </w:p>
        </w:tc>
        <w:tc>
          <w:tcPr>
            <w:tcW w:w="8459" w:type="dxa"/>
          </w:tcPr>
          <w:p w14:paraId="075B713C" w14:textId="1FEF1F77" w:rsidR="00CC545A" w:rsidRPr="00D36AA0" w:rsidRDefault="00D23021" w:rsidP="00025E2D">
            <w:pPr>
              <w:tabs>
                <w:tab w:val="left" w:pos="540"/>
              </w:tabs>
              <w:contextualSpacing/>
              <w:rPr>
                <w:rFonts w:asciiTheme="majorHAnsi" w:hAnsiTheme="majorHAnsi" w:cs="Arial"/>
                <w:b/>
              </w:rPr>
            </w:pPr>
            <w:r w:rsidRPr="00D36AA0">
              <w:rPr>
                <w:rFonts w:asciiTheme="majorHAnsi" w:eastAsia="Times New Roman" w:hAnsiTheme="majorHAnsi"/>
              </w:rPr>
              <w:t xml:space="preserve">Sets the vision of the team to align with </w:t>
            </w:r>
            <w:r w:rsidR="00D22AED" w:rsidRPr="00D36AA0">
              <w:rPr>
                <w:rFonts w:asciiTheme="majorHAnsi" w:eastAsia="Times New Roman" w:hAnsiTheme="majorHAnsi"/>
              </w:rPr>
              <w:t xml:space="preserve">the </w:t>
            </w:r>
            <w:r w:rsidRPr="00D36AA0">
              <w:rPr>
                <w:rFonts w:asciiTheme="majorHAnsi" w:eastAsia="Times New Roman" w:hAnsiTheme="majorHAnsi"/>
              </w:rPr>
              <w:t xml:space="preserve">school’s mission and vision. </w:t>
            </w:r>
            <w:r w:rsidR="00CC545A" w:rsidRPr="00D36AA0">
              <w:rPr>
                <w:rFonts w:asciiTheme="majorHAnsi" w:eastAsia="Times New Roman" w:hAnsiTheme="majorHAnsi"/>
              </w:rPr>
              <w:t>Has overall responsibility for the success or failure of the project</w:t>
            </w:r>
            <w:r w:rsidRPr="00D36AA0">
              <w:rPr>
                <w:rFonts w:asciiTheme="majorHAnsi" w:eastAsia="Times New Roman" w:hAnsiTheme="majorHAnsi"/>
              </w:rPr>
              <w:t xml:space="preserve">. </w:t>
            </w:r>
            <w:r w:rsidR="00732ECF" w:rsidRPr="00D36AA0">
              <w:rPr>
                <w:rFonts w:asciiTheme="majorHAnsi" w:eastAsia="Times New Roman" w:hAnsiTheme="majorHAnsi"/>
              </w:rPr>
              <w:t xml:space="preserve">Ensures momentum </w:t>
            </w:r>
            <w:r w:rsidR="003F692F" w:rsidRPr="00D36AA0">
              <w:rPr>
                <w:rFonts w:asciiTheme="majorHAnsi" w:eastAsia="Times New Roman" w:hAnsiTheme="majorHAnsi"/>
              </w:rPr>
              <w:t>that</w:t>
            </w:r>
            <w:r w:rsidR="00732ECF" w:rsidRPr="00D36AA0">
              <w:rPr>
                <w:rFonts w:asciiTheme="majorHAnsi" w:eastAsia="Times New Roman" w:hAnsiTheme="majorHAnsi"/>
              </w:rPr>
              <w:t xml:space="preserve"> all work is moving forward </w:t>
            </w:r>
            <w:r w:rsidR="00CC545A" w:rsidRPr="00D36AA0">
              <w:rPr>
                <w:rFonts w:asciiTheme="majorHAnsi" w:eastAsia="Times New Roman" w:hAnsiTheme="majorHAnsi"/>
              </w:rPr>
              <w:t>directly or with helpers</w:t>
            </w:r>
            <w:r w:rsidR="00732ECF" w:rsidRPr="00D36AA0">
              <w:rPr>
                <w:rFonts w:asciiTheme="majorHAnsi" w:eastAsia="Times New Roman" w:hAnsiTheme="majorHAnsi"/>
              </w:rPr>
              <w:t xml:space="preserve"> </w:t>
            </w:r>
            <w:r w:rsidR="00CC545A" w:rsidRPr="00D36AA0">
              <w:rPr>
                <w:rFonts w:asciiTheme="majorHAnsi" w:eastAsia="Times New Roman" w:hAnsiTheme="majorHAnsi"/>
              </w:rPr>
              <w:t xml:space="preserve">and that </w:t>
            </w:r>
            <w:r w:rsidR="00732ECF" w:rsidRPr="00D36AA0">
              <w:rPr>
                <w:rFonts w:asciiTheme="majorHAnsi" w:eastAsia="Times New Roman" w:hAnsiTheme="majorHAnsi"/>
              </w:rPr>
              <w:t>appropriate stakeholders</w:t>
            </w:r>
            <w:r w:rsidR="00CC545A" w:rsidRPr="00D36AA0">
              <w:rPr>
                <w:rFonts w:asciiTheme="majorHAnsi" w:eastAsia="Times New Roman" w:hAnsiTheme="majorHAnsi"/>
              </w:rPr>
              <w:t xml:space="preserve"> are involved. There should only be one owner.</w:t>
            </w:r>
            <w:r w:rsidR="00CC545A" w:rsidRPr="00D36AA0">
              <w:rPr>
                <w:rFonts w:asciiTheme="majorHAnsi" w:hAnsiTheme="majorHAnsi"/>
              </w:rPr>
              <w:t xml:space="preserve"> </w:t>
            </w:r>
          </w:p>
        </w:tc>
      </w:tr>
      <w:tr w:rsidR="00CC545A" w:rsidRPr="002C0FC6" w14:paraId="7F4D4907" w14:textId="77777777" w:rsidTr="001E04BB">
        <w:trPr>
          <w:trHeight w:val="297"/>
        </w:trPr>
        <w:tc>
          <w:tcPr>
            <w:tcW w:w="1117" w:type="dxa"/>
          </w:tcPr>
          <w:p w14:paraId="41EA7B70" w14:textId="77777777" w:rsidR="00CC545A" w:rsidRPr="00D36AA0" w:rsidRDefault="00CC545A" w:rsidP="00753D18">
            <w:pPr>
              <w:tabs>
                <w:tab w:val="left" w:pos="540"/>
              </w:tabs>
              <w:contextualSpacing/>
              <w:rPr>
                <w:rFonts w:asciiTheme="majorHAnsi" w:hAnsiTheme="majorHAnsi" w:cs="Arial"/>
              </w:rPr>
            </w:pPr>
            <w:r w:rsidRPr="00D36AA0">
              <w:rPr>
                <w:rFonts w:asciiTheme="majorHAnsi" w:hAnsiTheme="majorHAnsi" w:cs="Arial"/>
                <w:b/>
              </w:rPr>
              <w:t>C</w:t>
            </w:r>
            <w:r w:rsidRPr="00D36AA0">
              <w:rPr>
                <w:rFonts w:asciiTheme="majorHAnsi" w:hAnsiTheme="majorHAnsi" w:cs="Arial"/>
              </w:rPr>
              <w:t>onsulted</w:t>
            </w:r>
          </w:p>
        </w:tc>
        <w:tc>
          <w:tcPr>
            <w:tcW w:w="8459" w:type="dxa"/>
          </w:tcPr>
          <w:p w14:paraId="5B8E5B31" w14:textId="77777777" w:rsidR="00CC545A" w:rsidRPr="00D36AA0" w:rsidRDefault="003C1B9D" w:rsidP="00D22AED">
            <w:pPr>
              <w:tabs>
                <w:tab w:val="left" w:pos="540"/>
              </w:tabs>
              <w:contextualSpacing/>
              <w:rPr>
                <w:rFonts w:asciiTheme="majorHAnsi" w:hAnsiTheme="majorHAnsi" w:cs="Arial"/>
                <w:b/>
              </w:rPr>
            </w:pPr>
            <w:r w:rsidRPr="00D36AA0">
              <w:rPr>
                <w:rFonts w:asciiTheme="majorHAnsi" w:eastAsia="Times New Roman" w:hAnsiTheme="majorHAnsi"/>
              </w:rPr>
              <w:t xml:space="preserve">Provides input on </w:t>
            </w:r>
            <w:r w:rsidR="00CC545A" w:rsidRPr="00D36AA0">
              <w:rPr>
                <w:rFonts w:asciiTheme="majorHAnsi" w:eastAsia="Times New Roman" w:hAnsiTheme="majorHAnsi"/>
              </w:rPr>
              <w:t>content areas, resources, technical assistance, and training needs</w:t>
            </w:r>
            <w:r w:rsidRPr="00D36AA0">
              <w:rPr>
                <w:rFonts w:asciiTheme="majorHAnsi" w:eastAsia="Times New Roman" w:hAnsiTheme="majorHAnsi"/>
              </w:rPr>
              <w:t xml:space="preserve"> </w:t>
            </w:r>
            <w:r w:rsidR="00D22AED" w:rsidRPr="00D36AA0">
              <w:rPr>
                <w:rFonts w:asciiTheme="majorHAnsi" w:eastAsia="Times New Roman" w:hAnsiTheme="majorHAnsi"/>
              </w:rPr>
              <w:t>as</w:t>
            </w:r>
            <w:r w:rsidRPr="00D36AA0">
              <w:rPr>
                <w:rFonts w:asciiTheme="majorHAnsi" w:eastAsia="Times New Roman" w:hAnsiTheme="majorHAnsi"/>
              </w:rPr>
              <w:t xml:space="preserve"> necessary. </w:t>
            </w:r>
          </w:p>
        </w:tc>
      </w:tr>
      <w:tr w:rsidR="00CC545A" w:rsidRPr="002C0FC6" w14:paraId="15C47542" w14:textId="77777777" w:rsidTr="001E04BB">
        <w:trPr>
          <w:trHeight w:val="324"/>
        </w:trPr>
        <w:tc>
          <w:tcPr>
            <w:tcW w:w="1117" w:type="dxa"/>
          </w:tcPr>
          <w:p w14:paraId="52F796C4" w14:textId="77777777" w:rsidR="00CC545A" w:rsidRPr="00D36AA0" w:rsidRDefault="00CC545A" w:rsidP="00753D18">
            <w:pPr>
              <w:tabs>
                <w:tab w:val="left" w:pos="540"/>
              </w:tabs>
              <w:contextualSpacing/>
              <w:rPr>
                <w:rFonts w:asciiTheme="majorHAnsi" w:hAnsiTheme="majorHAnsi" w:cs="Arial"/>
              </w:rPr>
            </w:pPr>
            <w:r w:rsidRPr="00D36AA0">
              <w:rPr>
                <w:rFonts w:asciiTheme="majorHAnsi" w:hAnsiTheme="majorHAnsi" w:cs="Arial"/>
                <w:b/>
              </w:rPr>
              <w:t>H</w:t>
            </w:r>
            <w:r w:rsidRPr="00D36AA0">
              <w:rPr>
                <w:rFonts w:asciiTheme="majorHAnsi" w:hAnsiTheme="majorHAnsi" w:cs="Arial"/>
              </w:rPr>
              <w:t>elper</w:t>
            </w:r>
          </w:p>
        </w:tc>
        <w:tc>
          <w:tcPr>
            <w:tcW w:w="8459" w:type="dxa"/>
          </w:tcPr>
          <w:p w14:paraId="7F5FB58A" w14:textId="77777777" w:rsidR="00CC545A" w:rsidRPr="00D36AA0" w:rsidRDefault="00CC545A" w:rsidP="00753D18">
            <w:pPr>
              <w:tabs>
                <w:tab w:val="left" w:pos="540"/>
              </w:tabs>
              <w:contextualSpacing/>
              <w:rPr>
                <w:rFonts w:asciiTheme="majorHAnsi" w:hAnsiTheme="majorHAnsi" w:cs="Arial"/>
                <w:b/>
              </w:rPr>
            </w:pPr>
            <w:r w:rsidRPr="00D36AA0">
              <w:rPr>
                <w:rFonts w:asciiTheme="majorHAnsi" w:eastAsia="Times New Roman" w:hAnsiTheme="majorHAnsi"/>
              </w:rPr>
              <w:t>Assists with or does some of the work.</w:t>
            </w:r>
          </w:p>
        </w:tc>
      </w:tr>
      <w:tr w:rsidR="00CC545A" w:rsidRPr="002C0FC6" w14:paraId="66FA2C14" w14:textId="77777777" w:rsidTr="00D36AA0">
        <w:trPr>
          <w:trHeight w:val="639"/>
        </w:trPr>
        <w:tc>
          <w:tcPr>
            <w:tcW w:w="1117" w:type="dxa"/>
          </w:tcPr>
          <w:p w14:paraId="2CD31DD9" w14:textId="77777777" w:rsidR="00CC545A" w:rsidRPr="00D36AA0" w:rsidRDefault="00CC545A" w:rsidP="00753D18">
            <w:pPr>
              <w:tabs>
                <w:tab w:val="left" w:pos="540"/>
              </w:tabs>
              <w:contextualSpacing/>
              <w:rPr>
                <w:rFonts w:asciiTheme="majorHAnsi" w:hAnsiTheme="majorHAnsi" w:cs="Arial"/>
              </w:rPr>
            </w:pPr>
            <w:r w:rsidRPr="00D36AA0">
              <w:rPr>
                <w:rFonts w:asciiTheme="majorHAnsi" w:hAnsiTheme="majorHAnsi" w:cs="Arial"/>
                <w:b/>
              </w:rPr>
              <w:t>A</w:t>
            </w:r>
            <w:r w:rsidRPr="00D36AA0">
              <w:rPr>
                <w:rFonts w:asciiTheme="majorHAnsi" w:hAnsiTheme="majorHAnsi" w:cs="Arial"/>
              </w:rPr>
              <w:t>dvisor</w:t>
            </w:r>
          </w:p>
        </w:tc>
        <w:tc>
          <w:tcPr>
            <w:tcW w:w="8459" w:type="dxa"/>
          </w:tcPr>
          <w:p w14:paraId="3A2CE280" w14:textId="758A7640" w:rsidR="00CC545A" w:rsidRPr="00D36AA0" w:rsidRDefault="00CC545A" w:rsidP="00025E2D">
            <w:pPr>
              <w:tabs>
                <w:tab w:val="left" w:pos="540"/>
              </w:tabs>
              <w:contextualSpacing/>
              <w:rPr>
                <w:rFonts w:asciiTheme="majorHAnsi" w:hAnsiTheme="majorHAnsi" w:cs="Arial"/>
                <w:b/>
              </w:rPr>
            </w:pPr>
            <w:r w:rsidRPr="00D36AA0">
              <w:rPr>
                <w:rFonts w:asciiTheme="majorHAnsi" w:eastAsia="Times New Roman" w:hAnsiTheme="majorHAnsi"/>
              </w:rPr>
              <w:t xml:space="preserve">Signs off on decisions before they’re final. </w:t>
            </w:r>
            <w:r w:rsidR="00A32AA8" w:rsidRPr="002C0FC6">
              <w:rPr>
                <w:rFonts w:asciiTheme="majorHAnsi" w:eastAsia="Times New Roman" w:hAnsiTheme="majorHAnsi"/>
              </w:rPr>
              <w:t>This m</w:t>
            </w:r>
            <w:r w:rsidRPr="00D36AA0">
              <w:rPr>
                <w:rFonts w:asciiTheme="majorHAnsi" w:eastAsia="Times New Roman" w:hAnsiTheme="majorHAnsi"/>
              </w:rPr>
              <w:t xml:space="preserve">ay be the manager, </w:t>
            </w:r>
            <w:r w:rsidR="00A32AA8" w:rsidRPr="002C0FC6">
              <w:rPr>
                <w:rFonts w:asciiTheme="majorHAnsi" w:eastAsia="Times New Roman" w:hAnsiTheme="majorHAnsi"/>
              </w:rPr>
              <w:t>but may</w:t>
            </w:r>
            <w:r w:rsidRPr="00D36AA0">
              <w:rPr>
                <w:rFonts w:asciiTheme="majorHAnsi" w:eastAsia="Times New Roman" w:hAnsiTheme="majorHAnsi"/>
              </w:rPr>
              <w:t xml:space="preserve"> also be the </w:t>
            </w:r>
            <w:r w:rsidR="00915703" w:rsidRPr="00D36AA0">
              <w:rPr>
                <w:rFonts w:asciiTheme="majorHAnsi" w:eastAsia="Times New Roman" w:hAnsiTheme="majorHAnsi"/>
              </w:rPr>
              <w:t xml:space="preserve">SBHC clinical director, school administrator, or </w:t>
            </w:r>
            <w:r w:rsidRPr="00D36AA0">
              <w:rPr>
                <w:rFonts w:asciiTheme="majorHAnsi" w:eastAsia="Times New Roman" w:hAnsiTheme="majorHAnsi"/>
              </w:rPr>
              <w:t>external partner</w:t>
            </w:r>
            <w:r w:rsidR="00915703" w:rsidRPr="00D36AA0">
              <w:rPr>
                <w:rFonts w:asciiTheme="majorHAnsi" w:eastAsia="Times New Roman" w:hAnsiTheme="majorHAnsi"/>
              </w:rPr>
              <w:t>.</w:t>
            </w:r>
          </w:p>
        </w:tc>
      </w:tr>
    </w:tbl>
    <w:p w14:paraId="2679E478" w14:textId="77777777" w:rsidR="00A633BB" w:rsidRPr="00D36AA0" w:rsidRDefault="00A633BB" w:rsidP="00E66154">
      <w:pPr>
        <w:pStyle w:val="Heading1"/>
        <w:rPr>
          <w:bCs w:val="0"/>
          <w:sz w:val="22"/>
          <w:szCs w:val="22"/>
        </w:rPr>
      </w:pPr>
    </w:p>
    <w:p w14:paraId="2D3E83F8" w14:textId="77777777" w:rsidR="00A633BB" w:rsidRPr="00A91F12" w:rsidRDefault="00A633BB" w:rsidP="00E66154">
      <w:pPr>
        <w:pStyle w:val="Heading1"/>
        <w:rPr>
          <w:bCs w:val="0"/>
          <w:sz w:val="22"/>
          <w:szCs w:val="22"/>
        </w:rPr>
      </w:pPr>
    </w:p>
    <w:p w14:paraId="6980802A" w14:textId="2930F0A7" w:rsidR="0041233A" w:rsidRPr="00A91F12" w:rsidRDefault="0041233A" w:rsidP="0041233A">
      <w:pPr>
        <w:spacing w:after="120" w:line="240" w:lineRule="auto"/>
        <w:rPr>
          <w:rFonts w:asciiTheme="majorHAnsi" w:hAnsiTheme="majorHAnsi" w:cs="Arial"/>
          <w:b/>
        </w:rPr>
      </w:pPr>
    </w:p>
    <w:p w14:paraId="01C1C625" w14:textId="77777777" w:rsidR="00E322BC" w:rsidRPr="00A91F12" w:rsidRDefault="00E322BC">
      <w:pPr>
        <w:rPr>
          <w:rFonts w:asciiTheme="majorHAnsi" w:hAnsiTheme="majorHAnsi"/>
        </w:rPr>
      </w:pPr>
    </w:p>
    <w:p w14:paraId="01DB28BA" w14:textId="77777777" w:rsidR="00177CB8" w:rsidRPr="00B84C71" w:rsidRDefault="00177CB8">
      <w:pPr>
        <w:rPr>
          <w:rFonts w:asciiTheme="majorHAnsi" w:hAnsiTheme="majorHAnsi"/>
        </w:rPr>
      </w:pPr>
    </w:p>
    <w:p w14:paraId="6EFE7320" w14:textId="77777777" w:rsidR="00826500" w:rsidRPr="00B84C71" w:rsidRDefault="00826500">
      <w:pPr>
        <w:rPr>
          <w:rFonts w:asciiTheme="majorHAnsi" w:hAnsiTheme="majorHAnsi"/>
        </w:rPr>
      </w:pPr>
    </w:p>
    <w:p w14:paraId="329376BB" w14:textId="77777777" w:rsidR="00826500" w:rsidRPr="00B84C71" w:rsidRDefault="00826500">
      <w:pPr>
        <w:rPr>
          <w:rFonts w:asciiTheme="majorHAnsi" w:hAnsiTheme="majorHAnsi"/>
        </w:rPr>
      </w:pPr>
    </w:p>
    <w:p w14:paraId="01ACA97E" w14:textId="6D682E73" w:rsidR="00826500" w:rsidRPr="00B84C71" w:rsidRDefault="007F466D" w:rsidP="007F466D">
      <w:pPr>
        <w:rPr>
          <w:rFonts w:asciiTheme="majorHAnsi" w:hAnsiTheme="majorHAnsi"/>
        </w:rPr>
      </w:pPr>
      <w:r w:rsidRPr="00B84C71">
        <w:rPr>
          <w:rFonts w:asciiTheme="majorHAnsi" w:hAnsiTheme="majorHAnsi"/>
        </w:rPr>
        <w:br w:type="page"/>
      </w:r>
    </w:p>
    <w:p w14:paraId="26203C55" w14:textId="62D124B3" w:rsidR="00826500" w:rsidRPr="00B84C71" w:rsidRDefault="00FE2567" w:rsidP="00826500">
      <w:pPr>
        <w:widowControl w:val="0"/>
        <w:spacing w:before="3" w:after="0" w:line="240" w:lineRule="auto"/>
        <w:rPr>
          <w:rFonts w:asciiTheme="majorHAnsi" w:eastAsia="Times New Roman" w:hAnsiTheme="majorHAnsi" w:cs="Times New Roman"/>
          <w:sz w:val="7"/>
          <w:szCs w:val="7"/>
        </w:rPr>
      </w:pPr>
      <w:r w:rsidRPr="00FE2567">
        <w:rPr>
          <w:rFonts w:asciiTheme="majorHAnsi" w:eastAsia="Times New Roman" w:hAnsiTheme="majorHAnsi" w:cs="Times New Roman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028CF56" wp14:editId="7A255D94">
                <wp:simplePos x="0" y="0"/>
                <wp:positionH relativeFrom="column">
                  <wp:posOffset>209550</wp:posOffset>
                </wp:positionH>
                <wp:positionV relativeFrom="paragraph">
                  <wp:posOffset>-99060</wp:posOffset>
                </wp:positionV>
                <wp:extent cx="6440805" cy="358140"/>
                <wp:effectExtent l="0" t="0" r="17145" b="2286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40805" cy="35814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 w="9525">
                          <a:solidFill>
                            <a:schemeClr val="tx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248A77" w14:textId="06BCE956" w:rsidR="00446ADC" w:rsidRPr="00FE2567" w:rsidRDefault="0089510E" w:rsidP="00FE2567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Tool</w:t>
                            </w:r>
                            <w:r w:rsidR="00446ADC" w:rsidRPr="00FE2567"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-S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chool</w:t>
                            </w:r>
                            <w:r w:rsidR="00446ADC" w:rsidRPr="00FE2567"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W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ellness Team</w:t>
                            </w:r>
                            <w:r w:rsidR="00446ADC" w:rsidRPr="00FE2567"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R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oster</w:t>
                            </w:r>
                          </w:p>
                          <w:p w14:paraId="5B2081BF" w14:textId="233D8E93" w:rsidR="00446ADC" w:rsidRPr="00FE2567" w:rsidRDefault="00446ADC" w:rsidP="00FE2567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28CF56" id="_x0000_s1028" type="#_x0000_t202" style="position:absolute;margin-left:16.5pt;margin-top:-7.8pt;width:507.15pt;height:28.2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" fillcolor="#a97c50 [3215]" strokecolor="#a97c50 [3215]">
                <v:textbox>
                  <w:txbxContent>
                    <w:p w14:paraId="2E248A77" w14:textId="06BCE956" w:rsidR="00446ADC" w:rsidRPr="00FE2567" w:rsidRDefault="0089510E" w:rsidP="00FE2567">
                      <w:pPr>
                        <w:jc w:val="center"/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  <w:t>Tool</w:t>
                      </w:r>
                      <w:r w:rsidR="00446ADC" w:rsidRPr="00FE2567"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  <w:t>-S</w:t>
                      </w:r>
                      <w:r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  <w:t>chool</w:t>
                      </w:r>
                      <w:r w:rsidR="00446ADC" w:rsidRPr="00FE2567"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 W</w:t>
                      </w:r>
                      <w:r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  <w:t>ellness Team</w:t>
                      </w:r>
                      <w:r w:rsidR="00446ADC" w:rsidRPr="00FE2567"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 R</w:t>
                      </w:r>
                      <w:r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  <w:t>oster</w:t>
                      </w:r>
                    </w:p>
                    <w:p w14:paraId="5B2081BF" w14:textId="233D8E93" w:rsidR="00446ADC" w:rsidRPr="00FE2567" w:rsidRDefault="00446ADC" w:rsidP="00FE2567">
                      <w:pPr>
                        <w:jc w:val="center"/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DB73DB4" w14:textId="4D8A6B1F" w:rsidR="00826500" w:rsidRPr="006B4158" w:rsidRDefault="00826500" w:rsidP="00826500">
      <w:pPr>
        <w:widowControl w:val="0"/>
        <w:spacing w:after="0" w:line="200" w:lineRule="atLeast"/>
        <w:ind w:left="112"/>
        <w:rPr>
          <w:rFonts w:asciiTheme="majorHAnsi" w:eastAsia="Times New Roman" w:hAnsiTheme="majorHAnsi" w:cs="Times New Roman"/>
          <w:sz w:val="20"/>
          <w:szCs w:val="20"/>
        </w:rPr>
      </w:pPr>
    </w:p>
    <w:p w14:paraId="39C6FE67" w14:textId="77777777" w:rsidR="00826500" w:rsidRPr="006B4158" w:rsidRDefault="00826500" w:rsidP="00826500">
      <w:pPr>
        <w:widowControl w:val="0"/>
        <w:spacing w:before="3" w:after="0" w:line="240" w:lineRule="auto"/>
        <w:rPr>
          <w:rFonts w:asciiTheme="majorHAnsi" w:eastAsia="Times New Roman" w:hAnsiTheme="majorHAnsi" w:cs="Times New Roman"/>
          <w:sz w:val="11"/>
          <w:szCs w:val="11"/>
        </w:rPr>
      </w:pPr>
    </w:p>
    <w:p w14:paraId="70472506" w14:textId="48968F9C" w:rsidR="00826500" w:rsidRPr="006B4158" w:rsidRDefault="00826500" w:rsidP="00826500">
      <w:pPr>
        <w:widowControl w:val="0"/>
        <w:spacing w:before="8" w:after="0" w:line="240" w:lineRule="auto"/>
        <w:rPr>
          <w:rFonts w:asciiTheme="majorHAnsi" w:eastAsia="Times New Roman" w:hAnsiTheme="majorHAnsi" w:cs="Times New Roman"/>
          <w:sz w:val="18"/>
          <w:szCs w:val="18"/>
        </w:rPr>
      </w:pPr>
    </w:p>
    <w:p w14:paraId="746456A1" w14:textId="77777777" w:rsidR="00826500" w:rsidRPr="006B4158" w:rsidRDefault="00826500" w:rsidP="00826500">
      <w:pPr>
        <w:widowControl w:val="0"/>
        <w:spacing w:after="0" w:line="240" w:lineRule="auto"/>
        <w:rPr>
          <w:rFonts w:asciiTheme="majorHAnsi" w:eastAsia="Times New Roman" w:hAnsiTheme="majorHAnsi" w:cs="Times New Roman"/>
          <w:sz w:val="18"/>
          <w:szCs w:val="18"/>
        </w:rPr>
        <w:sectPr w:rsidR="00826500" w:rsidRPr="006B4158" w:rsidSect="00CA5112">
          <w:headerReference w:type="default" r:id="rId11"/>
          <w:pgSz w:w="12240" w:h="15840"/>
          <w:pgMar w:top="450" w:right="720" w:bottom="360" w:left="720" w:header="144" w:footer="0" w:gutter="0"/>
          <w:cols w:space="720"/>
          <w:docGrid w:linePitch="299"/>
        </w:sectPr>
      </w:pPr>
    </w:p>
    <w:p w14:paraId="485C5DA4" w14:textId="72E968ED" w:rsidR="00826500" w:rsidRPr="006B4158" w:rsidRDefault="002D700C" w:rsidP="006B4158">
      <w:pPr>
        <w:widowControl w:val="0"/>
        <w:spacing w:before="82" w:after="0" w:line="240" w:lineRule="auto"/>
        <w:ind w:left="450" w:right="-1013"/>
        <w:jc w:val="center"/>
        <w:rPr>
          <w:rFonts w:asciiTheme="majorHAnsi" w:eastAsia="Calibri" w:hAnsiTheme="majorHAnsi" w:cs="Times New Roman"/>
          <w:sz w:val="24"/>
          <w:szCs w:val="24"/>
        </w:rPr>
      </w:pPr>
      <w:r>
        <w:rPr>
          <w:rFonts w:asciiTheme="majorHAnsi" w:eastAsia="Calibri" w:hAnsiTheme="majorHAnsi" w:cs="Times New Roman"/>
          <w:b/>
          <w:bCs/>
          <w:noProof/>
          <w:spacing w:val="-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70942BD1" wp14:editId="0F18CE8B">
                <wp:simplePos x="0" y="0"/>
                <wp:positionH relativeFrom="column">
                  <wp:posOffset>101600</wp:posOffset>
                </wp:positionH>
                <wp:positionV relativeFrom="paragraph">
                  <wp:posOffset>-635</wp:posOffset>
                </wp:positionV>
                <wp:extent cx="3095625" cy="2446516"/>
                <wp:effectExtent l="0" t="0" r="9525" b="0"/>
                <wp:wrapNone/>
                <wp:docPr id="83" name="Group 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95625" cy="2446516"/>
                          <a:chOff x="0" y="0"/>
                          <a:chExt cx="3095625" cy="2446516"/>
                        </a:xfrm>
                      </wpg:grpSpPr>
                      <wps:wsp>
                        <wps:cNvPr id="28" name="Freeform 47"/>
                        <wps:cNvSpPr>
                          <a:spLocks/>
                        </wps:cNvSpPr>
                        <wps:spPr bwMode="auto">
                          <a:xfrm>
                            <a:off x="0" y="103366"/>
                            <a:ext cx="3095625" cy="2343150"/>
                          </a:xfrm>
                          <a:custGeom>
                            <a:avLst/>
                            <a:gdLst>
                              <a:gd name="T0" fmla="+- 0 1080 1080"/>
                              <a:gd name="T1" fmla="*/ T0 w 4875"/>
                              <a:gd name="T2" fmla="+- 0 160 160"/>
                              <a:gd name="T3" fmla="*/ 160 h 3690"/>
                              <a:gd name="T4" fmla="+- 0 5955 1080"/>
                              <a:gd name="T5" fmla="*/ T4 w 4875"/>
                              <a:gd name="T6" fmla="+- 0 160 160"/>
                              <a:gd name="T7" fmla="*/ 160 h 3690"/>
                              <a:gd name="T8" fmla="+- 0 5955 1080"/>
                              <a:gd name="T9" fmla="*/ T8 w 4875"/>
                              <a:gd name="T10" fmla="+- 0 3850 160"/>
                              <a:gd name="T11" fmla="*/ 3850 h 3690"/>
                              <a:gd name="T12" fmla="+- 0 1080 1080"/>
                              <a:gd name="T13" fmla="*/ T12 w 4875"/>
                              <a:gd name="T14" fmla="+- 0 3850 160"/>
                              <a:gd name="T15" fmla="*/ 3850 h 3690"/>
                              <a:gd name="T16" fmla="+- 0 1080 1080"/>
                              <a:gd name="T17" fmla="*/ T16 w 4875"/>
                              <a:gd name="T18" fmla="+- 0 160 160"/>
                              <a:gd name="T19" fmla="*/ 160 h 36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4875" h="3690">
                                <a:moveTo>
                                  <a:pt x="0" y="0"/>
                                </a:moveTo>
                                <a:lnTo>
                                  <a:pt x="4875" y="0"/>
                                </a:lnTo>
                                <a:lnTo>
                                  <a:pt x="4875" y="3690"/>
                                </a:lnTo>
                                <a:lnTo>
                                  <a:pt x="0" y="36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6A9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35" name="Group 38"/>
                        <wpg:cNvGrpSpPr>
                          <a:grpSpLocks/>
                        </wpg:cNvGrpSpPr>
                        <wpg:grpSpPr bwMode="auto">
                          <a:xfrm>
                            <a:off x="190831" y="1701579"/>
                            <a:ext cx="2714625" cy="659572"/>
                            <a:chOff x="1380" y="2950"/>
                            <a:chExt cx="4275" cy="926"/>
                          </a:xfrm>
                        </wpg:grpSpPr>
                        <wps:wsp>
                          <wps:cNvPr id="36" name="Freeform 39"/>
                          <wps:cNvSpPr>
                            <a:spLocks/>
                          </wps:cNvSpPr>
                          <wps:spPr bwMode="auto">
                            <a:xfrm>
                              <a:off x="1380" y="2950"/>
                              <a:ext cx="4275" cy="926"/>
                            </a:xfrm>
                            <a:custGeom>
                              <a:avLst/>
                              <a:gdLst>
                                <a:gd name="T0" fmla="+- 0 1380 1380"/>
                                <a:gd name="T1" fmla="*/ T0 w 4275"/>
                                <a:gd name="T2" fmla="+- 0 2950 2950"/>
                                <a:gd name="T3" fmla="*/ 2950 h 926"/>
                                <a:gd name="T4" fmla="+- 0 5655 1380"/>
                                <a:gd name="T5" fmla="*/ T4 w 4275"/>
                                <a:gd name="T6" fmla="+- 0 2950 2950"/>
                                <a:gd name="T7" fmla="*/ 2950 h 926"/>
                                <a:gd name="T8" fmla="+- 0 5655 1380"/>
                                <a:gd name="T9" fmla="*/ T8 w 4275"/>
                                <a:gd name="T10" fmla="+- 0 3876 2950"/>
                                <a:gd name="T11" fmla="*/ 3876 h 926"/>
                                <a:gd name="T12" fmla="+- 0 1380 1380"/>
                                <a:gd name="T13" fmla="*/ T12 w 4275"/>
                                <a:gd name="T14" fmla="+- 0 3876 2950"/>
                                <a:gd name="T15" fmla="*/ 3876 h 926"/>
                                <a:gd name="T16" fmla="+- 0 1380 1380"/>
                                <a:gd name="T17" fmla="*/ T16 w 4275"/>
                                <a:gd name="T18" fmla="+- 0 2950 2950"/>
                                <a:gd name="T19" fmla="*/ 2950 h 9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275" h="926">
                                  <a:moveTo>
                                    <a:pt x="0" y="0"/>
                                  </a:moveTo>
                                  <a:lnTo>
                                    <a:pt x="4275" y="0"/>
                                  </a:lnTo>
                                  <a:lnTo>
                                    <a:pt x="4275" y="926"/>
                                  </a:lnTo>
                                  <a:lnTo>
                                    <a:pt x="0" y="926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5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182880" y="882594"/>
                            <a:ext cx="2714625" cy="7150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2D6A7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0EDE69F" w14:textId="77777777" w:rsidR="00446ADC" w:rsidRDefault="00446ADC" w:rsidP="006B4158">
                              <w:pPr>
                                <w:spacing w:after="0" w:line="240" w:lineRule="auto"/>
                                <w:jc w:val="center"/>
                                <w:rPr>
                                  <w:rFonts w:ascii="Calibri"/>
                                  <w:b/>
                                  <w:spacing w:val="-2"/>
                                  <w:sz w:val="10"/>
                                  <w:szCs w:val="10"/>
                                </w:rPr>
                              </w:pPr>
                            </w:p>
                            <w:p w14:paraId="3F57221D" w14:textId="11FC2396" w:rsidR="00446ADC" w:rsidRDefault="00446ADC" w:rsidP="006B4158">
                              <w:pPr>
                                <w:spacing w:after="0" w:line="240" w:lineRule="auto"/>
                                <w:jc w:val="center"/>
                                <w:rPr>
                                  <w:rFonts w:ascii="Calibri" w:eastAsia="Calibri" w:hAnsi="Calibri" w:cs="Calibri"/>
                                </w:rPr>
                              </w:pPr>
                              <w:r>
                                <w:rPr>
                                  <w:rFonts w:ascii="Calibri"/>
                                  <w:b/>
                                  <w:spacing w:val="-2"/>
                                </w:rPr>
                                <w:t>Role*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0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4007" y="1701619"/>
                            <a:ext cx="2711449" cy="3113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97E22A9" w14:textId="7DF87016" w:rsidR="00446ADC" w:rsidRDefault="00446ADC" w:rsidP="006B4158">
                              <w:pPr>
                                <w:jc w:val="center"/>
                              </w:pPr>
                              <w:r>
                                <w:t>Skills/Resource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33" name="Group 40"/>
                        <wpg:cNvGrpSpPr>
                          <a:grpSpLocks/>
                        </wpg:cNvGrpSpPr>
                        <wpg:grpSpPr bwMode="auto">
                          <a:xfrm>
                            <a:off x="182880" y="0"/>
                            <a:ext cx="2714625" cy="800100"/>
                            <a:chOff x="1365" y="-5"/>
                            <a:chExt cx="4275" cy="1260"/>
                          </a:xfrm>
                          <a:solidFill>
                            <a:schemeClr val="bg2"/>
                          </a:solidFill>
                        </wpg:grpSpPr>
                        <wps:wsp>
                          <wps:cNvPr id="34" name="Freeform 41"/>
                          <wps:cNvSpPr>
                            <a:spLocks/>
                          </wps:cNvSpPr>
                          <wps:spPr bwMode="auto">
                            <a:xfrm>
                              <a:off x="1365" y="-5"/>
                              <a:ext cx="4275" cy="1260"/>
                            </a:xfrm>
                            <a:custGeom>
                              <a:avLst/>
                              <a:gdLst>
                                <a:gd name="T0" fmla="+- 0 1365 1365"/>
                                <a:gd name="T1" fmla="*/ T0 w 4275"/>
                                <a:gd name="T2" fmla="+- 0 -5 -5"/>
                                <a:gd name="T3" fmla="*/ -5 h 1260"/>
                                <a:gd name="T4" fmla="+- 0 5640 1365"/>
                                <a:gd name="T5" fmla="*/ T4 w 4275"/>
                                <a:gd name="T6" fmla="+- 0 -5 -5"/>
                                <a:gd name="T7" fmla="*/ -5 h 1260"/>
                                <a:gd name="T8" fmla="+- 0 5640 1365"/>
                                <a:gd name="T9" fmla="*/ T8 w 4275"/>
                                <a:gd name="T10" fmla="+- 0 1255 -5"/>
                                <a:gd name="T11" fmla="*/ 1255 h 1260"/>
                                <a:gd name="T12" fmla="+- 0 1365 1365"/>
                                <a:gd name="T13" fmla="*/ T12 w 4275"/>
                                <a:gd name="T14" fmla="+- 0 1255 -5"/>
                                <a:gd name="T15" fmla="*/ 1255 h 1260"/>
                                <a:gd name="T16" fmla="+- 0 1365 1365"/>
                                <a:gd name="T17" fmla="*/ T16 w 4275"/>
                                <a:gd name="T18" fmla="+- 0 -5 -5"/>
                                <a:gd name="T19" fmla="*/ -5 h 12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275" h="1260">
                                  <a:moveTo>
                                    <a:pt x="0" y="0"/>
                                  </a:moveTo>
                                  <a:lnTo>
                                    <a:pt x="4275" y="0"/>
                                  </a:lnTo>
                                  <a:lnTo>
                                    <a:pt x="4275" y="1260"/>
                                  </a:lnTo>
                                  <a:lnTo>
                                    <a:pt x="0" y="126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19050">
                              <a:solidFill>
                                <a:srgbClr val="2D6A7F"/>
                              </a:solidFill>
                              <a:round/>
                              <a:headEnd/>
                              <a:tailEnd/>
                            </a:ln>
                            <a:extLst/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8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82880" y="24962"/>
                            <a:ext cx="2711449" cy="4292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894A95" w14:textId="0CB4BF51" w:rsidR="00446ADC" w:rsidRPr="006B4158" w:rsidRDefault="00446ADC" w:rsidP="00A91F12">
                              <w:pPr>
                                <w:jc w:val="center"/>
                                <w:rPr>
                                  <w:b/>
                                  <w:sz w:val="24"/>
                                </w:rPr>
                              </w:pPr>
                              <w:r w:rsidRPr="006B4158">
                                <w:rPr>
                                  <w:b/>
                                  <w:sz w:val="24"/>
                                </w:rPr>
                                <w:t>Name and Organiz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0942BD1" id="Group 83" o:spid="_x0000_s1029" style="position:absolute;left:0;text-align:left;margin-left:8pt;margin-top:-.05pt;width:243.75pt;height:192.65pt;z-index:251679744" coordsize="30956,244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">
                <v:shape id="Freeform 47" o:spid="_x0000_s1030" style="position:absolute;top:1033;width:30956;height:23432;visibility:visible;mso-wrap-style:square;v-text-anchor:top" coordsize="4875,3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" path="m,l4875,r,3690l,3690,,xe" fillcolor="#2d6a93" stroked="f">
                  <v:path arrowok="t" o:connecttype="custom" o:connectlocs="0,101600;3095625,101600;3095625,2444750;0,2444750;0,101600" o:connectangles="0,0,0,0,0"/>
                </v:shape>
                <v:group id="Group 38" o:spid="_x0000_s1031" style="position:absolute;left:1908;top:17015;width:27146;height:6596" coordorigin="1380,2950" coordsize="4275,9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shape id="Freeform 39" o:spid="_x0000_s1032" style="position:absolute;left:1380;top:2950;width:4275;height:926;visibility:visible;mso-wrap-style:square;v-text-anchor:top" coordsize="4275,9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" path="m,l4275,r,926l,926,,xe" stroked="f">
                    <v:path arrowok="t" o:connecttype="custom" o:connectlocs="0,2950;4275,2950;4275,3876;0,3876;0,2950" o:connectangles="0,0,0,0,0"/>
                  </v:shape>
                </v:group>
                <v:shape id="Text Box 6" o:spid="_x0000_s1033" type="#_x0000_t202" style="position:absolute;left:1828;top:8825;width:27147;height:7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" strokecolor="#2d6a7f">
                  <v:textbox inset="0,0,0,0">
                    <w:txbxContent>
                      <w:p w14:paraId="10EDE69F" w14:textId="77777777" w:rsidR="00446ADC" w:rsidRDefault="00446ADC" w:rsidP="006B4158">
                        <w:pPr>
                          <w:spacing w:after="0" w:line="240" w:lineRule="auto"/>
                          <w:jc w:val="center"/>
                          <w:rPr>
                            <w:rFonts w:ascii="Calibri"/>
                            <w:b/>
                            <w:spacing w:val="-2"/>
                            <w:sz w:val="10"/>
                            <w:szCs w:val="10"/>
                          </w:rPr>
                        </w:pPr>
                      </w:p>
                      <w:p w14:paraId="3F57221D" w14:textId="11FC2396" w:rsidR="00446ADC" w:rsidRDefault="00446ADC" w:rsidP="006B4158">
                        <w:pPr>
                          <w:spacing w:after="0" w:line="240" w:lineRule="auto"/>
                          <w:jc w:val="center"/>
                          <w:rPr>
                            <w:rFonts w:ascii="Calibri" w:eastAsia="Calibri" w:hAnsi="Calibri" w:cs="Calibri"/>
                          </w:rPr>
                        </w:pPr>
                        <w:r>
                          <w:rPr>
                            <w:rFonts w:ascii="Calibri"/>
                            <w:b/>
                            <w:spacing w:val="-2"/>
                          </w:rPr>
                          <w:t>Role*</w:t>
                        </w:r>
                      </w:p>
                    </w:txbxContent>
                  </v:textbox>
                </v:shape>
                <v:shape id="_x0000_s1034" type="#_x0000_t202" style="position:absolute;left:1940;top:17016;width:27114;height:31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" filled="f" stroked="f">
                  <v:textbox>
                    <w:txbxContent>
                      <w:p w14:paraId="697E22A9" w14:textId="7DF87016" w:rsidR="00446ADC" w:rsidRDefault="00446ADC" w:rsidP="006B4158">
                        <w:pPr>
                          <w:jc w:val="center"/>
                        </w:pPr>
                        <w:r>
                          <w:t>Skills/Resources</w:t>
                        </w:r>
                      </w:p>
                    </w:txbxContent>
                  </v:textbox>
                </v:shape>
                <v:group id="Group 40" o:spid="_x0000_s1035" style="position:absolute;left:1828;width:27147;height:8001" coordorigin="1365,-5" coordsize="4275,1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shape id="Freeform 41" o:spid="_x0000_s1036" style="position:absolute;left:1365;top:-5;width:4275;height:1260;visibility:visible;mso-wrap-style:square;v-text-anchor:top" coordsize="4275,1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" path="m,l4275,r,1260l,1260,,xe" filled="f" strokecolor="#2d6a7f" strokeweight="1.5pt">
                    <v:path arrowok="t" o:connecttype="custom" o:connectlocs="0,-5;4275,-5;4275,1255;0,1255;0,-5" o:connectangles="0,0,0,0,0"/>
                  </v:shape>
                </v:group>
                <v:shape id="_x0000_s1037" type="#_x0000_t202" style="position:absolute;left:1828;top:249;width:27115;height:42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" filled="f" stroked="f">
                  <v:textbox style="mso-fit-shape-to-text:t">
                    <w:txbxContent>
                      <w:p w14:paraId="09894A95" w14:textId="0CB4BF51" w:rsidR="00446ADC" w:rsidRPr="006B4158" w:rsidRDefault="00446ADC" w:rsidP="00A91F12">
                        <w:pPr>
                          <w:jc w:val="center"/>
                          <w:rPr>
                            <w:b/>
                            <w:sz w:val="24"/>
                          </w:rPr>
                        </w:pPr>
                        <w:r w:rsidRPr="006B4158">
                          <w:rPr>
                            <w:b/>
                            <w:sz w:val="24"/>
                          </w:rPr>
                          <w:t>Name and Organizatio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Theme="majorHAnsi" w:eastAsia="Calibri" w:hAnsiTheme="majorHAnsi" w:cs="Times New Roman"/>
          <w:b/>
          <w:bCs/>
          <w:spacing w:val="-1"/>
          <w:sz w:val="24"/>
          <w:szCs w:val="24"/>
        </w:rPr>
        <w:br/>
      </w:r>
      <w:r w:rsidR="00A32AA8">
        <w:rPr>
          <w:rFonts w:asciiTheme="majorHAnsi" w:eastAsia="Calibri" w:hAnsiTheme="majorHAnsi" w:cs="Times New Roman"/>
          <w:b/>
          <w:bCs/>
          <w:noProof/>
          <w:spacing w:val="-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48000" behindDoc="1" locked="0" layoutInCell="1" allowOverlap="1" wp14:anchorId="05E87A88" wp14:editId="5D1F8581">
                <wp:simplePos x="0" y="0"/>
                <wp:positionH relativeFrom="column">
                  <wp:posOffset>104057</wp:posOffset>
                </wp:positionH>
                <wp:positionV relativeFrom="paragraph">
                  <wp:posOffset>103836</wp:posOffset>
                </wp:positionV>
                <wp:extent cx="3095625" cy="2343150"/>
                <wp:effectExtent l="0" t="0" r="28575" b="19050"/>
                <wp:wrapNone/>
                <wp:docPr id="29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95625" cy="2343150"/>
                          <a:chOff x="1080" y="160"/>
                          <a:chExt cx="4875" cy="3690"/>
                        </a:xfrm>
                      </wpg:grpSpPr>
                      <wps:wsp>
                        <wps:cNvPr id="30" name="Freeform 45"/>
                        <wps:cNvSpPr>
                          <a:spLocks/>
                        </wps:cNvSpPr>
                        <wps:spPr bwMode="auto">
                          <a:xfrm>
                            <a:off x="1080" y="160"/>
                            <a:ext cx="4875" cy="3690"/>
                          </a:xfrm>
                          <a:custGeom>
                            <a:avLst/>
                            <a:gdLst>
                              <a:gd name="T0" fmla="+- 0 1080 1080"/>
                              <a:gd name="T1" fmla="*/ T0 w 4875"/>
                              <a:gd name="T2" fmla="+- 0 160 160"/>
                              <a:gd name="T3" fmla="*/ 160 h 3690"/>
                              <a:gd name="T4" fmla="+- 0 5955 1080"/>
                              <a:gd name="T5" fmla="*/ T4 w 4875"/>
                              <a:gd name="T6" fmla="+- 0 160 160"/>
                              <a:gd name="T7" fmla="*/ 160 h 3690"/>
                              <a:gd name="T8" fmla="+- 0 5955 1080"/>
                              <a:gd name="T9" fmla="*/ T8 w 4875"/>
                              <a:gd name="T10" fmla="+- 0 3850 160"/>
                              <a:gd name="T11" fmla="*/ 3850 h 3690"/>
                              <a:gd name="T12" fmla="+- 0 1080 1080"/>
                              <a:gd name="T13" fmla="*/ T12 w 4875"/>
                              <a:gd name="T14" fmla="+- 0 3850 160"/>
                              <a:gd name="T15" fmla="*/ 3850 h 3690"/>
                              <a:gd name="T16" fmla="+- 0 1080 1080"/>
                              <a:gd name="T17" fmla="*/ T16 w 4875"/>
                              <a:gd name="T18" fmla="+- 0 160 160"/>
                              <a:gd name="T19" fmla="*/ 160 h 36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4875" h="3690">
                                <a:moveTo>
                                  <a:pt x="0" y="0"/>
                                </a:moveTo>
                                <a:lnTo>
                                  <a:pt x="4875" y="0"/>
                                </a:lnTo>
                                <a:lnTo>
                                  <a:pt x="4875" y="3690"/>
                                </a:lnTo>
                                <a:lnTo>
                                  <a:pt x="0" y="36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3333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9C636ED" id="Group 44" o:spid="_x0000_s1026" style="position:absolute;margin-left:8.2pt;margin-top:8.2pt;width:243.75pt;height:184.5pt;z-index:-251668480" coordorigin="1080,160" coordsize="4875,36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">
                <v:shape id="Freeform 45" o:spid="_x0000_s1027" style="position:absolute;left:1080;top:160;width:4875;height:3690;visibility:visible;mso-wrap-style:square;v-text-anchor:top" coordsize="4875,3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" path="m,l4875,r,3690l,3690,,xe" filled="f" strokecolor="#339">
                  <v:path arrowok="t" o:connecttype="custom" o:connectlocs="0,160;4875,160;4875,3850;0,3850;0,160" o:connectangles="0,0,0,0,0"/>
                </v:shape>
              </v:group>
            </w:pict>
          </mc:Fallback>
        </mc:AlternateContent>
      </w:r>
    </w:p>
    <w:p w14:paraId="1A813FDC" w14:textId="4B69207B" w:rsidR="00826500" w:rsidRPr="006B4158" w:rsidRDefault="002D700C" w:rsidP="00826500">
      <w:pPr>
        <w:widowControl w:val="0"/>
        <w:spacing w:before="51" w:after="0" w:line="240" w:lineRule="auto"/>
        <w:ind w:left="1407"/>
        <w:rPr>
          <w:rFonts w:asciiTheme="majorHAnsi" w:eastAsia="Calibri" w:hAnsiTheme="majorHAnsi" w:cs="Times New Roman"/>
          <w:sz w:val="24"/>
          <w:szCs w:val="24"/>
        </w:rPr>
      </w:pPr>
      <w:r>
        <w:rPr>
          <w:rFonts w:asciiTheme="majorHAnsi" w:eastAsia="Calibri" w:hAnsiTheme="majorHAnsi" w:cs="Times New Roman"/>
          <w:b/>
          <w:bCs/>
          <w:noProof/>
          <w:spacing w:val="-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3B0A22AD" wp14:editId="3B06502D">
                <wp:simplePos x="0" y="0"/>
                <wp:positionH relativeFrom="column">
                  <wp:posOffset>3401060</wp:posOffset>
                </wp:positionH>
                <wp:positionV relativeFrom="paragraph">
                  <wp:posOffset>-427990</wp:posOffset>
                </wp:positionV>
                <wp:extent cx="3095625" cy="2446020"/>
                <wp:effectExtent l="0" t="0" r="9525" b="0"/>
                <wp:wrapNone/>
                <wp:docPr id="84" name="Group 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95625" cy="2446020"/>
                          <a:chOff x="0" y="0"/>
                          <a:chExt cx="3095625" cy="2446516"/>
                        </a:xfrm>
                      </wpg:grpSpPr>
                      <wps:wsp>
                        <wps:cNvPr id="85" name="Freeform 47"/>
                        <wps:cNvSpPr>
                          <a:spLocks/>
                        </wps:cNvSpPr>
                        <wps:spPr bwMode="auto">
                          <a:xfrm>
                            <a:off x="0" y="103366"/>
                            <a:ext cx="3095625" cy="2343150"/>
                          </a:xfrm>
                          <a:custGeom>
                            <a:avLst/>
                            <a:gdLst>
                              <a:gd name="T0" fmla="+- 0 1080 1080"/>
                              <a:gd name="T1" fmla="*/ T0 w 4875"/>
                              <a:gd name="T2" fmla="+- 0 160 160"/>
                              <a:gd name="T3" fmla="*/ 160 h 3690"/>
                              <a:gd name="T4" fmla="+- 0 5955 1080"/>
                              <a:gd name="T5" fmla="*/ T4 w 4875"/>
                              <a:gd name="T6" fmla="+- 0 160 160"/>
                              <a:gd name="T7" fmla="*/ 160 h 3690"/>
                              <a:gd name="T8" fmla="+- 0 5955 1080"/>
                              <a:gd name="T9" fmla="*/ T8 w 4875"/>
                              <a:gd name="T10" fmla="+- 0 3850 160"/>
                              <a:gd name="T11" fmla="*/ 3850 h 3690"/>
                              <a:gd name="T12" fmla="+- 0 1080 1080"/>
                              <a:gd name="T13" fmla="*/ T12 w 4875"/>
                              <a:gd name="T14" fmla="+- 0 3850 160"/>
                              <a:gd name="T15" fmla="*/ 3850 h 3690"/>
                              <a:gd name="T16" fmla="+- 0 1080 1080"/>
                              <a:gd name="T17" fmla="*/ T16 w 4875"/>
                              <a:gd name="T18" fmla="+- 0 160 160"/>
                              <a:gd name="T19" fmla="*/ 160 h 36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4875" h="3690">
                                <a:moveTo>
                                  <a:pt x="0" y="0"/>
                                </a:moveTo>
                                <a:lnTo>
                                  <a:pt x="4875" y="0"/>
                                </a:lnTo>
                                <a:lnTo>
                                  <a:pt x="4875" y="3690"/>
                                </a:lnTo>
                                <a:lnTo>
                                  <a:pt x="0" y="36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6A9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86" name="Group 38"/>
                        <wpg:cNvGrpSpPr>
                          <a:grpSpLocks/>
                        </wpg:cNvGrpSpPr>
                        <wpg:grpSpPr bwMode="auto">
                          <a:xfrm>
                            <a:off x="190831" y="1701579"/>
                            <a:ext cx="2714625" cy="659572"/>
                            <a:chOff x="1380" y="2950"/>
                            <a:chExt cx="4275" cy="926"/>
                          </a:xfrm>
                        </wpg:grpSpPr>
                        <wps:wsp>
                          <wps:cNvPr id="87" name="Freeform 39"/>
                          <wps:cNvSpPr>
                            <a:spLocks/>
                          </wps:cNvSpPr>
                          <wps:spPr bwMode="auto">
                            <a:xfrm>
                              <a:off x="1380" y="2950"/>
                              <a:ext cx="4275" cy="926"/>
                            </a:xfrm>
                            <a:custGeom>
                              <a:avLst/>
                              <a:gdLst>
                                <a:gd name="T0" fmla="+- 0 1380 1380"/>
                                <a:gd name="T1" fmla="*/ T0 w 4275"/>
                                <a:gd name="T2" fmla="+- 0 2950 2950"/>
                                <a:gd name="T3" fmla="*/ 2950 h 926"/>
                                <a:gd name="T4" fmla="+- 0 5655 1380"/>
                                <a:gd name="T5" fmla="*/ T4 w 4275"/>
                                <a:gd name="T6" fmla="+- 0 2950 2950"/>
                                <a:gd name="T7" fmla="*/ 2950 h 926"/>
                                <a:gd name="T8" fmla="+- 0 5655 1380"/>
                                <a:gd name="T9" fmla="*/ T8 w 4275"/>
                                <a:gd name="T10" fmla="+- 0 3876 2950"/>
                                <a:gd name="T11" fmla="*/ 3876 h 926"/>
                                <a:gd name="T12" fmla="+- 0 1380 1380"/>
                                <a:gd name="T13" fmla="*/ T12 w 4275"/>
                                <a:gd name="T14" fmla="+- 0 3876 2950"/>
                                <a:gd name="T15" fmla="*/ 3876 h 926"/>
                                <a:gd name="T16" fmla="+- 0 1380 1380"/>
                                <a:gd name="T17" fmla="*/ T16 w 4275"/>
                                <a:gd name="T18" fmla="+- 0 2950 2950"/>
                                <a:gd name="T19" fmla="*/ 2950 h 9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275" h="926">
                                  <a:moveTo>
                                    <a:pt x="0" y="0"/>
                                  </a:moveTo>
                                  <a:lnTo>
                                    <a:pt x="4275" y="0"/>
                                  </a:lnTo>
                                  <a:lnTo>
                                    <a:pt x="4275" y="926"/>
                                  </a:lnTo>
                                  <a:lnTo>
                                    <a:pt x="0" y="926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88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182880" y="882594"/>
                            <a:ext cx="2714625" cy="7150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2D6A7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B50CEC" w14:textId="77777777" w:rsidR="00446ADC" w:rsidRDefault="00446ADC" w:rsidP="006B4158">
                              <w:pPr>
                                <w:spacing w:after="0" w:line="240" w:lineRule="auto"/>
                                <w:jc w:val="center"/>
                                <w:rPr>
                                  <w:rFonts w:ascii="Calibri"/>
                                  <w:b/>
                                  <w:spacing w:val="-2"/>
                                  <w:sz w:val="10"/>
                                  <w:szCs w:val="10"/>
                                </w:rPr>
                              </w:pPr>
                            </w:p>
                            <w:p w14:paraId="57D82954" w14:textId="4E1EE320" w:rsidR="00446ADC" w:rsidRDefault="00446ADC" w:rsidP="006B4158">
                              <w:pPr>
                                <w:spacing w:after="0" w:line="240" w:lineRule="auto"/>
                                <w:jc w:val="center"/>
                                <w:rPr>
                                  <w:rFonts w:ascii="Calibri" w:eastAsia="Calibri" w:hAnsi="Calibri" w:cs="Calibri"/>
                                </w:rPr>
                              </w:pPr>
                              <w:r>
                                <w:rPr>
                                  <w:rFonts w:ascii="Calibri"/>
                                  <w:b/>
                                  <w:spacing w:val="-2"/>
                                </w:rPr>
                                <w:t>Role*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82880" y="1693957"/>
                            <a:ext cx="2711449" cy="271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173A487" w14:textId="77777777" w:rsidR="00446ADC" w:rsidRDefault="00446ADC" w:rsidP="006B4158">
                              <w:pPr>
                                <w:jc w:val="center"/>
                              </w:pPr>
                              <w:r>
                                <w:t>Skills/Resource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90" name="Group 40"/>
                        <wpg:cNvGrpSpPr>
                          <a:grpSpLocks/>
                        </wpg:cNvGrpSpPr>
                        <wpg:grpSpPr bwMode="auto">
                          <a:xfrm>
                            <a:off x="182880" y="0"/>
                            <a:ext cx="2714625" cy="800100"/>
                            <a:chOff x="1365" y="-5"/>
                            <a:chExt cx="4275" cy="1260"/>
                          </a:xfrm>
                          <a:solidFill>
                            <a:schemeClr val="bg2"/>
                          </a:solidFill>
                        </wpg:grpSpPr>
                        <wps:wsp>
                          <wps:cNvPr id="91" name="Freeform 41"/>
                          <wps:cNvSpPr>
                            <a:spLocks/>
                          </wps:cNvSpPr>
                          <wps:spPr bwMode="auto">
                            <a:xfrm>
                              <a:off x="1365" y="-5"/>
                              <a:ext cx="4275" cy="1260"/>
                            </a:xfrm>
                            <a:custGeom>
                              <a:avLst/>
                              <a:gdLst>
                                <a:gd name="T0" fmla="+- 0 1365 1365"/>
                                <a:gd name="T1" fmla="*/ T0 w 4275"/>
                                <a:gd name="T2" fmla="+- 0 -5 -5"/>
                                <a:gd name="T3" fmla="*/ -5 h 1260"/>
                                <a:gd name="T4" fmla="+- 0 5640 1365"/>
                                <a:gd name="T5" fmla="*/ T4 w 4275"/>
                                <a:gd name="T6" fmla="+- 0 -5 -5"/>
                                <a:gd name="T7" fmla="*/ -5 h 1260"/>
                                <a:gd name="T8" fmla="+- 0 5640 1365"/>
                                <a:gd name="T9" fmla="*/ T8 w 4275"/>
                                <a:gd name="T10" fmla="+- 0 1255 -5"/>
                                <a:gd name="T11" fmla="*/ 1255 h 1260"/>
                                <a:gd name="T12" fmla="+- 0 1365 1365"/>
                                <a:gd name="T13" fmla="*/ T12 w 4275"/>
                                <a:gd name="T14" fmla="+- 0 1255 -5"/>
                                <a:gd name="T15" fmla="*/ 1255 h 1260"/>
                                <a:gd name="T16" fmla="+- 0 1365 1365"/>
                                <a:gd name="T17" fmla="*/ T16 w 4275"/>
                                <a:gd name="T18" fmla="+- 0 -5 -5"/>
                                <a:gd name="T19" fmla="*/ -5 h 12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275" h="1260">
                                  <a:moveTo>
                                    <a:pt x="0" y="0"/>
                                  </a:moveTo>
                                  <a:lnTo>
                                    <a:pt x="4275" y="0"/>
                                  </a:lnTo>
                                  <a:lnTo>
                                    <a:pt x="4275" y="1260"/>
                                  </a:lnTo>
                                  <a:lnTo>
                                    <a:pt x="0" y="126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19050">
                              <a:solidFill>
                                <a:srgbClr val="2D6A7F"/>
                              </a:solidFill>
                              <a:round/>
                              <a:headEnd/>
                              <a:tailEnd/>
                            </a:ln>
                            <a:extLst/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9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4311" y="19637"/>
                            <a:ext cx="2711449" cy="4293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312A959" w14:textId="77777777" w:rsidR="00446ADC" w:rsidRPr="006B4158" w:rsidRDefault="00446ADC" w:rsidP="00A91F12">
                              <w:pPr>
                                <w:jc w:val="center"/>
                                <w:rPr>
                                  <w:b/>
                                  <w:sz w:val="24"/>
                                </w:rPr>
                              </w:pPr>
                              <w:r w:rsidRPr="006B4158">
                                <w:rPr>
                                  <w:b/>
                                  <w:sz w:val="24"/>
                                </w:rPr>
                                <w:t>Name and Organiz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B0A22AD" id="Group 84" o:spid="_x0000_s1038" style="position:absolute;left:0;text-align:left;margin-left:267.8pt;margin-top:-33.7pt;width:243.75pt;height:192.6pt;z-index:251681792" coordsize="30956,244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">
                <v:shape id="Freeform 47" o:spid="_x0000_s1039" style="position:absolute;top:1033;width:30956;height:23432;visibility:visible;mso-wrap-style:square;v-text-anchor:top" coordsize="4875,3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" path="m,l4875,r,3690l,3690,,xe" fillcolor="#2d6a93" stroked="f">
                  <v:path arrowok="t" o:connecttype="custom" o:connectlocs="0,101600;3095625,101600;3095625,2444750;0,2444750;0,101600" o:connectangles="0,0,0,0,0"/>
                </v:shape>
                <v:group id="Group 38" o:spid="_x0000_s1040" style="position:absolute;left:1908;top:17015;width:27146;height:6596" coordorigin="1380,2950" coordsize="4275,9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">
                  <v:shape id="Freeform 39" o:spid="_x0000_s1041" style="position:absolute;left:1380;top:2950;width:4275;height:926;visibility:visible;mso-wrap-style:square;v-text-anchor:top" coordsize="4275,9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" path="m,l4275,r,926l,926,,xe" stroked="f">
                    <v:path arrowok="t" o:connecttype="custom" o:connectlocs="0,2950;4275,2950;4275,3876;0,3876;0,2950" o:connectangles="0,0,0,0,0"/>
                  </v:shape>
                </v:group>
                <v:shape id="Text Box 6" o:spid="_x0000_s1042" type="#_x0000_t202" style="position:absolute;left:1828;top:8825;width:27147;height:7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" strokecolor="#2d6a7f">
                  <v:textbox inset="0,0,0,0">
                    <w:txbxContent>
                      <w:p w14:paraId="11B50CEC" w14:textId="77777777" w:rsidR="00446ADC" w:rsidRDefault="00446ADC" w:rsidP="006B4158">
                        <w:pPr>
                          <w:spacing w:after="0" w:line="240" w:lineRule="auto"/>
                          <w:jc w:val="center"/>
                          <w:rPr>
                            <w:rFonts w:ascii="Calibri"/>
                            <w:b/>
                            <w:spacing w:val="-2"/>
                            <w:sz w:val="10"/>
                            <w:szCs w:val="10"/>
                          </w:rPr>
                        </w:pPr>
                      </w:p>
                      <w:p w14:paraId="57D82954" w14:textId="4E1EE320" w:rsidR="00446ADC" w:rsidRDefault="00446ADC" w:rsidP="006B4158">
                        <w:pPr>
                          <w:spacing w:after="0" w:line="240" w:lineRule="auto"/>
                          <w:jc w:val="center"/>
                          <w:rPr>
                            <w:rFonts w:ascii="Calibri" w:eastAsia="Calibri" w:hAnsi="Calibri" w:cs="Calibri"/>
                          </w:rPr>
                        </w:pPr>
                        <w:r>
                          <w:rPr>
                            <w:rFonts w:ascii="Calibri"/>
                            <w:b/>
                            <w:spacing w:val="-2"/>
                          </w:rPr>
                          <w:t>Role*</w:t>
                        </w:r>
                      </w:p>
                    </w:txbxContent>
                  </v:textbox>
                </v:shape>
                <v:shape id="_x0000_s1043" type="#_x0000_t202" style="position:absolute;left:1828;top:16939;width:27115;height:27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" filled="f" stroked="f">
                  <v:textbox>
                    <w:txbxContent>
                      <w:p w14:paraId="6173A487" w14:textId="77777777" w:rsidR="00446ADC" w:rsidRDefault="00446ADC" w:rsidP="006B4158">
                        <w:pPr>
                          <w:jc w:val="center"/>
                        </w:pPr>
                        <w:r>
                          <w:t>Skills/Resources</w:t>
                        </w:r>
                      </w:p>
                    </w:txbxContent>
                  </v:textbox>
                </v:shape>
                <v:group id="Group 40" o:spid="_x0000_s1044" style="position:absolute;left:1828;width:27147;height:8001" coordorigin="1365,-5" coordsize="4275,1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">
                  <v:shape id="Freeform 41" o:spid="_x0000_s1045" style="position:absolute;left:1365;top:-5;width:4275;height:1260;visibility:visible;mso-wrap-style:square;v-text-anchor:top" coordsize="4275,1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" path="m,l4275,r,1260l,1260,,xe" filled="f" strokecolor="#2d6a7f" strokeweight="1.5pt">
                    <v:path arrowok="t" o:connecttype="custom" o:connectlocs="0,-5;4275,-5;4275,1255;0,1255;0,-5" o:connectangles="0,0,0,0,0"/>
                  </v:shape>
                </v:group>
                <v:shape id="_x0000_s1046" type="#_x0000_t202" style="position:absolute;left:1943;top:196;width:27114;height:42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" filled="f" stroked="f">
                  <v:textbox style="mso-fit-shape-to-text:t">
                    <w:txbxContent>
                      <w:p w14:paraId="2312A959" w14:textId="77777777" w:rsidR="00446ADC" w:rsidRPr="006B4158" w:rsidRDefault="00446ADC" w:rsidP="00A91F12">
                        <w:pPr>
                          <w:jc w:val="center"/>
                          <w:rPr>
                            <w:b/>
                            <w:sz w:val="24"/>
                          </w:rPr>
                        </w:pPr>
                        <w:r w:rsidRPr="006B4158">
                          <w:rPr>
                            <w:b/>
                            <w:sz w:val="24"/>
                          </w:rPr>
                          <w:t>Name and Organizatio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826500" w:rsidRPr="006B4158">
        <w:rPr>
          <w:rFonts w:asciiTheme="majorHAnsi" w:eastAsia="Calibri" w:hAnsiTheme="majorHAnsi" w:cs="Times New Roman"/>
          <w:bCs/>
          <w:sz w:val="24"/>
          <w:szCs w:val="24"/>
        </w:rPr>
        <w:br w:type="column"/>
      </w:r>
    </w:p>
    <w:p w14:paraId="6B7BA83F" w14:textId="77777777" w:rsidR="00826500" w:rsidRPr="006B4158" w:rsidRDefault="00826500" w:rsidP="00826500">
      <w:pPr>
        <w:widowControl w:val="0"/>
        <w:spacing w:after="0" w:line="240" w:lineRule="auto"/>
        <w:rPr>
          <w:rFonts w:asciiTheme="majorHAnsi" w:eastAsia="Calibri" w:hAnsiTheme="majorHAnsi" w:cs="Times New Roman"/>
        </w:rPr>
        <w:sectPr w:rsidR="00826500" w:rsidRPr="006B4158">
          <w:type w:val="continuous"/>
          <w:pgSz w:w="12240" w:h="15840"/>
          <w:pgMar w:top="1080" w:right="880" w:bottom="280" w:left="920" w:header="720" w:footer="720" w:gutter="0"/>
          <w:cols w:num="2" w:space="720" w:equalWidth="0">
            <w:col w:w="3757" w:space="1463"/>
            <w:col w:w="5220"/>
          </w:cols>
        </w:sectPr>
      </w:pPr>
    </w:p>
    <w:p w14:paraId="01F2641D" w14:textId="1B0FE48E" w:rsidR="00826500" w:rsidRPr="006B4158" w:rsidRDefault="00826500" w:rsidP="00826500">
      <w:pPr>
        <w:widowControl w:val="0"/>
        <w:spacing w:after="0" w:line="240" w:lineRule="auto"/>
        <w:rPr>
          <w:rFonts w:asciiTheme="majorHAnsi" w:eastAsia="Calibri" w:hAnsiTheme="majorHAnsi" w:cs="Calibri"/>
          <w:b/>
          <w:bCs/>
          <w:sz w:val="20"/>
          <w:szCs w:val="20"/>
        </w:rPr>
      </w:pPr>
    </w:p>
    <w:p w14:paraId="4AF75D50" w14:textId="77777777" w:rsidR="00826500" w:rsidRPr="006B4158" w:rsidRDefault="00826500" w:rsidP="00826500">
      <w:pPr>
        <w:widowControl w:val="0"/>
        <w:spacing w:after="0" w:line="240" w:lineRule="auto"/>
        <w:rPr>
          <w:rFonts w:asciiTheme="majorHAnsi" w:eastAsia="Calibri" w:hAnsiTheme="majorHAnsi" w:cs="Calibri"/>
          <w:b/>
          <w:bCs/>
          <w:sz w:val="20"/>
          <w:szCs w:val="20"/>
        </w:rPr>
      </w:pPr>
    </w:p>
    <w:p w14:paraId="0EC3A96C" w14:textId="001B5CB3" w:rsidR="00826500" w:rsidRPr="006B4158" w:rsidRDefault="00826500" w:rsidP="00826500">
      <w:pPr>
        <w:widowControl w:val="0"/>
        <w:spacing w:after="0" w:line="240" w:lineRule="auto"/>
        <w:rPr>
          <w:rFonts w:asciiTheme="majorHAnsi" w:eastAsia="Calibri" w:hAnsiTheme="majorHAnsi" w:cs="Calibri"/>
          <w:b/>
          <w:bCs/>
          <w:sz w:val="20"/>
          <w:szCs w:val="20"/>
        </w:rPr>
      </w:pPr>
    </w:p>
    <w:p w14:paraId="0347592C" w14:textId="532185E3" w:rsidR="00826500" w:rsidRPr="006B4158" w:rsidRDefault="00826500" w:rsidP="00826500">
      <w:pPr>
        <w:widowControl w:val="0"/>
        <w:spacing w:before="4" w:after="0" w:line="240" w:lineRule="auto"/>
        <w:rPr>
          <w:rFonts w:asciiTheme="majorHAnsi" w:eastAsia="Calibri" w:hAnsiTheme="majorHAnsi" w:cs="Calibri"/>
          <w:b/>
          <w:bCs/>
          <w:sz w:val="26"/>
          <w:szCs w:val="26"/>
        </w:rPr>
      </w:pPr>
    </w:p>
    <w:p w14:paraId="6334A4A7" w14:textId="0ACADB79" w:rsidR="00826500" w:rsidRPr="006B4158" w:rsidRDefault="00826500" w:rsidP="00826500">
      <w:pPr>
        <w:widowControl w:val="0"/>
        <w:tabs>
          <w:tab w:val="left" w:pos="5665"/>
        </w:tabs>
        <w:spacing w:after="0" w:line="200" w:lineRule="atLeast"/>
        <w:ind w:left="445"/>
        <w:rPr>
          <w:rFonts w:asciiTheme="majorHAnsi" w:eastAsia="Calibri" w:hAnsiTheme="majorHAnsi" w:cs="Calibri"/>
          <w:sz w:val="20"/>
          <w:szCs w:val="20"/>
        </w:rPr>
      </w:pPr>
    </w:p>
    <w:p w14:paraId="3A0EE867" w14:textId="2DC0C705" w:rsidR="005E0A15" w:rsidRPr="006B4158" w:rsidRDefault="00A32AA8" w:rsidP="00A91F12">
      <w:pPr>
        <w:widowControl w:val="0"/>
        <w:spacing w:before="12" w:after="0" w:line="240" w:lineRule="auto"/>
        <w:rPr>
          <w:rFonts w:asciiTheme="majorHAnsi" w:eastAsia="Calibri" w:hAnsiTheme="majorHAnsi" w:cs="Calibri"/>
          <w:sz w:val="12"/>
          <w:szCs w:val="12"/>
        </w:rPr>
        <w:sectPr w:rsidR="005E0A15" w:rsidRPr="006B4158">
          <w:type w:val="continuous"/>
          <w:pgSz w:w="12240" w:h="15840"/>
          <w:pgMar w:top="1080" w:right="880" w:bottom="280" w:left="920" w:header="720" w:footer="720" w:gutter="0"/>
          <w:cols w:space="720"/>
        </w:sectPr>
      </w:pPr>
      <w:r>
        <w:rPr>
          <w:rFonts w:asciiTheme="majorHAnsi" w:eastAsia="Calibri" w:hAnsiTheme="majorHAnsi" w:cs="Calibri"/>
          <w:b/>
          <w:bCs/>
          <w:noProof/>
          <w:sz w:val="12"/>
          <w:szCs w:val="12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03716205" wp14:editId="32C221AB">
                <wp:simplePos x="0" y="0"/>
                <wp:positionH relativeFrom="column">
                  <wp:posOffset>3590207</wp:posOffset>
                </wp:positionH>
                <wp:positionV relativeFrom="paragraph">
                  <wp:posOffset>47956</wp:posOffset>
                </wp:positionV>
                <wp:extent cx="2715260" cy="588010"/>
                <wp:effectExtent l="0" t="0" r="8890" b="2540"/>
                <wp:wrapNone/>
                <wp:docPr id="47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15260" cy="588010"/>
                          <a:chOff x="6570" y="2950"/>
                          <a:chExt cx="4276" cy="926"/>
                        </a:xfrm>
                      </wpg:grpSpPr>
                      <wps:wsp>
                        <wps:cNvPr id="48" name="Freeform 27"/>
                        <wps:cNvSpPr>
                          <a:spLocks/>
                        </wps:cNvSpPr>
                        <wps:spPr bwMode="auto">
                          <a:xfrm>
                            <a:off x="6570" y="2950"/>
                            <a:ext cx="4276" cy="926"/>
                          </a:xfrm>
                          <a:custGeom>
                            <a:avLst/>
                            <a:gdLst>
                              <a:gd name="T0" fmla="+- 0 6570 6570"/>
                              <a:gd name="T1" fmla="*/ T0 w 4276"/>
                              <a:gd name="T2" fmla="+- 0 2950 2950"/>
                              <a:gd name="T3" fmla="*/ 2950 h 926"/>
                              <a:gd name="T4" fmla="+- 0 10846 6570"/>
                              <a:gd name="T5" fmla="*/ T4 w 4276"/>
                              <a:gd name="T6" fmla="+- 0 2950 2950"/>
                              <a:gd name="T7" fmla="*/ 2950 h 926"/>
                              <a:gd name="T8" fmla="+- 0 10846 6570"/>
                              <a:gd name="T9" fmla="*/ T8 w 4276"/>
                              <a:gd name="T10" fmla="+- 0 3876 2950"/>
                              <a:gd name="T11" fmla="*/ 3876 h 926"/>
                              <a:gd name="T12" fmla="+- 0 6570 6570"/>
                              <a:gd name="T13" fmla="*/ T12 w 4276"/>
                              <a:gd name="T14" fmla="+- 0 3876 2950"/>
                              <a:gd name="T15" fmla="*/ 3876 h 926"/>
                              <a:gd name="T16" fmla="+- 0 6570 6570"/>
                              <a:gd name="T17" fmla="*/ T16 w 4276"/>
                              <a:gd name="T18" fmla="+- 0 2950 2950"/>
                              <a:gd name="T19" fmla="*/ 2950 h 9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4276" h="926">
                                <a:moveTo>
                                  <a:pt x="0" y="0"/>
                                </a:moveTo>
                                <a:lnTo>
                                  <a:pt x="4276" y="0"/>
                                </a:lnTo>
                                <a:lnTo>
                                  <a:pt x="4276" y="926"/>
                                </a:lnTo>
                                <a:lnTo>
                                  <a:pt x="0" y="92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B729940" id="Group 26" o:spid="_x0000_s1026" style="position:absolute;margin-left:282.7pt;margin-top:3.8pt;width:213.8pt;height:46.3pt;z-index:-251658240" coordorigin="6570,2950" coordsize="4276,9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">
                <v:shape id="Freeform 27" o:spid="_x0000_s1027" style="position:absolute;left:6570;top:2950;width:4276;height:926;visibility:visible;mso-wrap-style:square;v-text-anchor:top" coordsize="4276,9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" path="m,l4276,r,926l,926,,xe" stroked="f">
                  <v:path arrowok="t" o:connecttype="custom" o:connectlocs="0,2950;4276,2950;4276,3876;0,3876;0,2950" o:connectangles="0,0,0,0,0"/>
                </v:shape>
              </v:group>
            </w:pict>
          </mc:Fallback>
        </mc:AlternateContent>
      </w:r>
    </w:p>
    <w:p w14:paraId="68F6918E" w14:textId="77777777" w:rsidR="00826500" w:rsidRPr="006B4158" w:rsidRDefault="00826500" w:rsidP="006B4158">
      <w:pPr>
        <w:widowControl w:val="0"/>
        <w:spacing w:before="56" w:after="0" w:line="240" w:lineRule="auto"/>
        <w:ind w:right="-1454" w:firstLine="450"/>
        <w:jc w:val="center"/>
        <w:rPr>
          <w:rFonts w:asciiTheme="majorHAnsi" w:eastAsia="Calibri" w:hAnsiTheme="majorHAnsi" w:cs="Calibri"/>
        </w:rPr>
      </w:pPr>
      <w:r w:rsidRPr="006B4158">
        <w:rPr>
          <w:rFonts w:asciiTheme="majorHAnsi" w:eastAsia="Calibri" w:hAnsiTheme="majorHAnsi" w:cs="Times New Roman"/>
          <w:spacing w:val="-1"/>
        </w:rPr>
        <w:t>Skills/Resources</w:t>
      </w:r>
    </w:p>
    <w:p w14:paraId="563AE221" w14:textId="579FD525" w:rsidR="00826500" w:rsidRPr="006B4158" w:rsidRDefault="00826500" w:rsidP="00826500">
      <w:pPr>
        <w:widowControl w:val="0"/>
        <w:spacing w:before="56" w:after="0" w:line="240" w:lineRule="auto"/>
        <w:ind w:right="52"/>
        <w:jc w:val="center"/>
        <w:rPr>
          <w:rFonts w:asciiTheme="majorHAnsi" w:eastAsia="Calibri" w:hAnsiTheme="majorHAnsi" w:cs="Calibri"/>
        </w:rPr>
      </w:pPr>
      <w:r w:rsidRPr="006B4158">
        <w:rPr>
          <w:rFonts w:asciiTheme="majorHAnsi" w:eastAsia="Calibri" w:hAnsiTheme="majorHAnsi" w:cs="Times New Roman"/>
        </w:rPr>
        <w:br w:type="column"/>
      </w:r>
    </w:p>
    <w:p w14:paraId="2C01FB42" w14:textId="77777777" w:rsidR="00826500" w:rsidRPr="006B4158" w:rsidRDefault="00826500" w:rsidP="00826500">
      <w:pPr>
        <w:widowControl w:val="0"/>
        <w:spacing w:after="0" w:line="240" w:lineRule="auto"/>
        <w:jc w:val="center"/>
        <w:rPr>
          <w:rFonts w:asciiTheme="majorHAnsi" w:eastAsia="Calibri" w:hAnsiTheme="majorHAnsi" w:cs="Calibri"/>
        </w:rPr>
        <w:sectPr w:rsidR="00826500" w:rsidRPr="006B4158" w:rsidSect="00A32AA8">
          <w:type w:val="continuous"/>
          <w:pgSz w:w="12240" w:h="15840"/>
          <w:pgMar w:top="1080" w:right="880" w:bottom="280" w:left="920" w:header="720" w:footer="720" w:gutter="0"/>
          <w:cols w:num="2" w:space="720" w:equalWidth="0">
            <w:col w:w="3130" w:space="2061"/>
            <w:col w:w="5249"/>
          </w:cols>
        </w:sectPr>
      </w:pPr>
    </w:p>
    <w:p w14:paraId="6310E2B3" w14:textId="29C0CD7A" w:rsidR="00826500" w:rsidRPr="006B4158" w:rsidRDefault="00826500" w:rsidP="00826500">
      <w:pPr>
        <w:widowControl w:val="0"/>
        <w:spacing w:after="0" w:line="240" w:lineRule="auto"/>
        <w:rPr>
          <w:rFonts w:asciiTheme="majorHAnsi" w:eastAsia="Calibri" w:hAnsiTheme="majorHAnsi" w:cs="Calibri"/>
          <w:sz w:val="20"/>
          <w:szCs w:val="20"/>
        </w:rPr>
      </w:pPr>
    </w:p>
    <w:p w14:paraId="3D89D84F" w14:textId="77777777" w:rsidR="00826500" w:rsidRPr="006B4158" w:rsidRDefault="00826500" w:rsidP="00A91F12">
      <w:pPr>
        <w:widowControl w:val="0"/>
        <w:spacing w:before="2" w:after="0" w:line="240" w:lineRule="auto"/>
        <w:rPr>
          <w:rFonts w:asciiTheme="majorHAnsi" w:eastAsia="Calibri" w:hAnsiTheme="majorHAnsi" w:cs="Calibri"/>
          <w:b/>
          <w:bCs/>
          <w:sz w:val="20"/>
          <w:szCs w:val="20"/>
        </w:rPr>
      </w:pPr>
    </w:p>
    <w:p w14:paraId="6C3C2983" w14:textId="7DFF383A" w:rsidR="00826500" w:rsidRPr="006B4158" w:rsidRDefault="00826500" w:rsidP="00826500">
      <w:pPr>
        <w:widowControl w:val="0"/>
        <w:spacing w:after="0" w:line="240" w:lineRule="auto"/>
        <w:rPr>
          <w:rFonts w:asciiTheme="majorHAnsi" w:eastAsia="Calibri" w:hAnsiTheme="majorHAnsi" w:cs="Calibri"/>
          <w:b/>
          <w:bCs/>
          <w:sz w:val="20"/>
          <w:szCs w:val="20"/>
        </w:rPr>
      </w:pPr>
    </w:p>
    <w:p w14:paraId="5B11661F" w14:textId="77777777" w:rsidR="00826500" w:rsidRPr="006B4158" w:rsidRDefault="00826500" w:rsidP="00826500">
      <w:pPr>
        <w:widowControl w:val="0"/>
        <w:spacing w:after="0" w:line="240" w:lineRule="auto"/>
        <w:rPr>
          <w:rFonts w:asciiTheme="majorHAnsi" w:eastAsia="Calibri" w:hAnsiTheme="majorHAnsi" w:cs="Calibri"/>
          <w:b/>
          <w:bCs/>
          <w:sz w:val="20"/>
          <w:szCs w:val="20"/>
        </w:rPr>
      </w:pPr>
    </w:p>
    <w:p w14:paraId="4587A3E1" w14:textId="1AA9E55D" w:rsidR="00826500" w:rsidRPr="006B4158" w:rsidRDefault="00826500" w:rsidP="00826500">
      <w:pPr>
        <w:widowControl w:val="0"/>
        <w:spacing w:before="7" w:after="0" w:line="240" w:lineRule="auto"/>
        <w:rPr>
          <w:rFonts w:asciiTheme="majorHAnsi" w:eastAsia="Calibri" w:hAnsiTheme="majorHAnsi" w:cs="Calibri"/>
          <w:b/>
          <w:bCs/>
          <w:sz w:val="29"/>
          <w:szCs w:val="29"/>
        </w:rPr>
      </w:pPr>
    </w:p>
    <w:p w14:paraId="7FA6C8CC" w14:textId="34619E4E" w:rsidR="00826500" w:rsidRPr="006B4158" w:rsidRDefault="00826500" w:rsidP="00826500">
      <w:pPr>
        <w:widowControl w:val="0"/>
        <w:spacing w:after="0" w:line="200" w:lineRule="atLeast"/>
        <w:ind w:left="3055"/>
        <w:rPr>
          <w:rFonts w:asciiTheme="majorHAnsi" w:eastAsia="Calibri" w:hAnsiTheme="majorHAnsi" w:cs="Calibri"/>
          <w:sz w:val="20"/>
          <w:szCs w:val="20"/>
        </w:rPr>
      </w:pPr>
    </w:p>
    <w:p w14:paraId="3C72470D" w14:textId="2002EDC8" w:rsidR="00826500" w:rsidRPr="006B4158" w:rsidRDefault="00FE2567" w:rsidP="00826500">
      <w:pPr>
        <w:widowControl w:val="0"/>
        <w:spacing w:before="1" w:after="0" w:line="240" w:lineRule="auto"/>
        <w:rPr>
          <w:rFonts w:asciiTheme="majorHAnsi" w:eastAsia="Calibri" w:hAnsiTheme="majorHAnsi" w:cs="Calibri"/>
          <w:b/>
          <w:bCs/>
          <w:sz w:val="16"/>
          <w:szCs w:val="16"/>
        </w:rPr>
      </w:pPr>
      <w:r>
        <w:rPr>
          <w:rFonts w:asciiTheme="majorHAnsi" w:eastAsia="Calibri" w:hAnsiTheme="majorHAnsi" w:cs="Times New Roman"/>
          <w:b/>
          <w:bCs/>
          <w:noProof/>
          <w:spacing w:val="-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2A6E1A0D" wp14:editId="7D86F199">
                <wp:simplePos x="0" y="0"/>
                <wp:positionH relativeFrom="column">
                  <wp:posOffset>1694180</wp:posOffset>
                </wp:positionH>
                <wp:positionV relativeFrom="paragraph">
                  <wp:posOffset>44450</wp:posOffset>
                </wp:positionV>
                <wp:extent cx="3095625" cy="2446020"/>
                <wp:effectExtent l="0" t="0" r="9525" b="0"/>
                <wp:wrapNone/>
                <wp:docPr id="93" name="Group 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95625" cy="2446020"/>
                          <a:chOff x="0" y="0"/>
                          <a:chExt cx="3095625" cy="2446516"/>
                        </a:xfrm>
                      </wpg:grpSpPr>
                      <wps:wsp>
                        <wps:cNvPr id="94" name="Freeform 47"/>
                        <wps:cNvSpPr>
                          <a:spLocks/>
                        </wps:cNvSpPr>
                        <wps:spPr bwMode="auto">
                          <a:xfrm>
                            <a:off x="0" y="103366"/>
                            <a:ext cx="3095625" cy="2343150"/>
                          </a:xfrm>
                          <a:custGeom>
                            <a:avLst/>
                            <a:gdLst>
                              <a:gd name="T0" fmla="+- 0 1080 1080"/>
                              <a:gd name="T1" fmla="*/ T0 w 4875"/>
                              <a:gd name="T2" fmla="+- 0 160 160"/>
                              <a:gd name="T3" fmla="*/ 160 h 3690"/>
                              <a:gd name="T4" fmla="+- 0 5955 1080"/>
                              <a:gd name="T5" fmla="*/ T4 w 4875"/>
                              <a:gd name="T6" fmla="+- 0 160 160"/>
                              <a:gd name="T7" fmla="*/ 160 h 3690"/>
                              <a:gd name="T8" fmla="+- 0 5955 1080"/>
                              <a:gd name="T9" fmla="*/ T8 w 4875"/>
                              <a:gd name="T10" fmla="+- 0 3850 160"/>
                              <a:gd name="T11" fmla="*/ 3850 h 3690"/>
                              <a:gd name="T12" fmla="+- 0 1080 1080"/>
                              <a:gd name="T13" fmla="*/ T12 w 4875"/>
                              <a:gd name="T14" fmla="+- 0 3850 160"/>
                              <a:gd name="T15" fmla="*/ 3850 h 3690"/>
                              <a:gd name="T16" fmla="+- 0 1080 1080"/>
                              <a:gd name="T17" fmla="*/ T16 w 4875"/>
                              <a:gd name="T18" fmla="+- 0 160 160"/>
                              <a:gd name="T19" fmla="*/ 160 h 36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4875" h="3690">
                                <a:moveTo>
                                  <a:pt x="0" y="0"/>
                                </a:moveTo>
                                <a:lnTo>
                                  <a:pt x="4875" y="0"/>
                                </a:lnTo>
                                <a:lnTo>
                                  <a:pt x="4875" y="3690"/>
                                </a:lnTo>
                                <a:lnTo>
                                  <a:pt x="0" y="36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6A9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95" name="Group 38"/>
                        <wpg:cNvGrpSpPr>
                          <a:grpSpLocks/>
                        </wpg:cNvGrpSpPr>
                        <wpg:grpSpPr bwMode="auto">
                          <a:xfrm>
                            <a:off x="190831" y="1701579"/>
                            <a:ext cx="2714625" cy="659572"/>
                            <a:chOff x="1380" y="2950"/>
                            <a:chExt cx="4275" cy="926"/>
                          </a:xfrm>
                        </wpg:grpSpPr>
                        <wps:wsp>
                          <wps:cNvPr id="288" name="Freeform 39"/>
                          <wps:cNvSpPr>
                            <a:spLocks/>
                          </wps:cNvSpPr>
                          <wps:spPr bwMode="auto">
                            <a:xfrm>
                              <a:off x="1380" y="2950"/>
                              <a:ext cx="4275" cy="926"/>
                            </a:xfrm>
                            <a:custGeom>
                              <a:avLst/>
                              <a:gdLst>
                                <a:gd name="T0" fmla="+- 0 1380 1380"/>
                                <a:gd name="T1" fmla="*/ T0 w 4275"/>
                                <a:gd name="T2" fmla="+- 0 2950 2950"/>
                                <a:gd name="T3" fmla="*/ 2950 h 926"/>
                                <a:gd name="T4" fmla="+- 0 5655 1380"/>
                                <a:gd name="T5" fmla="*/ T4 w 4275"/>
                                <a:gd name="T6" fmla="+- 0 2950 2950"/>
                                <a:gd name="T7" fmla="*/ 2950 h 926"/>
                                <a:gd name="T8" fmla="+- 0 5655 1380"/>
                                <a:gd name="T9" fmla="*/ T8 w 4275"/>
                                <a:gd name="T10" fmla="+- 0 3876 2950"/>
                                <a:gd name="T11" fmla="*/ 3876 h 926"/>
                                <a:gd name="T12" fmla="+- 0 1380 1380"/>
                                <a:gd name="T13" fmla="*/ T12 w 4275"/>
                                <a:gd name="T14" fmla="+- 0 3876 2950"/>
                                <a:gd name="T15" fmla="*/ 3876 h 926"/>
                                <a:gd name="T16" fmla="+- 0 1380 1380"/>
                                <a:gd name="T17" fmla="*/ T16 w 4275"/>
                                <a:gd name="T18" fmla="+- 0 2950 2950"/>
                                <a:gd name="T19" fmla="*/ 2950 h 9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275" h="926">
                                  <a:moveTo>
                                    <a:pt x="0" y="0"/>
                                  </a:moveTo>
                                  <a:lnTo>
                                    <a:pt x="4275" y="0"/>
                                  </a:lnTo>
                                  <a:lnTo>
                                    <a:pt x="4275" y="926"/>
                                  </a:lnTo>
                                  <a:lnTo>
                                    <a:pt x="0" y="926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289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182880" y="882594"/>
                            <a:ext cx="2714625" cy="7150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2D6A7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B9B4138" w14:textId="77777777" w:rsidR="00446ADC" w:rsidRDefault="00446ADC" w:rsidP="006B4158">
                              <w:pPr>
                                <w:spacing w:after="0" w:line="240" w:lineRule="auto"/>
                                <w:jc w:val="center"/>
                                <w:rPr>
                                  <w:rFonts w:ascii="Calibri"/>
                                  <w:b/>
                                  <w:spacing w:val="-2"/>
                                  <w:sz w:val="10"/>
                                  <w:szCs w:val="10"/>
                                </w:rPr>
                              </w:pPr>
                            </w:p>
                            <w:p w14:paraId="21FB2342" w14:textId="77C715C6" w:rsidR="00446ADC" w:rsidRDefault="00446ADC" w:rsidP="006B4158">
                              <w:pPr>
                                <w:spacing w:after="0" w:line="240" w:lineRule="auto"/>
                                <w:jc w:val="center"/>
                                <w:rPr>
                                  <w:rFonts w:ascii="Calibri" w:eastAsia="Calibri" w:hAnsi="Calibri" w:cs="Calibri"/>
                                </w:rPr>
                              </w:pPr>
                              <w:r>
                                <w:rPr>
                                  <w:rFonts w:ascii="Calibri"/>
                                  <w:b/>
                                  <w:spacing w:val="-2"/>
                                </w:rPr>
                                <w:t>Role*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9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0831" y="1701579"/>
                            <a:ext cx="2711449" cy="2641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25AB774" w14:textId="77777777" w:rsidR="00446ADC" w:rsidRDefault="00446ADC" w:rsidP="006B4158">
                              <w:pPr>
                                <w:jc w:val="center"/>
                              </w:pPr>
                              <w:r>
                                <w:t>Skills/Resource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291" name="Group 40"/>
                        <wpg:cNvGrpSpPr>
                          <a:grpSpLocks/>
                        </wpg:cNvGrpSpPr>
                        <wpg:grpSpPr bwMode="auto">
                          <a:xfrm>
                            <a:off x="182880" y="0"/>
                            <a:ext cx="2714625" cy="800100"/>
                            <a:chOff x="1365" y="-5"/>
                            <a:chExt cx="4275" cy="1260"/>
                          </a:xfrm>
                          <a:solidFill>
                            <a:schemeClr val="bg2"/>
                          </a:solidFill>
                        </wpg:grpSpPr>
                        <wps:wsp>
                          <wps:cNvPr id="292" name="Freeform 41"/>
                          <wps:cNvSpPr>
                            <a:spLocks/>
                          </wps:cNvSpPr>
                          <wps:spPr bwMode="auto">
                            <a:xfrm>
                              <a:off x="1365" y="-5"/>
                              <a:ext cx="4275" cy="1260"/>
                            </a:xfrm>
                            <a:custGeom>
                              <a:avLst/>
                              <a:gdLst>
                                <a:gd name="T0" fmla="+- 0 1365 1365"/>
                                <a:gd name="T1" fmla="*/ T0 w 4275"/>
                                <a:gd name="T2" fmla="+- 0 -5 -5"/>
                                <a:gd name="T3" fmla="*/ -5 h 1260"/>
                                <a:gd name="T4" fmla="+- 0 5640 1365"/>
                                <a:gd name="T5" fmla="*/ T4 w 4275"/>
                                <a:gd name="T6" fmla="+- 0 -5 -5"/>
                                <a:gd name="T7" fmla="*/ -5 h 1260"/>
                                <a:gd name="T8" fmla="+- 0 5640 1365"/>
                                <a:gd name="T9" fmla="*/ T8 w 4275"/>
                                <a:gd name="T10" fmla="+- 0 1255 -5"/>
                                <a:gd name="T11" fmla="*/ 1255 h 1260"/>
                                <a:gd name="T12" fmla="+- 0 1365 1365"/>
                                <a:gd name="T13" fmla="*/ T12 w 4275"/>
                                <a:gd name="T14" fmla="+- 0 1255 -5"/>
                                <a:gd name="T15" fmla="*/ 1255 h 1260"/>
                                <a:gd name="T16" fmla="+- 0 1365 1365"/>
                                <a:gd name="T17" fmla="*/ T16 w 4275"/>
                                <a:gd name="T18" fmla="+- 0 -5 -5"/>
                                <a:gd name="T19" fmla="*/ -5 h 12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275" h="1260">
                                  <a:moveTo>
                                    <a:pt x="0" y="0"/>
                                  </a:moveTo>
                                  <a:lnTo>
                                    <a:pt x="4275" y="0"/>
                                  </a:lnTo>
                                  <a:lnTo>
                                    <a:pt x="4275" y="1260"/>
                                  </a:lnTo>
                                  <a:lnTo>
                                    <a:pt x="0" y="126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19050">
                              <a:solidFill>
                                <a:srgbClr val="2D6A7F"/>
                              </a:solidFill>
                              <a:round/>
                              <a:headEnd/>
                              <a:tailEnd/>
                            </a:ln>
                            <a:extLst/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29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4007" y="17515"/>
                            <a:ext cx="2711449" cy="2797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5FDE0A9" w14:textId="77777777" w:rsidR="00446ADC" w:rsidRPr="006B4158" w:rsidRDefault="00446ADC" w:rsidP="006B4158">
                              <w:pPr>
                                <w:jc w:val="center"/>
                                <w:rPr>
                                  <w:b/>
                                  <w:sz w:val="24"/>
                                </w:rPr>
                              </w:pPr>
                              <w:r w:rsidRPr="006B4158">
                                <w:rPr>
                                  <w:b/>
                                  <w:sz w:val="24"/>
                                </w:rPr>
                                <w:t>Name and Organiz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A6E1A0D" id="Group 93" o:spid="_x0000_s1047" style="position:absolute;margin-left:133.4pt;margin-top:3.5pt;width:243.75pt;height:192.6pt;z-index:251683840" coordsize="30956,244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">
                <v:shape id="Freeform 47" o:spid="_x0000_s1048" style="position:absolute;top:1033;width:30956;height:23432;visibility:visible;mso-wrap-style:square;v-text-anchor:top" coordsize="4875,3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" path="m,l4875,r,3690l,3690,,xe" fillcolor="#2d6a93" stroked="f">
                  <v:path arrowok="t" o:connecttype="custom" o:connectlocs="0,101600;3095625,101600;3095625,2444750;0,2444750;0,101600" o:connectangles="0,0,0,0,0"/>
                </v:shape>
                <v:group id="Group 38" o:spid="_x0000_s1049" style="position:absolute;left:1908;top:17015;width:27146;height:6596" coordorigin="1380,2950" coordsize="4275,9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WLY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">
                  <v:shape id="Freeform 39" o:spid="_x0000_s1050" style="position:absolute;left:1380;top:2950;width:4275;height:926;visibility:visible;mso-wrap-style:square;v-text-anchor:top" coordsize="4275,9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" path="m,l4275,r,926l,926,,xe" stroked="f">
                    <v:path arrowok="t" o:connecttype="custom" o:connectlocs="0,2950;4275,2950;4275,3876;0,3876;0,2950" o:connectangles="0,0,0,0,0"/>
                  </v:shape>
                </v:group>
                <v:shape id="Text Box 6" o:spid="_x0000_s1051" type="#_x0000_t202" style="position:absolute;left:1828;top:8825;width:27147;height:7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" strokecolor="#2d6a7f">
                  <v:textbox inset="0,0,0,0">
                    <w:txbxContent>
                      <w:p w14:paraId="2B9B4138" w14:textId="77777777" w:rsidR="00446ADC" w:rsidRDefault="00446ADC" w:rsidP="006B4158">
                        <w:pPr>
                          <w:spacing w:after="0" w:line="240" w:lineRule="auto"/>
                          <w:jc w:val="center"/>
                          <w:rPr>
                            <w:rFonts w:ascii="Calibri"/>
                            <w:b/>
                            <w:spacing w:val="-2"/>
                            <w:sz w:val="10"/>
                            <w:szCs w:val="10"/>
                          </w:rPr>
                        </w:pPr>
                      </w:p>
                      <w:p w14:paraId="21FB2342" w14:textId="77C715C6" w:rsidR="00446ADC" w:rsidRDefault="00446ADC" w:rsidP="006B4158">
                        <w:pPr>
                          <w:spacing w:after="0" w:line="240" w:lineRule="auto"/>
                          <w:jc w:val="center"/>
                          <w:rPr>
                            <w:rFonts w:ascii="Calibri" w:eastAsia="Calibri" w:hAnsi="Calibri" w:cs="Calibri"/>
                          </w:rPr>
                        </w:pPr>
                        <w:r>
                          <w:rPr>
                            <w:rFonts w:ascii="Calibri"/>
                            <w:b/>
                            <w:spacing w:val="-2"/>
                          </w:rPr>
                          <w:t>Role*</w:t>
                        </w:r>
                      </w:p>
                    </w:txbxContent>
                  </v:textbox>
                </v:shape>
                <v:shape id="_x0000_s1052" type="#_x0000_t202" style="position:absolute;left:1908;top:17015;width:27114;height:2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" filled="f" stroked="f">
                  <v:textbox>
                    <w:txbxContent>
                      <w:p w14:paraId="025AB774" w14:textId="77777777" w:rsidR="00446ADC" w:rsidRDefault="00446ADC" w:rsidP="006B4158">
                        <w:pPr>
                          <w:jc w:val="center"/>
                        </w:pPr>
                        <w:r>
                          <w:t>Skills/Resources</w:t>
                        </w:r>
                      </w:p>
                    </w:txbxContent>
                  </v:textbox>
                </v:shape>
                <v:group id="Group 40" o:spid="_x0000_s1053" style="position:absolute;left:1828;width:27147;height:8001" coordorigin="1365,-5" coordsize="4275,1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8s8xAAAANw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2kMzzPhCMjFAwAA//8DAFBLAQItABQABgAIAAAAIQDb4fbL7gAAAIUBAAATAAAAAAAAAAAA&#10;AAAAAAAAAABbQ29udGVudF9UeXBlc10ueG1sUEsBAi0AFAAGAAgAAAAhAFr0LFu/AAAAFQEAAAsA&#10;AAAAAAAAAAAAAAAAHwEAAF9yZWxzLy5yZWxzUEsBAi0AFAAGAAgAAAAhABenyzzEAAAA3AAAAA8A&#10;AAAAAAAAAAAAAAAABwIAAGRycy9kb3ducmV2LnhtbFBLBQYAAAAAAwADALcAAAD4AgAAAAA=&#10;">
                  <v:shape id="Freeform 41" o:spid="_x0000_s1054" style="position:absolute;left:1365;top:-5;width:4275;height:1260;visibility:visible;mso-wrap-style:square;v-text-anchor:top" coordsize="4275,1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" path="m,l4275,r,1260l,1260,,xe" filled="f" strokecolor="#2d6a7f" strokeweight="1.5pt">
                    <v:path arrowok="t" o:connecttype="custom" o:connectlocs="0,-5;4275,-5;4275,1255;0,1255;0,-5" o:connectangles="0,0,0,0,0"/>
                  </v:shape>
                </v:group>
                <v:shape id="_x0000_s1055" type="#_x0000_t202" style="position:absolute;left:1940;top:175;width:27114;height:2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" filled="f" stroked="f">
                  <v:textbox>
                    <w:txbxContent>
                      <w:p w14:paraId="45FDE0A9" w14:textId="77777777" w:rsidR="00446ADC" w:rsidRPr="006B4158" w:rsidRDefault="00446ADC" w:rsidP="006B4158">
                        <w:pPr>
                          <w:jc w:val="center"/>
                          <w:rPr>
                            <w:b/>
                            <w:sz w:val="24"/>
                          </w:rPr>
                        </w:pPr>
                        <w:r w:rsidRPr="006B4158">
                          <w:rPr>
                            <w:b/>
                            <w:sz w:val="24"/>
                          </w:rPr>
                          <w:t>Name and Organizatio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D0696F8" w14:textId="63A5DF24" w:rsidR="00826500" w:rsidRPr="006B4158" w:rsidRDefault="00826500" w:rsidP="00826500">
      <w:pPr>
        <w:widowControl w:val="0"/>
        <w:spacing w:after="0" w:line="240" w:lineRule="auto"/>
        <w:rPr>
          <w:rFonts w:asciiTheme="majorHAnsi" w:eastAsia="Calibri" w:hAnsiTheme="majorHAnsi" w:cs="Calibri"/>
          <w:sz w:val="20"/>
          <w:szCs w:val="20"/>
        </w:rPr>
      </w:pPr>
    </w:p>
    <w:p w14:paraId="30DA8B86" w14:textId="4EDB593F" w:rsidR="00826500" w:rsidRPr="006B4158" w:rsidRDefault="00826500" w:rsidP="00826500">
      <w:pPr>
        <w:widowControl w:val="0"/>
        <w:spacing w:after="0" w:line="240" w:lineRule="auto"/>
        <w:rPr>
          <w:rFonts w:asciiTheme="majorHAnsi" w:eastAsia="Calibri" w:hAnsiTheme="majorHAnsi" w:cs="Calibri"/>
          <w:sz w:val="20"/>
          <w:szCs w:val="20"/>
        </w:rPr>
      </w:pPr>
    </w:p>
    <w:p w14:paraId="42DAD667" w14:textId="59C4D76B" w:rsidR="00826500" w:rsidRPr="006B4158" w:rsidRDefault="00826500" w:rsidP="006B4158">
      <w:pPr>
        <w:widowControl w:val="0"/>
        <w:tabs>
          <w:tab w:val="left" w:pos="6627"/>
        </w:tabs>
        <w:spacing w:before="193" w:after="0" w:line="240" w:lineRule="auto"/>
        <w:ind w:left="1408"/>
        <w:rPr>
          <w:rFonts w:asciiTheme="majorHAnsi" w:eastAsia="Calibri" w:hAnsiTheme="majorHAnsi" w:cs="Calibri"/>
          <w:b/>
          <w:bCs/>
          <w:sz w:val="20"/>
          <w:szCs w:val="20"/>
        </w:rPr>
      </w:pPr>
      <w:r w:rsidRPr="006B4158">
        <w:rPr>
          <w:rFonts w:asciiTheme="majorHAnsi" w:eastAsia="Calibri" w:hAnsiTheme="majorHAnsi" w:cs="Times New Roman"/>
          <w:b/>
          <w:bCs/>
          <w:spacing w:val="-2"/>
          <w:sz w:val="24"/>
          <w:szCs w:val="24"/>
        </w:rPr>
        <w:tab/>
      </w:r>
    </w:p>
    <w:p w14:paraId="6060011C" w14:textId="77777777" w:rsidR="00826500" w:rsidRPr="006B4158" w:rsidRDefault="00826500" w:rsidP="00826500">
      <w:pPr>
        <w:widowControl w:val="0"/>
        <w:spacing w:after="0" w:line="240" w:lineRule="auto"/>
        <w:rPr>
          <w:rFonts w:asciiTheme="majorHAnsi" w:eastAsia="Calibri" w:hAnsiTheme="majorHAnsi" w:cs="Calibri"/>
          <w:b/>
          <w:bCs/>
          <w:sz w:val="20"/>
          <w:szCs w:val="20"/>
        </w:rPr>
      </w:pPr>
    </w:p>
    <w:p w14:paraId="5E178B40" w14:textId="77777777" w:rsidR="00826500" w:rsidRPr="006B4158" w:rsidRDefault="00826500" w:rsidP="00826500">
      <w:pPr>
        <w:widowControl w:val="0"/>
        <w:spacing w:after="0" w:line="240" w:lineRule="auto"/>
        <w:rPr>
          <w:rFonts w:asciiTheme="majorHAnsi" w:eastAsia="Calibri" w:hAnsiTheme="majorHAnsi" w:cs="Calibri"/>
          <w:b/>
          <w:bCs/>
          <w:sz w:val="20"/>
          <w:szCs w:val="20"/>
        </w:rPr>
      </w:pPr>
    </w:p>
    <w:p w14:paraId="48460EA9" w14:textId="77777777" w:rsidR="00826500" w:rsidRPr="006B4158" w:rsidRDefault="00826500" w:rsidP="00826500">
      <w:pPr>
        <w:widowControl w:val="0"/>
        <w:spacing w:before="9" w:after="0" w:line="240" w:lineRule="auto"/>
        <w:rPr>
          <w:rFonts w:asciiTheme="majorHAnsi" w:eastAsia="Calibri" w:hAnsiTheme="majorHAnsi" w:cs="Calibri"/>
          <w:b/>
          <w:bCs/>
          <w:sz w:val="28"/>
          <w:szCs w:val="28"/>
        </w:rPr>
      </w:pPr>
    </w:p>
    <w:p w14:paraId="42AD3F43" w14:textId="5BE69C7C" w:rsidR="00826500" w:rsidRPr="006B4158" w:rsidRDefault="00A32AA8" w:rsidP="00826500">
      <w:pPr>
        <w:widowControl w:val="0"/>
        <w:tabs>
          <w:tab w:val="left" w:pos="5695"/>
        </w:tabs>
        <w:spacing w:after="0" w:line="200" w:lineRule="atLeast"/>
        <w:ind w:left="445"/>
        <w:rPr>
          <w:rFonts w:asciiTheme="majorHAnsi" w:eastAsia="Calibri" w:hAnsiTheme="majorHAnsi" w:cs="Calibri"/>
          <w:sz w:val="20"/>
          <w:szCs w:val="20"/>
        </w:rPr>
      </w:pPr>
      <w:r>
        <w:rPr>
          <w:rFonts w:asciiTheme="majorHAnsi" w:eastAsia="Calibri" w:hAnsiTheme="majorHAnsi" w:cs="Times New Roman"/>
          <w:noProof/>
          <w:sz w:val="20"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058CDE36" wp14:editId="1F97FABE">
                <wp:simplePos x="0" y="0"/>
                <wp:positionH relativeFrom="column">
                  <wp:posOffset>294557</wp:posOffset>
                </wp:positionH>
                <wp:positionV relativeFrom="paragraph">
                  <wp:posOffset>629616</wp:posOffset>
                </wp:positionV>
                <wp:extent cx="2714625" cy="588010"/>
                <wp:effectExtent l="0" t="0" r="9525" b="2540"/>
                <wp:wrapNone/>
                <wp:docPr id="59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14625" cy="588010"/>
                          <a:chOff x="1380" y="10754"/>
                          <a:chExt cx="4275" cy="926"/>
                        </a:xfrm>
                      </wpg:grpSpPr>
                      <wps:wsp>
                        <wps:cNvPr id="60" name="Freeform 15"/>
                        <wps:cNvSpPr>
                          <a:spLocks/>
                        </wps:cNvSpPr>
                        <wps:spPr bwMode="auto">
                          <a:xfrm>
                            <a:off x="1380" y="10754"/>
                            <a:ext cx="4275" cy="926"/>
                          </a:xfrm>
                          <a:custGeom>
                            <a:avLst/>
                            <a:gdLst>
                              <a:gd name="T0" fmla="+- 0 1380 1380"/>
                              <a:gd name="T1" fmla="*/ T0 w 4275"/>
                              <a:gd name="T2" fmla="+- 0 10754 10754"/>
                              <a:gd name="T3" fmla="*/ 10754 h 926"/>
                              <a:gd name="T4" fmla="+- 0 5655 1380"/>
                              <a:gd name="T5" fmla="*/ T4 w 4275"/>
                              <a:gd name="T6" fmla="+- 0 10754 10754"/>
                              <a:gd name="T7" fmla="*/ 10754 h 926"/>
                              <a:gd name="T8" fmla="+- 0 5655 1380"/>
                              <a:gd name="T9" fmla="*/ T8 w 4275"/>
                              <a:gd name="T10" fmla="+- 0 11680 10754"/>
                              <a:gd name="T11" fmla="*/ 11680 h 926"/>
                              <a:gd name="T12" fmla="+- 0 1380 1380"/>
                              <a:gd name="T13" fmla="*/ T12 w 4275"/>
                              <a:gd name="T14" fmla="+- 0 11680 10754"/>
                              <a:gd name="T15" fmla="*/ 11680 h 926"/>
                              <a:gd name="T16" fmla="+- 0 1380 1380"/>
                              <a:gd name="T17" fmla="*/ T16 w 4275"/>
                              <a:gd name="T18" fmla="+- 0 10754 10754"/>
                              <a:gd name="T19" fmla="*/ 10754 h 9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4275" h="926">
                                <a:moveTo>
                                  <a:pt x="0" y="0"/>
                                </a:moveTo>
                                <a:lnTo>
                                  <a:pt x="4275" y="0"/>
                                </a:lnTo>
                                <a:lnTo>
                                  <a:pt x="4275" y="926"/>
                                </a:lnTo>
                                <a:lnTo>
                                  <a:pt x="0" y="92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BF55354" id="Group 14" o:spid="_x0000_s1026" style="position:absolute;margin-left:23.2pt;margin-top:49.6pt;width:213.75pt;height:46.3pt;z-index:-251652096" coordorigin="1380,10754" coordsize="4275,9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">
                <v:shape id="Freeform 15" o:spid="_x0000_s1027" style="position:absolute;left:1380;top:10754;width:4275;height:926;visibility:visible;mso-wrap-style:square;v-text-anchor:top" coordsize="4275,9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" path="m,l4275,r,926l,926,,xe" stroked="f">
                  <v:path arrowok="t" o:connecttype="custom" o:connectlocs="0,10754;4275,10754;4275,11680;0,11680;0,10754" o:connectangles="0,0,0,0,0"/>
                </v:shape>
              </v:group>
            </w:pict>
          </mc:Fallback>
        </mc:AlternateContent>
      </w:r>
      <w:r w:rsidR="00826500" w:rsidRPr="006B4158">
        <w:rPr>
          <w:rFonts w:asciiTheme="majorHAnsi" w:eastAsia="Calibri" w:hAnsiTheme="majorHAnsi" w:cs="Times New Roman"/>
          <w:sz w:val="20"/>
        </w:rPr>
        <w:tab/>
      </w:r>
    </w:p>
    <w:p w14:paraId="0B60CD54" w14:textId="77777777" w:rsidR="00826500" w:rsidRPr="006B4158" w:rsidRDefault="00826500" w:rsidP="00826500">
      <w:pPr>
        <w:widowControl w:val="0"/>
        <w:spacing w:after="0" w:line="240" w:lineRule="auto"/>
        <w:rPr>
          <w:rFonts w:asciiTheme="majorHAnsi" w:eastAsia="Calibri" w:hAnsiTheme="majorHAnsi" w:cs="Calibri"/>
          <w:b/>
          <w:bCs/>
          <w:sz w:val="11"/>
          <w:szCs w:val="11"/>
        </w:rPr>
      </w:pPr>
    </w:p>
    <w:p w14:paraId="1BB1B6C8" w14:textId="6F8BACB8" w:rsidR="00826500" w:rsidRPr="006B4158" w:rsidRDefault="00826500" w:rsidP="00826500">
      <w:pPr>
        <w:widowControl w:val="0"/>
        <w:tabs>
          <w:tab w:val="left" w:pos="7129"/>
        </w:tabs>
        <w:spacing w:before="58" w:after="0" w:line="240" w:lineRule="auto"/>
        <w:ind w:left="1878"/>
        <w:rPr>
          <w:rFonts w:asciiTheme="majorHAnsi" w:eastAsia="Calibri" w:hAnsiTheme="majorHAnsi" w:cs="Calibri"/>
        </w:rPr>
      </w:pPr>
      <w:r w:rsidRPr="006B4158">
        <w:rPr>
          <w:rFonts w:asciiTheme="majorHAnsi" w:eastAsia="Calibri" w:hAnsiTheme="majorHAnsi" w:cs="Times New Roman"/>
          <w:spacing w:val="-1"/>
        </w:rPr>
        <w:tab/>
      </w:r>
    </w:p>
    <w:p w14:paraId="0BBDD107" w14:textId="77777777" w:rsidR="00826500" w:rsidRPr="006B4158" w:rsidRDefault="00826500" w:rsidP="00826500">
      <w:pPr>
        <w:widowControl w:val="0"/>
        <w:spacing w:after="0" w:line="240" w:lineRule="auto"/>
        <w:rPr>
          <w:rFonts w:asciiTheme="majorHAnsi" w:eastAsia="Calibri" w:hAnsiTheme="majorHAnsi" w:cs="Calibri"/>
          <w:sz w:val="20"/>
          <w:szCs w:val="20"/>
        </w:rPr>
      </w:pPr>
    </w:p>
    <w:p w14:paraId="0C08C021" w14:textId="77777777" w:rsidR="00826500" w:rsidRPr="006B4158" w:rsidRDefault="00826500" w:rsidP="00826500">
      <w:pPr>
        <w:widowControl w:val="0"/>
        <w:spacing w:after="0" w:line="240" w:lineRule="auto"/>
        <w:rPr>
          <w:rFonts w:asciiTheme="majorHAnsi" w:eastAsia="Calibri" w:hAnsiTheme="majorHAnsi" w:cs="Calibri"/>
          <w:sz w:val="20"/>
          <w:szCs w:val="20"/>
        </w:rPr>
      </w:pPr>
    </w:p>
    <w:p w14:paraId="46BF6983" w14:textId="6157E7B8" w:rsidR="00826500" w:rsidRPr="006B4158" w:rsidRDefault="00826500" w:rsidP="00826500">
      <w:pPr>
        <w:widowControl w:val="0"/>
        <w:spacing w:before="8" w:after="0" w:line="240" w:lineRule="auto"/>
        <w:rPr>
          <w:rFonts w:asciiTheme="majorHAnsi" w:eastAsia="Calibri" w:hAnsiTheme="majorHAnsi" w:cs="Calibri"/>
          <w:sz w:val="17"/>
          <w:szCs w:val="17"/>
        </w:rPr>
      </w:pPr>
    </w:p>
    <w:p w14:paraId="409A2932" w14:textId="4D8C31A7" w:rsidR="002D700C" w:rsidRDefault="002D700C" w:rsidP="00826500">
      <w:pPr>
        <w:widowControl w:val="0"/>
        <w:spacing w:before="25" w:after="0" w:line="307" w:lineRule="exact"/>
        <w:ind w:right="142"/>
        <w:jc w:val="center"/>
        <w:rPr>
          <w:rFonts w:asciiTheme="majorHAnsi" w:eastAsia="Calibri" w:hAnsiTheme="majorHAnsi" w:cs="Times New Roman"/>
          <w:color w:val="804000"/>
          <w:w w:val="90"/>
          <w:sz w:val="24"/>
        </w:rPr>
      </w:pPr>
    </w:p>
    <w:p w14:paraId="752B3DE6" w14:textId="1FDD9369" w:rsidR="002D700C" w:rsidRDefault="00FE2567" w:rsidP="00826500">
      <w:pPr>
        <w:widowControl w:val="0"/>
        <w:spacing w:before="25" w:after="0" w:line="307" w:lineRule="exact"/>
        <w:ind w:right="142"/>
        <w:jc w:val="center"/>
        <w:rPr>
          <w:rFonts w:asciiTheme="majorHAnsi" w:eastAsia="Calibri" w:hAnsiTheme="majorHAnsi" w:cs="Times New Roman"/>
          <w:color w:val="804000"/>
          <w:w w:val="90"/>
          <w:sz w:val="24"/>
        </w:rPr>
      </w:pPr>
      <w:r>
        <w:rPr>
          <w:rFonts w:asciiTheme="majorHAnsi" w:eastAsia="Calibri" w:hAnsiTheme="majorHAnsi" w:cs="Times New Roman"/>
          <w:b/>
          <w:bCs/>
          <w:noProof/>
          <w:spacing w:val="-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32CD0107" wp14:editId="5B6A5094">
                <wp:simplePos x="0" y="0"/>
                <wp:positionH relativeFrom="column">
                  <wp:posOffset>3431540</wp:posOffset>
                </wp:positionH>
                <wp:positionV relativeFrom="paragraph">
                  <wp:posOffset>165100</wp:posOffset>
                </wp:positionV>
                <wp:extent cx="3095625" cy="2446020"/>
                <wp:effectExtent l="0" t="0" r="9525" b="0"/>
                <wp:wrapNone/>
                <wp:docPr id="303" name="Group 3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95625" cy="2446020"/>
                          <a:chOff x="0" y="0"/>
                          <a:chExt cx="3095625" cy="2446516"/>
                        </a:xfrm>
                      </wpg:grpSpPr>
                      <wps:wsp>
                        <wps:cNvPr id="304" name="Freeform 47"/>
                        <wps:cNvSpPr>
                          <a:spLocks/>
                        </wps:cNvSpPr>
                        <wps:spPr bwMode="auto">
                          <a:xfrm>
                            <a:off x="0" y="103366"/>
                            <a:ext cx="3095625" cy="2343150"/>
                          </a:xfrm>
                          <a:custGeom>
                            <a:avLst/>
                            <a:gdLst>
                              <a:gd name="T0" fmla="+- 0 1080 1080"/>
                              <a:gd name="T1" fmla="*/ T0 w 4875"/>
                              <a:gd name="T2" fmla="+- 0 160 160"/>
                              <a:gd name="T3" fmla="*/ 160 h 3690"/>
                              <a:gd name="T4" fmla="+- 0 5955 1080"/>
                              <a:gd name="T5" fmla="*/ T4 w 4875"/>
                              <a:gd name="T6" fmla="+- 0 160 160"/>
                              <a:gd name="T7" fmla="*/ 160 h 3690"/>
                              <a:gd name="T8" fmla="+- 0 5955 1080"/>
                              <a:gd name="T9" fmla="*/ T8 w 4875"/>
                              <a:gd name="T10" fmla="+- 0 3850 160"/>
                              <a:gd name="T11" fmla="*/ 3850 h 3690"/>
                              <a:gd name="T12" fmla="+- 0 1080 1080"/>
                              <a:gd name="T13" fmla="*/ T12 w 4875"/>
                              <a:gd name="T14" fmla="+- 0 3850 160"/>
                              <a:gd name="T15" fmla="*/ 3850 h 3690"/>
                              <a:gd name="T16" fmla="+- 0 1080 1080"/>
                              <a:gd name="T17" fmla="*/ T16 w 4875"/>
                              <a:gd name="T18" fmla="+- 0 160 160"/>
                              <a:gd name="T19" fmla="*/ 160 h 36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4875" h="3690">
                                <a:moveTo>
                                  <a:pt x="0" y="0"/>
                                </a:moveTo>
                                <a:lnTo>
                                  <a:pt x="4875" y="0"/>
                                </a:lnTo>
                                <a:lnTo>
                                  <a:pt x="4875" y="3690"/>
                                </a:lnTo>
                                <a:lnTo>
                                  <a:pt x="0" y="36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6A9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305" name="Group 38"/>
                        <wpg:cNvGrpSpPr>
                          <a:grpSpLocks/>
                        </wpg:cNvGrpSpPr>
                        <wpg:grpSpPr bwMode="auto">
                          <a:xfrm>
                            <a:off x="190831" y="1701579"/>
                            <a:ext cx="2714625" cy="659572"/>
                            <a:chOff x="1380" y="2950"/>
                            <a:chExt cx="4275" cy="926"/>
                          </a:xfrm>
                        </wpg:grpSpPr>
                        <wps:wsp>
                          <wps:cNvPr id="306" name="Freeform 39"/>
                          <wps:cNvSpPr>
                            <a:spLocks/>
                          </wps:cNvSpPr>
                          <wps:spPr bwMode="auto">
                            <a:xfrm>
                              <a:off x="1380" y="2950"/>
                              <a:ext cx="4275" cy="926"/>
                            </a:xfrm>
                            <a:custGeom>
                              <a:avLst/>
                              <a:gdLst>
                                <a:gd name="T0" fmla="+- 0 1380 1380"/>
                                <a:gd name="T1" fmla="*/ T0 w 4275"/>
                                <a:gd name="T2" fmla="+- 0 2950 2950"/>
                                <a:gd name="T3" fmla="*/ 2950 h 926"/>
                                <a:gd name="T4" fmla="+- 0 5655 1380"/>
                                <a:gd name="T5" fmla="*/ T4 w 4275"/>
                                <a:gd name="T6" fmla="+- 0 2950 2950"/>
                                <a:gd name="T7" fmla="*/ 2950 h 926"/>
                                <a:gd name="T8" fmla="+- 0 5655 1380"/>
                                <a:gd name="T9" fmla="*/ T8 w 4275"/>
                                <a:gd name="T10" fmla="+- 0 3876 2950"/>
                                <a:gd name="T11" fmla="*/ 3876 h 926"/>
                                <a:gd name="T12" fmla="+- 0 1380 1380"/>
                                <a:gd name="T13" fmla="*/ T12 w 4275"/>
                                <a:gd name="T14" fmla="+- 0 3876 2950"/>
                                <a:gd name="T15" fmla="*/ 3876 h 926"/>
                                <a:gd name="T16" fmla="+- 0 1380 1380"/>
                                <a:gd name="T17" fmla="*/ T16 w 4275"/>
                                <a:gd name="T18" fmla="+- 0 2950 2950"/>
                                <a:gd name="T19" fmla="*/ 2950 h 9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275" h="926">
                                  <a:moveTo>
                                    <a:pt x="0" y="0"/>
                                  </a:moveTo>
                                  <a:lnTo>
                                    <a:pt x="4275" y="0"/>
                                  </a:lnTo>
                                  <a:lnTo>
                                    <a:pt x="4275" y="926"/>
                                  </a:lnTo>
                                  <a:lnTo>
                                    <a:pt x="0" y="926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308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182880" y="882594"/>
                            <a:ext cx="2714625" cy="7150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2D6A7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DA94F37" w14:textId="77777777" w:rsidR="00446ADC" w:rsidRDefault="00446ADC" w:rsidP="00A91F12">
                              <w:pPr>
                                <w:spacing w:after="0" w:line="240" w:lineRule="auto"/>
                                <w:jc w:val="center"/>
                                <w:rPr>
                                  <w:rFonts w:ascii="Calibri"/>
                                  <w:b/>
                                  <w:spacing w:val="-2"/>
                                  <w:sz w:val="10"/>
                                  <w:szCs w:val="10"/>
                                </w:rPr>
                              </w:pPr>
                            </w:p>
                            <w:p w14:paraId="12CC4DC0" w14:textId="07D190B6" w:rsidR="00446ADC" w:rsidRDefault="00446ADC" w:rsidP="00A91F12">
                              <w:pPr>
                                <w:spacing w:after="0" w:line="240" w:lineRule="auto"/>
                                <w:jc w:val="center"/>
                                <w:rPr>
                                  <w:rFonts w:ascii="Calibri" w:eastAsia="Calibri" w:hAnsi="Calibri" w:cs="Calibri"/>
                                </w:rPr>
                              </w:pPr>
                              <w:r>
                                <w:rPr>
                                  <w:rFonts w:ascii="Calibri"/>
                                  <w:b/>
                                  <w:spacing w:val="-2"/>
                                </w:rPr>
                                <w:t>Role*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0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4007" y="1704175"/>
                            <a:ext cx="2711449" cy="2641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EF0039E" w14:textId="77777777" w:rsidR="00446ADC" w:rsidRDefault="00446ADC" w:rsidP="00A91F12">
                              <w:pPr>
                                <w:jc w:val="center"/>
                              </w:pPr>
                              <w:r>
                                <w:t>Skills/Resource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310" name="Group 40"/>
                        <wpg:cNvGrpSpPr>
                          <a:grpSpLocks/>
                        </wpg:cNvGrpSpPr>
                        <wpg:grpSpPr bwMode="auto">
                          <a:xfrm>
                            <a:off x="182880" y="0"/>
                            <a:ext cx="2714625" cy="800100"/>
                            <a:chOff x="1365" y="-5"/>
                            <a:chExt cx="4275" cy="1260"/>
                          </a:xfrm>
                          <a:solidFill>
                            <a:schemeClr val="bg2"/>
                          </a:solidFill>
                        </wpg:grpSpPr>
                        <wps:wsp>
                          <wps:cNvPr id="311" name="Freeform 41"/>
                          <wps:cNvSpPr>
                            <a:spLocks/>
                          </wps:cNvSpPr>
                          <wps:spPr bwMode="auto">
                            <a:xfrm>
                              <a:off x="1365" y="-5"/>
                              <a:ext cx="4275" cy="1260"/>
                            </a:xfrm>
                            <a:custGeom>
                              <a:avLst/>
                              <a:gdLst>
                                <a:gd name="T0" fmla="+- 0 1365 1365"/>
                                <a:gd name="T1" fmla="*/ T0 w 4275"/>
                                <a:gd name="T2" fmla="+- 0 -5 -5"/>
                                <a:gd name="T3" fmla="*/ -5 h 1260"/>
                                <a:gd name="T4" fmla="+- 0 5640 1365"/>
                                <a:gd name="T5" fmla="*/ T4 w 4275"/>
                                <a:gd name="T6" fmla="+- 0 -5 -5"/>
                                <a:gd name="T7" fmla="*/ -5 h 1260"/>
                                <a:gd name="T8" fmla="+- 0 5640 1365"/>
                                <a:gd name="T9" fmla="*/ T8 w 4275"/>
                                <a:gd name="T10" fmla="+- 0 1255 -5"/>
                                <a:gd name="T11" fmla="*/ 1255 h 1260"/>
                                <a:gd name="T12" fmla="+- 0 1365 1365"/>
                                <a:gd name="T13" fmla="*/ T12 w 4275"/>
                                <a:gd name="T14" fmla="+- 0 1255 -5"/>
                                <a:gd name="T15" fmla="*/ 1255 h 1260"/>
                                <a:gd name="T16" fmla="+- 0 1365 1365"/>
                                <a:gd name="T17" fmla="*/ T16 w 4275"/>
                                <a:gd name="T18" fmla="+- 0 -5 -5"/>
                                <a:gd name="T19" fmla="*/ -5 h 12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275" h="1260">
                                  <a:moveTo>
                                    <a:pt x="0" y="0"/>
                                  </a:moveTo>
                                  <a:lnTo>
                                    <a:pt x="4275" y="0"/>
                                  </a:lnTo>
                                  <a:lnTo>
                                    <a:pt x="4275" y="1260"/>
                                  </a:lnTo>
                                  <a:lnTo>
                                    <a:pt x="0" y="126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19050">
                              <a:solidFill>
                                <a:srgbClr val="2D6A7F"/>
                              </a:solidFill>
                              <a:round/>
                              <a:headEnd/>
                              <a:tailEnd/>
                            </a:ln>
                            <a:extLst/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31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4007" y="9893"/>
                            <a:ext cx="2711449" cy="3025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C116737" w14:textId="77777777" w:rsidR="00446ADC" w:rsidRPr="00A91F12" w:rsidRDefault="00446ADC" w:rsidP="00A91F12">
                              <w:pPr>
                                <w:jc w:val="center"/>
                                <w:rPr>
                                  <w:b/>
                                  <w:sz w:val="24"/>
                                </w:rPr>
                              </w:pPr>
                              <w:r w:rsidRPr="00A91F12">
                                <w:rPr>
                                  <w:b/>
                                  <w:sz w:val="24"/>
                                </w:rPr>
                                <w:t>Name and Organiz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2CD0107" id="Group 303" o:spid="_x0000_s1056" style="position:absolute;left:0;text-align:left;margin-left:270.2pt;margin-top:13pt;width:243.75pt;height:192.6pt;z-index:251687936" coordsize="30956,244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">
                <v:shape id="Freeform 47" o:spid="_x0000_s1057" style="position:absolute;top:1033;width:30956;height:23432;visibility:visible;mso-wrap-style:square;v-text-anchor:top" coordsize="4875,3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" path="m,l4875,r,3690l,3690,,xe" fillcolor="#2d6a93" stroked="f">
                  <v:path arrowok="t" o:connecttype="custom" o:connectlocs="0,101600;3095625,101600;3095625,2444750;0,2444750;0,101600" o:connectangles="0,0,0,0,0"/>
                </v:shape>
                <v:group id="Group 38" o:spid="_x0000_s1058" style="position:absolute;left:1908;top:17015;width:27146;height:6596" coordorigin="1380,2950" coordsize="4275,9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">
                  <v:shape id="Freeform 39" o:spid="_x0000_s1059" style="position:absolute;left:1380;top:2950;width:4275;height:926;visibility:visible;mso-wrap-style:square;v-text-anchor:top" coordsize="4275,9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" path="m,l4275,r,926l,926,,xe" stroked="f">
                    <v:path arrowok="t" o:connecttype="custom" o:connectlocs="0,2950;4275,2950;4275,3876;0,3876;0,2950" o:connectangles="0,0,0,0,0"/>
                  </v:shape>
                </v:group>
                <v:shape id="Text Box 6" o:spid="_x0000_s1060" type="#_x0000_t202" style="position:absolute;left:1828;top:8825;width:27147;height:7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" strokecolor="#2d6a7f">
                  <v:textbox inset="0,0,0,0">
                    <w:txbxContent>
                      <w:p w14:paraId="0DA94F37" w14:textId="77777777" w:rsidR="00446ADC" w:rsidRDefault="00446ADC" w:rsidP="00A91F12">
                        <w:pPr>
                          <w:spacing w:after="0" w:line="240" w:lineRule="auto"/>
                          <w:jc w:val="center"/>
                          <w:rPr>
                            <w:rFonts w:ascii="Calibri"/>
                            <w:b/>
                            <w:spacing w:val="-2"/>
                            <w:sz w:val="10"/>
                            <w:szCs w:val="10"/>
                          </w:rPr>
                        </w:pPr>
                      </w:p>
                      <w:p w14:paraId="12CC4DC0" w14:textId="07D190B6" w:rsidR="00446ADC" w:rsidRDefault="00446ADC" w:rsidP="00A91F12">
                        <w:pPr>
                          <w:spacing w:after="0" w:line="240" w:lineRule="auto"/>
                          <w:jc w:val="center"/>
                          <w:rPr>
                            <w:rFonts w:ascii="Calibri" w:eastAsia="Calibri" w:hAnsi="Calibri" w:cs="Calibri"/>
                          </w:rPr>
                        </w:pPr>
                        <w:r>
                          <w:rPr>
                            <w:rFonts w:ascii="Calibri"/>
                            <w:b/>
                            <w:spacing w:val="-2"/>
                          </w:rPr>
                          <w:t>Role*</w:t>
                        </w:r>
                      </w:p>
                    </w:txbxContent>
                  </v:textbox>
                </v:shape>
                <v:shape id="_x0000_s1061" type="#_x0000_t202" style="position:absolute;left:1940;top:17041;width:27114;height:2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" filled="f" stroked="f">
                  <v:textbox>
                    <w:txbxContent>
                      <w:p w14:paraId="2EF0039E" w14:textId="77777777" w:rsidR="00446ADC" w:rsidRDefault="00446ADC" w:rsidP="00A91F12">
                        <w:pPr>
                          <w:jc w:val="center"/>
                        </w:pPr>
                        <w:r>
                          <w:t>Skills/Resources</w:t>
                        </w:r>
                      </w:p>
                    </w:txbxContent>
                  </v:textbox>
                </v:shape>
                <v:group id="Group 40" o:spid="_x0000_s1062" style="position:absolute;left:1828;width:27147;height:8001" coordorigin="1365,-5" coordsize="4275,1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">
                  <v:shape id="Freeform 41" o:spid="_x0000_s1063" style="position:absolute;left:1365;top:-5;width:4275;height:1260;visibility:visible;mso-wrap-style:square;v-text-anchor:top" coordsize="4275,1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" path="m,l4275,r,1260l,1260,,xe" filled="f" strokecolor="#2d6a7f" strokeweight="1.5pt">
                    <v:path arrowok="t" o:connecttype="custom" o:connectlocs="0,-5;4275,-5;4275,1255;0,1255;0,-5" o:connectangles="0,0,0,0,0"/>
                  </v:shape>
                </v:group>
                <v:shape id="_x0000_s1064" type="#_x0000_t202" style="position:absolute;left:1940;top:98;width:27114;height:30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" filled="f" stroked="f">
                  <v:textbox>
                    <w:txbxContent>
                      <w:p w14:paraId="2C116737" w14:textId="77777777" w:rsidR="00446ADC" w:rsidRPr="00A91F12" w:rsidRDefault="00446ADC" w:rsidP="00A91F12">
                        <w:pPr>
                          <w:jc w:val="center"/>
                          <w:rPr>
                            <w:b/>
                            <w:sz w:val="24"/>
                          </w:rPr>
                        </w:pPr>
                        <w:r w:rsidRPr="00A91F12">
                          <w:rPr>
                            <w:b/>
                            <w:sz w:val="24"/>
                          </w:rPr>
                          <w:t>Name and Organizatio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Theme="majorHAnsi" w:eastAsia="Calibri" w:hAnsiTheme="majorHAnsi" w:cs="Times New Roman"/>
          <w:b/>
          <w:bCs/>
          <w:noProof/>
          <w:spacing w:val="-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1B6C6255" wp14:editId="126CE6CF">
                <wp:simplePos x="0" y="0"/>
                <wp:positionH relativeFrom="column">
                  <wp:posOffset>101600</wp:posOffset>
                </wp:positionH>
                <wp:positionV relativeFrom="paragraph">
                  <wp:posOffset>157480</wp:posOffset>
                </wp:positionV>
                <wp:extent cx="3095625" cy="2446020"/>
                <wp:effectExtent l="0" t="0" r="9525" b="0"/>
                <wp:wrapNone/>
                <wp:docPr id="294" name="Group 2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95625" cy="2446020"/>
                          <a:chOff x="-23853" y="0"/>
                          <a:chExt cx="3095625" cy="2446516"/>
                        </a:xfrm>
                      </wpg:grpSpPr>
                      <wps:wsp>
                        <wps:cNvPr id="295" name="Freeform 47"/>
                        <wps:cNvSpPr>
                          <a:spLocks/>
                        </wps:cNvSpPr>
                        <wps:spPr bwMode="auto">
                          <a:xfrm>
                            <a:off x="-23853" y="103366"/>
                            <a:ext cx="3095625" cy="2343150"/>
                          </a:xfrm>
                          <a:custGeom>
                            <a:avLst/>
                            <a:gdLst>
                              <a:gd name="T0" fmla="+- 0 1080 1080"/>
                              <a:gd name="T1" fmla="*/ T0 w 4875"/>
                              <a:gd name="T2" fmla="+- 0 160 160"/>
                              <a:gd name="T3" fmla="*/ 160 h 3690"/>
                              <a:gd name="T4" fmla="+- 0 5955 1080"/>
                              <a:gd name="T5" fmla="*/ T4 w 4875"/>
                              <a:gd name="T6" fmla="+- 0 160 160"/>
                              <a:gd name="T7" fmla="*/ 160 h 3690"/>
                              <a:gd name="T8" fmla="+- 0 5955 1080"/>
                              <a:gd name="T9" fmla="*/ T8 w 4875"/>
                              <a:gd name="T10" fmla="+- 0 3850 160"/>
                              <a:gd name="T11" fmla="*/ 3850 h 3690"/>
                              <a:gd name="T12" fmla="+- 0 1080 1080"/>
                              <a:gd name="T13" fmla="*/ T12 w 4875"/>
                              <a:gd name="T14" fmla="+- 0 3850 160"/>
                              <a:gd name="T15" fmla="*/ 3850 h 3690"/>
                              <a:gd name="T16" fmla="+- 0 1080 1080"/>
                              <a:gd name="T17" fmla="*/ T16 w 4875"/>
                              <a:gd name="T18" fmla="+- 0 160 160"/>
                              <a:gd name="T19" fmla="*/ 160 h 36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4875" h="3690">
                                <a:moveTo>
                                  <a:pt x="0" y="0"/>
                                </a:moveTo>
                                <a:lnTo>
                                  <a:pt x="4875" y="0"/>
                                </a:lnTo>
                                <a:lnTo>
                                  <a:pt x="4875" y="3690"/>
                                </a:lnTo>
                                <a:lnTo>
                                  <a:pt x="0" y="36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D6A9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96" name="Group 38"/>
                        <wpg:cNvGrpSpPr>
                          <a:grpSpLocks/>
                        </wpg:cNvGrpSpPr>
                        <wpg:grpSpPr bwMode="auto">
                          <a:xfrm>
                            <a:off x="190831" y="1701579"/>
                            <a:ext cx="2714625" cy="659572"/>
                            <a:chOff x="1380" y="2950"/>
                            <a:chExt cx="4275" cy="926"/>
                          </a:xfrm>
                        </wpg:grpSpPr>
                        <wps:wsp>
                          <wps:cNvPr id="297" name="Freeform 39"/>
                          <wps:cNvSpPr>
                            <a:spLocks/>
                          </wps:cNvSpPr>
                          <wps:spPr bwMode="auto">
                            <a:xfrm>
                              <a:off x="1380" y="2950"/>
                              <a:ext cx="4275" cy="926"/>
                            </a:xfrm>
                            <a:custGeom>
                              <a:avLst/>
                              <a:gdLst>
                                <a:gd name="T0" fmla="+- 0 1380 1380"/>
                                <a:gd name="T1" fmla="*/ T0 w 4275"/>
                                <a:gd name="T2" fmla="+- 0 2950 2950"/>
                                <a:gd name="T3" fmla="*/ 2950 h 926"/>
                                <a:gd name="T4" fmla="+- 0 5655 1380"/>
                                <a:gd name="T5" fmla="*/ T4 w 4275"/>
                                <a:gd name="T6" fmla="+- 0 2950 2950"/>
                                <a:gd name="T7" fmla="*/ 2950 h 926"/>
                                <a:gd name="T8" fmla="+- 0 5655 1380"/>
                                <a:gd name="T9" fmla="*/ T8 w 4275"/>
                                <a:gd name="T10" fmla="+- 0 3876 2950"/>
                                <a:gd name="T11" fmla="*/ 3876 h 926"/>
                                <a:gd name="T12" fmla="+- 0 1380 1380"/>
                                <a:gd name="T13" fmla="*/ T12 w 4275"/>
                                <a:gd name="T14" fmla="+- 0 3876 2950"/>
                                <a:gd name="T15" fmla="*/ 3876 h 926"/>
                                <a:gd name="T16" fmla="+- 0 1380 1380"/>
                                <a:gd name="T17" fmla="*/ T16 w 4275"/>
                                <a:gd name="T18" fmla="+- 0 2950 2950"/>
                                <a:gd name="T19" fmla="*/ 2950 h 9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275" h="926">
                                  <a:moveTo>
                                    <a:pt x="0" y="0"/>
                                  </a:moveTo>
                                  <a:lnTo>
                                    <a:pt x="4275" y="0"/>
                                  </a:lnTo>
                                  <a:lnTo>
                                    <a:pt x="4275" y="926"/>
                                  </a:lnTo>
                                  <a:lnTo>
                                    <a:pt x="0" y="926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298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182880" y="882594"/>
                            <a:ext cx="2714625" cy="7150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2D6A7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363D43A" w14:textId="77777777" w:rsidR="00446ADC" w:rsidRDefault="00446ADC" w:rsidP="00A91F12">
                              <w:pPr>
                                <w:spacing w:after="0" w:line="240" w:lineRule="auto"/>
                                <w:jc w:val="center"/>
                                <w:rPr>
                                  <w:rFonts w:ascii="Calibri"/>
                                  <w:b/>
                                  <w:spacing w:val="-2"/>
                                  <w:sz w:val="10"/>
                                  <w:szCs w:val="10"/>
                                </w:rPr>
                              </w:pPr>
                            </w:p>
                            <w:p w14:paraId="4C73719B" w14:textId="14E65551" w:rsidR="00446ADC" w:rsidRDefault="00446ADC" w:rsidP="00A91F12">
                              <w:pPr>
                                <w:spacing w:after="0" w:line="240" w:lineRule="auto"/>
                                <w:jc w:val="center"/>
                                <w:rPr>
                                  <w:rFonts w:ascii="Calibri" w:eastAsia="Calibri" w:hAnsi="Calibri" w:cs="Calibri"/>
                                </w:rPr>
                              </w:pPr>
                              <w:r>
                                <w:rPr>
                                  <w:rFonts w:ascii="Calibri"/>
                                  <w:b/>
                                  <w:spacing w:val="-2"/>
                                </w:rPr>
                                <w:t>Role*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9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4642" y="1701579"/>
                            <a:ext cx="2711449" cy="2641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205A2AC" w14:textId="77777777" w:rsidR="00446ADC" w:rsidRDefault="00446ADC" w:rsidP="00A91F12">
                              <w:pPr>
                                <w:jc w:val="center"/>
                              </w:pPr>
                              <w:r>
                                <w:t>Skills/Resource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300" name="Group 40"/>
                        <wpg:cNvGrpSpPr>
                          <a:grpSpLocks/>
                        </wpg:cNvGrpSpPr>
                        <wpg:grpSpPr bwMode="auto">
                          <a:xfrm>
                            <a:off x="182880" y="0"/>
                            <a:ext cx="2714625" cy="800100"/>
                            <a:chOff x="1365" y="-5"/>
                            <a:chExt cx="4275" cy="1260"/>
                          </a:xfrm>
                          <a:solidFill>
                            <a:schemeClr val="bg2"/>
                          </a:solidFill>
                        </wpg:grpSpPr>
                        <wps:wsp>
                          <wps:cNvPr id="301" name="Freeform 41"/>
                          <wps:cNvSpPr>
                            <a:spLocks/>
                          </wps:cNvSpPr>
                          <wps:spPr bwMode="auto">
                            <a:xfrm>
                              <a:off x="1365" y="-5"/>
                              <a:ext cx="4275" cy="1260"/>
                            </a:xfrm>
                            <a:custGeom>
                              <a:avLst/>
                              <a:gdLst>
                                <a:gd name="T0" fmla="+- 0 1365 1365"/>
                                <a:gd name="T1" fmla="*/ T0 w 4275"/>
                                <a:gd name="T2" fmla="+- 0 -5 -5"/>
                                <a:gd name="T3" fmla="*/ -5 h 1260"/>
                                <a:gd name="T4" fmla="+- 0 5640 1365"/>
                                <a:gd name="T5" fmla="*/ T4 w 4275"/>
                                <a:gd name="T6" fmla="+- 0 -5 -5"/>
                                <a:gd name="T7" fmla="*/ -5 h 1260"/>
                                <a:gd name="T8" fmla="+- 0 5640 1365"/>
                                <a:gd name="T9" fmla="*/ T8 w 4275"/>
                                <a:gd name="T10" fmla="+- 0 1255 -5"/>
                                <a:gd name="T11" fmla="*/ 1255 h 1260"/>
                                <a:gd name="T12" fmla="+- 0 1365 1365"/>
                                <a:gd name="T13" fmla="*/ T12 w 4275"/>
                                <a:gd name="T14" fmla="+- 0 1255 -5"/>
                                <a:gd name="T15" fmla="*/ 1255 h 1260"/>
                                <a:gd name="T16" fmla="+- 0 1365 1365"/>
                                <a:gd name="T17" fmla="*/ T16 w 4275"/>
                                <a:gd name="T18" fmla="+- 0 -5 -5"/>
                                <a:gd name="T19" fmla="*/ -5 h 12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275" h="1260">
                                  <a:moveTo>
                                    <a:pt x="0" y="0"/>
                                  </a:moveTo>
                                  <a:lnTo>
                                    <a:pt x="4275" y="0"/>
                                  </a:lnTo>
                                  <a:lnTo>
                                    <a:pt x="4275" y="1260"/>
                                  </a:lnTo>
                                  <a:lnTo>
                                    <a:pt x="0" y="126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19050">
                              <a:solidFill>
                                <a:srgbClr val="2D6A7F"/>
                              </a:solidFill>
                              <a:round/>
                              <a:headEnd/>
                              <a:tailEnd/>
                            </a:ln>
                            <a:extLst/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30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4642" y="0"/>
                            <a:ext cx="2710814" cy="3178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5963DE5" w14:textId="77777777" w:rsidR="00446ADC" w:rsidRPr="00A91F12" w:rsidRDefault="00446ADC" w:rsidP="00A91F12">
                              <w:pPr>
                                <w:jc w:val="center"/>
                                <w:rPr>
                                  <w:b/>
                                  <w:sz w:val="24"/>
                                </w:rPr>
                              </w:pPr>
                              <w:r w:rsidRPr="00A91F12">
                                <w:rPr>
                                  <w:b/>
                                  <w:sz w:val="24"/>
                                </w:rPr>
                                <w:t>Name and Organiz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B6C6255" id="Group 294" o:spid="_x0000_s1065" style="position:absolute;left:0;text-align:left;margin-left:8pt;margin-top:12.4pt;width:243.75pt;height:192.6pt;z-index:251685888" coordorigin="-238" coordsize="30956,244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">
                <v:shape id="Freeform 47" o:spid="_x0000_s1066" style="position:absolute;left:-238;top:1033;width:30955;height:23432;visibility:visible;mso-wrap-style:square;v-text-anchor:top" coordsize="4875,3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" path="m,l4875,r,3690l,3690,,xe" fillcolor="#2d6a93" stroked="f">
                  <v:path arrowok="t" o:connecttype="custom" o:connectlocs="0,101600;3095625,101600;3095625,2444750;0,2444750;0,101600" o:connectangles="0,0,0,0,0"/>
                </v:shape>
                <v:group id="Group 38" o:spid="_x0000_s1067" style="position:absolute;left:1908;top:17015;width:27146;height:6596" coordorigin="1380,2950" coordsize="4275,9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lNIxgAAANw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rBYpvB7JhwBuf4BAAD//wMAUEsBAi0AFAAGAAgAAAAhANvh9svuAAAAhQEAABMAAAAAAAAA&#10;AAAAAAAAAAAAAFtDb250ZW50X1R5cGVzXS54bWxQSwECLQAUAAYACAAAACEAWvQsW78AAAAVAQAA&#10;CwAAAAAAAAAAAAAAAAAfAQAAX3JlbHMvLnJlbHNQSwECLQAUAAYACAAAACEAmE5TSMYAAADcAAAA&#10;DwAAAAAAAAAAAAAAAAAHAgAAZHJzL2Rvd25yZXYueG1sUEsFBgAAAAADAAMAtwAAAPoCAAAAAA==&#10;">
                  <v:shape id="Freeform 39" o:spid="_x0000_s1068" style="position:absolute;left:1380;top:2950;width:4275;height:926;visibility:visible;mso-wrap-style:square;v-text-anchor:top" coordsize="4275,9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" path="m,l4275,r,926l,926,,xe" stroked="f">
                    <v:path arrowok="t" o:connecttype="custom" o:connectlocs="0,2950;4275,2950;4275,3876;0,3876;0,2950" o:connectangles="0,0,0,0,0"/>
                  </v:shape>
                </v:group>
                <v:shape id="Text Box 6" o:spid="_x0000_s1069" type="#_x0000_t202" style="position:absolute;left:1828;top:8825;width:27147;height:7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" strokecolor="#2d6a7f">
                  <v:textbox inset="0,0,0,0">
                    <w:txbxContent>
                      <w:p w14:paraId="6363D43A" w14:textId="77777777" w:rsidR="00446ADC" w:rsidRDefault="00446ADC" w:rsidP="00A91F12">
                        <w:pPr>
                          <w:spacing w:after="0" w:line="240" w:lineRule="auto"/>
                          <w:jc w:val="center"/>
                          <w:rPr>
                            <w:rFonts w:ascii="Calibri"/>
                            <w:b/>
                            <w:spacing w:val="-2"/>
                            <w:sz w:val="10"/>
                            <w:szCs w:val="10"/>
                          </w:rPr>
                        </w:pPr>
                      </w:p>
                      <w:p w14:paraId="4C73719B" w14:textId="14E65551" w:rsidR="00446ADC" w:rsidRDefault="00446ADC" w:rsidP="00A91F12">
                        <w:pPr>
                          <w:spacing w:after="0" w:line="240" w:lineRule="auto"/>
                          <w:jc w:val="center"/>
                          <w:rPr>
                            <w:rFonts w:ascii="Calibri" w:eastAsia="Calibri" w:hAnsi="Calibri" w:cs="Calibri"/>
                          </w:rPr>
                        </w:pPr>
                        <w:r>
                          <w:rPr>
                            <w:rFonts w:ascii="Calibri"/>
                            <w:b/>
                            <w:spacing w:val="-2"/>
                          </w:rPr>
                          <w:t>Role*</w:t>
                        </w:r>
                      </w:p>
                    </w:txbxContent>
                  </v:textbox>
                </v:shape>
                <v:shape id="_x0000_s1070" type="#_x0000_t202" style="position:absolute;left:1946;top:17015;width:27114;height:2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" filled="f" stroked="f">
                  <v:textbox>
                    <w:txbxContent>
                      <w:p w14:paraId="6205A2AC" w14:textId="77777777" w:rsidR="00446ADC" w:rsidRDefault="00446ADC" w:rsidP="00A91F12">
                        <w:pPr>
                          <w:jc w:val="center"/>
                        </w:pPr>
                        <w:r>
                          <w:t>Skills/Resources</w:t>
                        </w:r>
                      </w:p>
                    </w:txbxContent>
                  </v:textbox>
                </v:shape>
                <v:group id="Group 40" o:spid="_x0000_s1071" style="position:absolute;left:1828;width:27147;height:8001" coordorigin="1365,-5" coordsize="4275,1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">
                  <v:shape id="Freeform 41" o:spid="_x0000_s1072" style="position:absolute;left:1365;top:-5;width:4275;height:1260;visibility:visible;mso-wrap-style:square;v-text-anchor:top" coordsize="4275,1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" path="m,l4275,r,1260l,1260,,xe" filled="f" strokecolor="#2d6a7f" strokeweight="1.5pt">
                    <v:path arrowok="t" o:connecttype="custom" o:connectlocs="0,-5;4275,-5;4275,1255;0,1255;0,-5" o:connectangles="0,0,0,0,0"/>
                  </v:shape>
                </v:group>
                <v:shape id="_x0000_s1073" type="#_x0000_t202" style="position:absolute;left:1946;width:27108;height:31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krtxAAAANw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Ui3g70w8AjL7BQAA//8DAFBLAQItABQABgAIAAAAIQDb4fbL7gAAAIUBAAATAAAAAAAAAAAA&#10;AAAAAAAAAABbQ29udGVudF9UeXBlc10ueG1sUEsBAi0AFAAGAAgAAAAhAFr0LFu/AAAAFQEAAAsA&#10;AAAAAAAAAAAAAAAAHwEAAF9yZWxzLy5yZWxzUEsBAi0AFAAGAAgAAAAhAN4KSu3EAAAA3AAAAA8A&#10;AAAAAAAAAAAAAAAABwIAAGRycy9kb3ducmV2LnhtbFBLBQYAAAAAAwADALcAAAD4AgAAAAA=&#10;" filled="f" stroked="f">
                  <v:textbox>
                    <w:txbxContent>
                      <w:p w14:paraId="35963DE5" w14:textId="77777777" w:rsidR="00446ADC" w:rsidRPr="00A91F12" w:rsidRDefault="00446ADC" w:rsidP="00A91F12">
                        <w:pPr>
                          <w:jc w:val="center"/>
                          <w:rPr>
                            <w:b/>
                            <w:sz w:val="24"/>
                          </w:rPr>
                        </w:pPr>
                        <w:r w:rsidRPr="00A91F12">
                          <w:rPr>
                            <w:b/>
                            <w:sz w:val="24"/>
                          </w:rPr>
                          <w:t>Name and Organizatio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6F29F7C" w14:textId="77777777" w:rsidR="002D700C" w:rsidRDefault="002D700C" w:rsidP="00826500">
      <w:pPr>
        <w:widowControl w:val="0"/>
        <w:spacing w:before="25" w:after="0" w:line="307" w:lineRule="exact"/>
        <w:ind w:right="142"/>
        <w:jc w:val="center"/>
        <w:rPr>
          <w:rFonts w:asciiTheme="majorHAnsi" w:eastAsia="Calibri" w:hAnsiTheme="majorHAnsi" w:cs="Times New Roman"/>
          <w:color w:val="804000"/>
          <w:w w:val="90"/>
          <w:sz w:val="24"/>
        </w:rPr>
      </w:pPr>
    </w:p>
    <w:p w14:paraId="74DD2658" w14:textId="77777777" w:rsidR="002D700C" w:rsidRDefault="002D700C" w:rsidP="00826500">
      <w:pPr>
        <w:widowControl w:val="0"/>
        <w:spacing w:before="25" w:after="0" w:line="307" w:lineRule="exact"/>
        <w:ind w:right="142"/>
        <w:jc w:val="center"/>
        <w:rPr>
          <w:rFonts w:asciiTheme="majorHAnsi" w:eastAsia="Calibri" w:hAnsiTheme="majorHAnsi" w:cs="Times New Roman"/>
          <w:color w:val="804000"/>
          <w:w w:val="90"/>
          <w:sz w:val="24"/>
        </w:rPr>
      </w:pPr>
    </w:p>
    <w:p w14:paraId="6314F70D" w14:textId="77777777" w:rsidR="002D700C" w:rsidRDefault="002D700C" w:rsidP="00826500">
      <w:pPr>
        <w:widowControl w:val="0"/>
        <w:spacing w:before="25" w:after="0" w:line="307" w:lineRule="exact"/>
        <w:ind w:right="142"/>
        <w:jc w:val="center"/>
        <w:rPr>
          <w:rFonts w:asciiTheme="majorHAnsi" w:eastAsia="Calibri" w:hAnsiTheme="majorHAnsi" w:cs="Times New Roman"/>
          <w:color w:val="804000"/>
          <w:w w:val="90"/>
          <w:sz w:val="24"/>
        </w:rPr>
      </w:pPr>
    </w:p>
    <w:p w14:paraId="36569BF1" w14:textId="77777777" w:rsidR="002D700C" w:rsidRDefault="002D700C" w:rsidP="00826500">
      <w:pPr>
        <w:widowControl w:val="0"/>
        <w:spacing w:before="25" w:after="0" w:line="307" w:lineRule="exact"/>
        <w:ind w:right="142"/>
        <w:jc w:val="center"/>
        <w:rPr>
          <w:rFonts w:asciiTheme="majorHAnsi" w:eastAsia="Calibri" w:hAnsiTheme="majorHAnsi" w:cs="Times New Roman"/>
          <w:color w:val="804000"/>
          <w:w w:val="90"/>
          <w:sz w:val="24"/>
        </w:rPr>
      </w:pPr>
    </w:p>
    <w:p w14:paraId="33A94DCF" w14:textId="77777777" w:rsidR="002D700C" w:rsidRDefault="002D700C" w:rsidP="00826500">
      <w:pPr>
        <w:widowControl w:val="0"/>
        <w:spacing w:before="25" w:after="0" w:line="307" w:lineRule="exact"/>
        <w:ind w:right="142"/>
        <w:jc w:val="center"/>
        <w:rPr>
          <w:rFonts w:asciiTheme="majorHAnsi" w:eastAsia="Calibri" w:hAnsiTheme="majorHAnsi" w:cs="Times New Roman"/>
          <w:color w:val="804000"/>
          <w:w w:val="90"/>
          <w:sz w:val="24"/>
        </w:rPr>
      </w:pPr>
    </w:p>
    <w:p w14:paraId="011ACF33" w14:textId="77777777" w:rsidR="002D700C" w:rsidRDefault="002D700C" w:rsidP="00826500">
      <w:pPr>
        <w:widowControl w:val="0"/>
        <w:spacing w:before="25" w:after="0" w:line="307" w:lineRule="exact"/>
        <w:ind w:right="142"/>
        <w:jc w:val="center"/>
        <w:rPr>
          <w:rFonts w:asciiTheme="majorHAnsi" w:eastAsia="Calibri" w:hAnsiTheme="majorHAnsi" w:cs="Times New Roman"/>
          <w:color w:val="804000"/>
          <w:w w:val="90"/>
          <w:sz w:val="24"/>
        </w:rPr>
      </w:pPr>
    </w:p>
    <w:p w14:paraId="7C8B9890" w14:textId="77777777" w:rsidR="002D700C" w:rsidRDefault="002D700C" w:rsidP="00826500">
      <w:pPr>
        <w:widowControl w:val="0"/>
        <w:spacing w:before="25" w:after="0" w:line="307" w:lineRule="exact"/>
        <w:ind w:right="142"/>
        <w:jc w:val="center"/>
        <w:rPr>
          <w:rFonts w:asciiTheme="majorHAnsi" w:eastAsia="Calibri" w:hAnsiTheme="majorHAnsi" w:cs="Times New Roman"/>
          <w:color w:val="804000"/>
          <w:w w:val="90"/>
          <w:sz w:val="24"/>
        </w:rPr>
      </w:pPr>
    </w:p>
    <w:p w14:paraId="6BDC3BD7" w14:textId="77777777" w:rsidR="002D700C" w:rsidRDefault="002D700C" w:rsidP="00826500">
      <w:pPr>
        <w:widowControl w:val="0"/>
        <w:spacing w:before="25" w:after="0" w:line="307" w:lineRule="exact"/>
        <w:ind w:right="142"/>
        <w:jc w:val="center"/>
        <w:rPr>
          <w:rFonts w:asciiTheme="majorHAnsi" w:eastAsia="Calibri" w:hAnsiTheme="majorHAnsi" w:cs="Times New Roman"/>
          <w:color w:val="804000"/>
          <w:w w:val="90"/>
          <w:sz w:val="24"/>
        </w:rPr>
      </w:pPr>
    </w:p>
    <w:p w14:paraId="7AF09E77" w14:textId="02260A47" w:rsidR="002D700C" w:rsidRDefault="002D700C" w:rsidP="00826500">
      <w:pPr>
        <w:widowControl w:val="0"/>
        <w:spacing w:before="25" w:after="0" w:line="307" w:lineRule="exact"/>
        <w:ind w:right="142"/>
        <w:jc w:val="center"/>
        <w:rPr>
          <w:rFonts w:asciiTheme="majorHAnsi" w:eastAsia="Calibri" w:hAnsiTheme="majorHAnsi" w:cs="Times New Roman"/>
          <w:color w:val="804000"/>
          <w:w w:val="90"/>
          <w:sz w:val="24"/>
        </w:rPr>
      </w:pPr>
    </w:p>
    <w:p w14:paraId="1268BFA2" w14:textId="77777777" w:rsidR="002D700C" w:rsidRDefault="002D700C" w:rsidP="00826500">
      <w:pPr>
        <w:widowControl w:val="0"/>
        <w:spacing w:before="25" w:after="0" w:line="307" w:lineRule="exact"/>
        <w:ind w:right="142"/>
        <w:jc w:val="center"/>
        <w:rPr>
          <w:rFonts w:asciiTheme="majorHAnsi" w:eastAsia="Calibri" w:hAnsiTheme="majorHAnsi" w:cs="Times New Roman"/>
          <w:color w:val="804000"/>
          <w:w w:val="90"/>
          <w:sz w:val="24"/>
        </w:rPr>
      </w:pPr>
    </w:p>
    <w:p w14:paraId="66DDBBF2" w14:textId="77777777" w:rsidR="00FE2567" w:rsidRDefault="00FE2567" w:rsidP="00826500">
      <w:pPr>
        <w:widowControl w:val="0"/>
        <w:spacing w:before="25" w:after="0" w:line="307" w:lineRule="exact"/>
        <w:ind w:right="142"/>
        <w:jc w:val="center"/>
        <w:rPr>
          <w:rFonts w:asciiTheme="majorHAnsi" w:eastAsia="Calibri" w:hAnsiTheme="majorHAnsi" w:cs="Times New Roman"/>
          <w:color w:val="804000"/>
          <w:w w:val="90"/>
          <w:sz w:val="24"/>
        </w:rPr>
      </w:pPr>
    </w:p>
    <w:p w14:paraId="638012AC" w14:textId="77777777" w:rsidR="00FE2567" w:rsidRDefault="00FE2567" w:rsidP="00826500">
      <w:pPr>
        <w:widowControl w:val="0"/>
        <w:spacing w:before="25" w:after="0" w:line="307" w:lineRule="exact"/>
        <w:ind w:right="142"/>
        <w:jc w:val="center"/>
        <w:rPr>
          <w:rFonts w:asciiTheme="majorHAnsi" w:eastAsia="Calibri" w:hAnsiTheme="majorHAnsi" w:cs="Times New Roman"/>
          <w:color w:val="804000"/>
          <w:w w:val="90"/>
          <w:sz w:val="24"/>
        </w:rPr>
      </w:pPr>
    </w:p>
    <w:p w14:paraId="383F90EB" w14:textId="77777777" w:rsidR="00826500" w:rsidRPr="00CA5112" w:rsidRDefault="00826500" w:rsidP="00826500">
      <w:pPr>
        <w:widowControl w:val="0"/>
        <w:spacing w:before="25" w:after="0" w:line="307" w:lineRule="exact"/>
        <w:ind w:right="142"/>
        <w:jc w:val="center"/>
        <w:rPr>
          <w:rFonts w:asciiTheme="majorHAnsi" w:eastAsia="Georgia" w:hAnsiTheme="majorHAnsi" w:cs="Georgia"/>
        </w:rPr>
      </w:pPr>
      <w:r w:rsidRPr="00CA5112">
        <w:rPr>
          <w:rFonts w:asciiTheme="majorHAnsi" w:eastAsia="Calibri" w:hAnsiTheme="majorHAnsi" w:cs="Times New Roman"/>
          <w:color w:val="804000"/>
          <w:w w:val="90"/>
        </w:rPr>
        <w:t>*Use</w:t>
      </w:r>
      <w:r w:rsidRPr="00CA5112">
        <w:rPr>
          <w:rFonts w:asciiTheme="majorHAnsi" w:eastAsia="Calibri" w:hAnsiTheme="majorHAnsi" w:cs="Times New Roman"/>
          <w:color w:val="804000"/>
          <w:spacing w:val="1"/>
          <w:w w:val="90"/>
        </w:rPr>
        <w:t xml:space="preserve"> </w:t>
      </w:r>
      <w:r w:rsidRPr="00CA5112">
        <w:rPr>
          <w:rFonts w:asciiTheme="majorHAnsi" w:eastAsia="Calibri" w:hAnsiTheme="majorHAnsi" w:cs="Times New Roman"/>
          <w:b/>
          <w:color w:val="804000"/>
          <w:w w:val="90"/>
        </w:rPr>
        <w:t xml:space="preserve">MOCHA </w:t>
      </w:r>
      <w:r w:rsidRPr="00CA5112">
        <w:rPr>
          <w:rFonts w:asciiTheme="majorHAnsi" w:eastAsia="Calibri" w:hAnsiTheme="majorHAnsi" w:cs="Times New Roman"/>
          <w:color w:val="804000"/>
          <w:w w:val="90"/>
        </w:rPr>
        <w:t>to</w:t>
      </w:r>
      <w:r w:rsidRPr="00CA5112">
        <w:rPr>
          <w:rFonts w:asciiTheme="majorHAnsi" w:eastAsia="Calibri" w:hAnsiTheme="majorHAnsi" w:cs="Times New Roman"/>
          <w:color w:val="804000"/>
          <w:spacing w:val="2"/>
          <w:w w:val="90"/>
        </w:rPr>
        <w:t xml:space="preserve"> </w:t>
      </w:r>
      <w:r w:rsidRPr="00CA5112">
        <w:rPr>
          <w:rFonts w:asciiTheme="majorHAnsi" w:eastAsia="Calibri" w:hAnsiTheme="majorHAnsi" w:cs="Times New Roman"/>
          <w:color w:val="804000"/>
          <w:w w:val="90"/>
        </w:rPr>
        <w:t>assign</w:t>
      </w:r>
      <w:r w:rsidRPr="00CA5112">
        <w:rPr>
          <w:rFonts w:asciiTheme="majorHAnsi" w:eastAsia="Calibri" w:hAnsiTheme="majorHAnsi" w:cs="Times New Roman"/>
          <w:color w:val="804000"/>
          <w:spacing w:val="1"/>
          <w:w w:val="90"/>
        </w:rPr>
        <w:t xml:space="preserve"> </w:t>
      </w:r>
      <w:r w:rsidRPr="00CA5112">
        <w:rPr>
          <w:rFonts w:asciiTheme="majorHAnsi" w:eastAsia="Calibri" w:hAnsiTheme="majorHAnsi" w:cs="Times New Roman"/>
          <w:color w:val="804000"/>
          <w:w w:val="90"/>
        </w:rPr>
        <w:t>team</w:t>
      </w:r>
      <w:r w:rsidRPr="00CA5112">
        <w:rPr>
          <w:rFonts w:asciiTheme="majorHAnsi" w:eastAsia="Calibri" w:hAnsiTheme="majorHAnsi" w:cs="Times New Roman"/>
          <w:color w:val="804000"/>
          <w:spacing w:val="2"/>
          <w:w w:val="90"/>
        </w:rPr>
        <w:t xml:space="preserve"> </w:t>
      </w:r>
      <w:r w:rsidRPr="00CA5112">
        <w:rPr>
          <w:rFonts w:asciiTheme="majorHAnsi" w:eastAsia="Calibri" w:hAnsiTheme="majorHAnsi" w:cs="Times New Roman"/>
          <w:color w:val="804000"/>
          <w:w w:val="90"/>
        </w:rPr>
        <w:t>member</w:t>
      </w:r>
      <w:r w:rsidRPr="00CA5112">
        <w:rPr>
          <w:rFonts w:asciiTheme="majorHAnsi" w:eastAsia="Calibri" w:hAnsiTheme="majorHAnsi" w:cs="Times New Roman"/>
          <w:color w:val="804000"/>
          <w:spacing w:val="2"/>
          <w:w w:val="90"/>
        </w:rPr>
        <w:t xml:space="preserve"> </w:t>
      </w:r>
      <w:r w:rsidRPr="00CA5112">
        <w:rPr>
          <w:rFonts w:asciiTheme="majorHAnsi" w:eastAsia="Calibri" w:hAnsiTheme="majorHAnsi" w:cs="Times New Roman"/>
          <w:color w:val="804000"/>
          <w:w w:val="90"/>
        </w:rPr>
        <w:t>roles</w:t>
      </w:r>
    </w:p>
    <w:p w14:paraId="265D19E0" w14:textId="6DC03E56" w:rsidR="00826500" w:rsidRPr="00CA5112" w:rsidRDefault="00826500" w:rsidP="002435BE">
      <w:pPr>
        <w:widowControl w:val="0"/>
        <w:tabs>
          <w:tab w:val="left" w:pos="1538"/>
          <w:tab w:val="left" w:pos="2854"/>
          <w:tab w:val="left" w:pos="5734"/>
        </w:tabs>
        <w:spacing w:after="0" w:line="307" w:lineRule="exact"/>
        <w:ind w:right="141"/>
        <w:jc w:val="center"/>
        <w:rPr>
          <w:rFonts w:asciiTheme="majorHAnsi" w:eastAsia="Calibri" w:hAnsiTheme="majorHAnsi" w:cs="Times New Roman"/>
          <w:color w:val="804000"/>
          <w:w w:val="95"/>
        </w:rPr>
        <w:sectPr w:rsidR="00826500" w:rsidRPr="00CA5112" w:rsidSect="00CA5112">
          <w:type w:val="continuous"/>
          <w:pgSz w:w="12240" w:h="15840"/>
          <w:pgMar w:top="1080" w:right="880" w:bottom="630" w:left="920" w:header="720" w:footer="720" w:gutter="0"/>
          <w:cols w:space="720"/>
        </w:sectPr>
      </w:pPr>
      <w:r w:rsidRPr="00CA5112">
        <w:rPr>
          <w:rFonts w:asciiTheme="majorHAnsi" w:eastAsia="Calibri" w:hAnsiTheme="majorHAnsi" w:cs="Times New Roman"/>
          <w:b/>
          <w:color w:val="804000"/>
          <w:w w:val="95"/>
        </w:rPr>
        <w:t>M</w:t>
      </w:r>
      <w:r w:rsidRPr="00CA5112">
        <w:rPr>
          <w:rFonts w:asciiTheme="majorHAnsi" w:eastAsia="Calibri" w:hAnsiTheme="majorHAnsi" w:cs="Times New Roman"/>
          <w:b/>
          <w:color w:val="804000"/>
          <w:spacing w:val="-35"/>
          <w:w w:val="95"/>
        </w:rPr>
        <w:t xml:space="preserve"> </w:t>
      </w:r>
      <w:r w:rsidRPr="00CA5112">
        <w:rPr>
          <w:rFonts w:asciiTheme="majorHAnsi" w:eastAsia="Calibri" w:hAnsiTheme="majorHAnsi" w:cs="Times New Roman"/>
          <w:color w:val="804000"/>
          <w:w w:val="95"/>
        </w:rPr>
        <w:t>=</w:t>
      </w:r>
      <w:r w:rsidRPr="00CA5112">
        <w:rPr>
          <w:rFonts w:asciiTheme="majorHAnsi" w:eastAsia="Calibri" w:hAnsiTheme="majorHAnsi" w:cs="Times New Roman"/>
          <w:color w:val="804000"/>
          <w:spacing w:val="-32"/>
          <w:w w:val="95"/>
        </w:rPr>
        <w:t xml:space="preserve"> </w:t>
      </w:r>
      <w:r w:rsidRPr="00CA5112">
        <w:rPr>
          <w:rFonts w:asciiTheme="majorHAnsi" w:eastAsia="Calibri" w:hAnsiTheme="majorHAnsi" w:cs="Times New Roman"/>
          <w:color w:val="804000"/>
          <w:w w:val="95"/>
        </w:rPr>
        <w:t>Manager</w:t>
      </w:r>
      <w:r w:rsidRPr="00CA5112">
        <w:rPr>
          <w:rFonts w:asciiTheme="majorHAnsi" w:eastAsia="Calibri" w:hAnsiTheme="majorHAnsi" w:cs="Times New Roman"/>
          <w:color w:val="804000"/>
          <w:w w:val="95"/>
        </w:rPr>
        <w:tab/>
      </w:r>
      <w:r w:rsidRPr="00CA5112">
        <w:rPr>
          <w:rFonts w:asciiTheme="majorHAnsi" w:eastAsia="Calibri" w:hAnsiTheme="majorHAnsi" w:cs="Times New Roman"/>
          <w:b/>
          <w:color w:val="804000"/>
          <w:w w:val="95"/>
        </w:rPr>
        <w:t>O</w:t>
      </w:r>
      <w:r w:rsidRPr="00CA5112">
        <w:rPr>
          <w:rFonts w:asciiTheme="majorHAnsi" w:eastAsia="Calibri" w:hAnsiTheme="majorHAnsi" w:cs="Times New Roman"/>
          <w:b/>
          <w:color w:val="804000"/>
          <w:spacing w:val="-18"/>
          <w:w w:val="95"/>
        </w:rPr>
        <w:t xml:space="preserve"> </w:t>
      </w:r>
      <w:r w:rsidRPr="00CA5112">
        <w:rPr>
          <w:rFonts w:asciiTheme="majorHAnsi" w:eastAsia="Calibri" w:hAnsiTheme="majorHAnsi" w:cs="Times New Roman"/>
          <w:color w:val="804000"/>
          <w:w w:val="95"/>
        </w:rPr>
        <w:t>=</w:t>
      </w:r>
      <w:r w:rsidRPr="00CA5112">
        <w:rPr>
          <w:rFonts w:asciiTheme="majorHAnsi" w:eastAsia="Calibri" w:hAnsiTheme="majorHAnsi" w:cs="Times New Roman"/>
          <w:color w:val="804000"/>
          <w:spacing w:val="-16"/>
          <w:w w:val="95"/>
        </w:rPr>
        <w:t xml:space="preserve"> </w:t>
      </w:r>
      <w:r w:rsidRPr="00CA5112">
        <w:rPr>
          <w:rFonts w:asciiTheme="majorHAnsi" w:eastAsia="Calibri" w:hAnsiTheme="majorHAnsi" w:cs="Times New Roman"/>
          <w:color w:val="804000"/>
          <w:w w:val="95"/>
        </w:rPr>
        <w:t>Owner</w:t>
      </w:r>
      <w:r w:rsidRPr="00CA5112">
        <w:rPr>
          <w:rFonts w:asciiTheme="majorHAnsi" w:eastAsia="Calibri" w:hAnsiTheme="majorHAnsi" w:cs="Times New Roman"/>
          <w:color w:val="804000"/>
          <w:w w:val="95"/>
        </w:rPr>
        <w:tab/>
      </w:r>
      <w:r w:rsidRPr="00CA5112">
        <w:rPr>
          <w:rFonts w:asciiTheme="majorHAnsi" w:eastAsia="Calibri" w:hAnsiTheme="majorHAnsi" w:cs="Times New Roman"/>
          <w:b/>
          <w:color w:val="804000"/>
        </w:rPr>
        <w:t>C</w:t>
      </w:r>
      <w:r w:rsidRPr="00CA5112">
        <w:rPr>
          <w:rFonts w:asciiTheme="majorHAnsi" w:eastAsia="Calibri" w:hAnsiTheme="majorHAnsi" w:cs="Times New Roman"/>
          <w:b/>
          <w:color w:val="804000"/>
          <w:spacing w:val="-37"/>
        </w:rPr>
        <w:t xml:space="preserve"> </w:t>
      </w:r>
      <w:r w:rsidRPr="00CA5112">
        <w:rPr>
          <w:rFonts w:asciiTheme="majorHAnsi" w:eastAsia="Calibri" w:hAnsiTheme="majorHAnsi" w:cs="Times New Roman"/>
          <w:color w:val="804000"/>
        </w:rPr>
        <w:t>=</w:t>
      </w:r>
      <w:r w:rsidRPr="00CA5112">
        <w:rPr>
          <w:rFonts w:asciiTheme="majorHAnsi" w:eastAsia="Calibri" w:hAnsiTheme="majorHAnsi" w:cs="Times New Roman"/>
          <w:color w:val="804000"/>
          <w:spacing w:val="-35"/>
        </w:rPr>
        <w:t xml:space="preserve"> </w:t>
      </w:r>
      <w:r w:rsidRPr="00CA5112">
        <w:rPr>
          <w:rFonts w:asciiTheme="majorHAnsi" w:eastAsia="Calibri" w:hAnsiTheme="majorHAnsi" w:cs="Times New Roman"/>
          <w:color w:val="804000"/>
        </w:rPr>
        <w:t>Consulted</w:t>
      </w:r>
      <w:r w:rsidRPr="00CA5112">
        <w:rPr>
          <w:rFonts w:asciiTheme="majorHAnsi" w:eastAsia="Calibri" w:hAnsiTheme="majorHAnsi" w:cs="Times New Roman"/>
          <w:color w:val="804000"/>
          <w:spacing w:val="12"/>
        </w:rPr>
        <w:t xml:space="preserve"> </w:t>
      </w:r>
      <w:r w:rsidR="00446ADC" w:rsidRPr="00CA5112">
        <w:rPr>
          <w:rFonts w:asciiTheme="majorHAnsi" w:eastAsia="Calibri" w:hAnsiTheme="majorHAnsi" w:cs="Times New Roman"/>
          <w:color w:val="804000"/>
          <w:spacing w:val="12"/>
        </w:rPr>
        <w:t xml:space="preserve">     </w:t>
      </w:r>
      <w:r w:rsidRPr="00CA5112">
        <w:rPr>
          <w:rFonts w:asciiTheme="majorHAnsi" w:eastAsia="Calibri" w:hAnsiTheme="majorHAnsi" w:cs="Times New Roman"/>
          <w:b/>
          <w:color w:val="804000"/>
        </w:rPr>
        <w:t>H</w:t>
      </w:r>
      <w:r w:rsidRPr="00CA5112">
        <w:rPr>
          <w:rFonts w:asciiTheme="majorHAnsi" w:eastAsia="Calibri" w:hAnsiTheme="majorHAnsi" w:cs="Times New Roman"/>
          <w:b/>
          <w:color w:val="804000"/>
          <w:spacing w:val="-38"/>
        </w:rPr>
        <w:t xml:space="preserve"> </w:t>
      </w:r>
      <w:r w:rsidRPr="00CA5112">
        <w:rPr>
          <w:rFonts w:asciiTheme="majorHAnsi" w:eastAsia="Calibri" w:hAnsiTheme="majorHAnsi" w:cs="Times New Roman"/>
          <w:color w:val="804000"/>
        </w:rPr>
        <w:t>=</w:t>
      </w:r>
      <w:r w:rsidRPr="00CA5112">
        <w:rPr>
          <w:rFonts w:asciiTheme="majorHAnsi" w:eastAsia="Calibri" w:hAnsiTheme="majorHAnsi" w:cs="Times New Roman"/>
          <w:color w:val="804000"/>
          <w:spacing w:val="-35"/>
        </w:rPr>
        <w:t xml:space="preserve"> </w:t>
      </w:r>
      <w:r w:rsidRPr="00CA5112">
        <w:rPr>
          <w:rFonts w:asciiTheme="majorHAnsi" w:eastAsia="Calibri" w:hAnsiTheme="majorHAnsi" w:cs="Times New Roman"/>
          <w:color w:val="804000"/>
        </w:rPr>
        <w:t>Helper</w:t>
      </w:r>
      <w:r w:rsidRPr="00CA5112">
        <w:rPr>
          <w:rFonts w:asciiTheme="majorHAnsi" w:eastAsia="Calibri" w:hAnsiTheme="majorHAnsi" w:cs="Times New Roman"/>
          <w:color w:val="804000"/>
        </w:rPr>
        <w:tab/>
      </w:r>
      <w:r w:rsidR="00446ADC" w:rsidRPr="00CA5112">
        <w:rPr>
          <w:rFonts w:asciiTheme="majorHAnsi" w:eastAsia="Calibri" w:hAnsiTheme="majorHAnsi" w:cs="Times New Roman"/>
          <w:color w:val="804000"/>
        </w:rPr>
        <w:t xml:space="preserve">   </w:t>
      </w:r>
      <w:r w:rsidRPr="00CA5112">
        <w:rPr>
          <w:rFonts w:asciiTheme="majorHAnsi" w:eastAsia="Calibri" w:hAnsiTheme="majorHAnsi" w:cs="Times New Roman"/>
          <w:b/>
          <w:color w:val="804000"/>
          <w:w w:val="95"/>
        </w:rPr>
        <w:t>A</w:t>
      </w:r>
      <w:r w:rsidRPr="00CA5112">
        <w:rPr>
          <w:rFonts w:asciiTheme="majorHAnsi" w:eastAsia="Calibri" w:hAnsiTheme="majorHAnsi" w:cs="Times New Roman"/>
          <w:b/>
          <w:color w:val="804000"/>
          <w:spacing w:val="-22"/>
          <w:w w:val="95"/>
        </w:rPr>
        <w:t xml:space="preserve"> </w:t>
      </w:r>
      <w:r w:rsidRPr="00CA5112">
        <w:rPr>
          <w:rFonts w:asciiTheme="majorHAnsi" w:eastAsia="Calibri" w:hAnsiTheme="majorHAnsi" w:cs="Times New Roman"/>
          <w:color w:val="804000"/>
          <w:w w:val="95"/>
        </w:rPr>
        <w:t>=</w:t>
      </w:r>
      <w:r w:rsidRPr="00CA5112">
        <w:rPr>
          <w:rFonts w:asciiTheme="majorHAnsi" w:eastAsia="Calibri" w:hAnsiTheme="majorHAnsi" w:cs="Times New Roman"/>
          <w:color w:val="804000"/>
          <w:spacing w:val="-19"/>
          <w:w w:val="95"/>
        </w:rPr>
        <w:t xml:space="preserve"> </w:t>
      </w:r>
      <w:r w:rsidRPr="00CA5112">
        <w:rPr>
          <w:rFonts w:asciiTheme="majorHAnsi" w:eastAsia="Calibri" w:hAnsiTheme="majorHAnsi" w:cs="Times New Roman"/>
          <w:color w:val="804000"/>
          <w:w w:val="95"/>
        </w:rPr>
        <w:t>Approver</w:t>
      </w:r>
    </w:p>
    <w:p w14:paraId="7FAB309E" w14:textId="77777777" w:rsidR="00826500" w:rsidRPr="006D14FD" w:rsidRDefault="00826500" w:rsidP="002435BE">
      <w:pPr>
        <w:widowControl w:val="0"/>
        <w:spacing w:before="11" w:after="0" w:line="240" w:lineRule="auto"/>
        <w:rPr>
          <w:rFonts w:asciiTheme="majorHAnsi" w:eastAsia="Georgia" w:hAnsiTheme="majorHAnsi" w:cs="Georgia"/>
          <w:sz w:val="8"/>
          <w:szCs w:val="8"/>
        </w:rPr>
      </w:pPr>
      <w:bookmarkStart w:id="1" w:name="Second_Page_Team_Roster"/>
      <w:bookmarkEnd w:id="1"/>
    </w:p>
    <w:sectPr w:rsidR="00826500" w:rsidRPr="006D14FD" w:rsidSect="006B4158">
      <w:pgSz w:w="15840" w:h="12240" w:orient="landscape"/>
      <w:pgMar w:top="108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47DEAD5" w16cid:durableId="1D99BE71"/>
  <w16cid:commentId w16cid:paraId="2DA6D455" w16cid:durableId="1D99BE9F"/>
  <w16cid:commentId w16cid:paraId="742C8A61" w16cid:durableId="1D99BEF1"/>
  <w16cid:commentId w16cid:paraId="6BC5B2B5" w16cid:durableId="1D99BF27"/>
  <w16cid:commentId w16cid:paraId="1A65B32E" w16cid:durableId="1D99BFD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0CF4F0" w14:textId="77777777" w:rsidR="00446ADC" w:rsidRDefault="00446ADC" w:rsidP="004877C7">
      <w:pPr>
        <w:spacing w:after="0" w:line="240" w:lineRule="auto"/>
      </w:pPr>
      <w:r>
        <w:separator/>
      </w:r>
    </w:p>
  </w:endnote>
  <w:endnote w:type="continuationSeparator" w:id="0">
    <w:p w14:paraId="34AA1E0D" w14:textId="77777777" w:rsidR="00446ADC" w:rsidRDefault="00446ADC" w:rsidP="004877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altName w:val="Arial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E9D2AC" w14:textId="77777777" w:rsidR="00446ADC" w:rsidRDefault="00446ADC" w:rsidP="004877C7">
      <w:pPr>
        <w:spacing w:after="0" w:line="240" w:lineRule="auto"/>
      </w:pPr>
      <w:r>
        <w:separator/>
      </w:r>
    </w:p>
  </w:footnote>
  <w:footnote w:type="continuationSeparator" w:id="0">
    <w:p w14:paraId="09B863E7" w14:textId="77777777" w:rsidR="00446ADC" w:rsidRDefault="00446ADC" w:rsidP="004877C7">
      <w:pPr>
        <w:spacing w:after="0" w:line="240" w:lineRule="auto"/>
      </w:pPr>
      <w:r>
        <w:continuationSeparator/>
      </w:r>
    </w:p>
  </w:footnote>
  <w:footnote w:id="1">
    <w:p w14:paraId="627A6232" w14:textId="05C18076" w:rsidR="00CA5112" w:rsidRDefault="00CA5112">
      <w:pPr>
        <w:pStyle w:val="FootnoteText"/>
      </w:pPr>
      <w:r>
        <w:rPr>
          <w:rStyle w:val="FootnoteReference"/>
        </w:rPr>
        <w:footnoteRef/>
      </w:r>
      <w:r>
        <w:t xml:space="preserve"> Assigning Responsibilities. The Management Center Web Site. </w:t>
      </w:r>
      <w:hyperlink r:id="rId1" w:anchor="_ftn1" w:history="1">
        <w:r w:rsidRPr="002F1415">
          <w:rPr>
            <w:rStyle w:val="Hyperlink"/>
          </w:rPr>
          <w:t>http://www.managementcenter.org/resources/assigning-responsibilities/#_ftn1</w:t>
        </w:r>
      </w:hyperlink>
      <w:r>
        <w:t xml:space="preserve">. Accessed march 26, 2018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6237A9" w14:textId="2310E28C" w:rsidR="006E4661" w:rsidRDefault="006E4661">
    <w:pPr>
      <w:pStyle w:val="Header"/>
    </w:pPr>
    <w:r>
      <w:rPr>
        <w:noProof/>
      </w:rPr>
      <w:drawing>
        <wp:inline distT="0" distB="0" distL="0" distR="0" wp14:anchorId="59CFCEA1" wp14:editId="66549E60">
          <wp:extent cx="2413000" cy="1005417"/>
          <wp:effectExtent l="0" t="0" r="6350" b="444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Left_RGB_smal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21800" cy="10090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803FC"/>
    <w:multiLevelType w:val="hybridMultilevel"/>
    <w:tmpl w:val="40789FFC"/>
    <w:lvl w:ilvl="0" w:tplc="49C8F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303C1C"/>
    <w:multiLevelType w:val="hybridMultilevel"/>
    <w:tmpl w:val="33C21A8A"/>
    <w:lvl w:ilvl="0" w:tplc="51ACB8B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ACB8B6">
      <w:start w:val="1"/>
      <w:numFmt w:val="bullet"/>
      <w:lvlText w:val="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7B06C6"/>
    <w:multiLevelType w:val="hybridMultilevel"/>
    <w:tmpl w:val="0EE6C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581F4E"/>
    <w:multiLevelType w:val="hybridMultilevel"/>
    <w:tmpl w:val="558EC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176BF8"/>
    <w:multiLevelType w:val="hybridMultilevel"/>
    <w:tmpl w:val="1D9E9324"/>
    <w:lvl w:ilvl="0" w:tplc="51ACB8B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C25662"/>
    <w:multiLevelType w:val="hybridMultilevel"/>
    <w:tmpl w:val="DC10F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4011FA"/>
    <w:multiLevelType w:val="hybridMultilevel"/>
    <w:tmpl w:val="8E8AA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7015B0"/>
    <w:multiLevelType w:val="hybridMultilevel"/>
    <w:tmpl w:val="6ED41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CD1DE2"/>
    <w:multiLevelType w:val="hybridMultilevel"/>
    <w:tmpl w:val="3D462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C277D1"/>
    <w:multiLevelType w:val="hybridMultilevel"/>
    <w:tmpl w:val="EDFEA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5D3157"/>
    <w:multiLevelType w:val="hybridMultilevel"/>
    <w:tmpl w:val="3FC034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A88091A"/>
    <w:multiLevelType w:val="hybridMultilevel"/>
    <w:tmpl w:val="DA78E2D8"/>
    <w:lvl w:ilvl="0" w:tplc="51ACB8B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18189D1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1"/>
  </w:num>
  <w:num w:numId="3">
    <w:abstractNumId w:val="1"/>
  </w:num>
  <w:num w:numId="4">
    <w:abstractNumId w:val="3"/>
  </w:num>
  <w:num w:numId="5">
    <w:abstractNumId w:val="2"/>
  </w:num>
  <w:num w:numId="6">
    <w:abstractNumId w:val="7"/>
  </w:num>
  <w:num w:numId="7">
    <w:abstractNumId w:val="9"/>
  </w:num>
  <w:num w:numId="8">
    <w:abstractNumId w:val="6"/>
  </w:num>
  <w:num w:numId="9">
    <w:abstractNumId w:val="8"/>
  </w:num>
  <w:num w:numId="10">
    <w:abstractNumId w:val="10"/>
  </w:num>
  <w:num w:numId="11">
    <w:abstractNumId w:val="0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MzIysjQwNjQ2NjBX0lEKTi0uzszPAykwrAUAo/jA+ywAAAA="/>
  </w:docVars>
  <w:rsids>
    <w:rsidRoot w:val="0041233A"/>
    <w:rsid w:val="00004015"/>
    <w:rsid w:val="00025E2D"/>
    <w:rsid w:val="000273B9"/>
    <w:rsid w:val="000440A0"/>
    <w:rsid w:val="0006029B"/>
    <w:rsid w:val="000A2AC8"/>
    <w:rsid w:val="000A79AE"/>
    <w:rsid w:val="000E2DF6"/>
    <w:rsid w:val="000F7126"/>
    <w:rsid w:val="00105678"/>
    <w:rsid w:val="00175409"/>
    <w:rsid w:val="00177CB8"/>
    <w:rsid w:val="001A5B16"/>
    <w:rsid w:val="001B7F3A"/>
    <w:rsid w:val="001C29F0"/>
    <w:rsid w:val="001D6C34"/>
    <w:rsid w:val="001E04BB"/>
    <w:rsid w:val="001F5DF2"/>
    <w:rsid w:val="00223D4B"/>
    <w:rsid w:val="002435BE"/>
    <w:rsid w:val="002A6C8C"/>
    <w:rsid w:val="002C0FC6"/>
    <w:rsid w:val="002D6075"/>
    <w:rsid w:val="002D700C"/>
    <w:rsid w:val="002F11E5"/>
    <w:rsid w:val="002F155E"/>
    <w:rsid w:val="00301D42"/>
    <w:rsid w:val="00331C09"/>
    <w:rsid w:val="003A2FD7"/>
    <w:rsid w:val="003C1B9D"/>
    <w:rsid w:val="003F692F"/>
    <w:rsid w:val="004005A4"/>
    <w:rsid w:val="004057AB"/>
    <w:rsid w:val="004109D6"/>
    <w:rsid w:val="0041233A"/>
    <w:rsid w:val="004254F1"/>
    <w:rsid w:val="0042579D"/>
    <w:rsid w:val="00426125"/>
    <w:rsid w:val="00437D63"/>
    <w:rsid w:val="00446651"/>
    <w:rsid w:val="00446ADC"/>
    <w:rsid w:val="00466F61"/>
    <w:rsid w:val="0048009E"/>
    <w:rsid w:val="004877C7"/>
    <w:rsid w:val="004B1772"/>
    <w:rsid w:val="004C43D0"/>
    <w:rsid w:val="004D4D39"/>
    <w:rsid w:val="00500130"/>
    <w:rsid w:val="00531AB8"/>
    <w:rsid w:val="005345E3"/>
    <w:rsid w:val="005372B3"/>
    <w:rsid w:val="00561D93"/>
    <w:rsid w:val="00574BB9"/>
    <w:rsid w:val="0058282C"/>
    <w:rsid w:val="005A3055"/>
    <w:rsid w:val="005E0A15"/>
    <w:rsid w:val="00601095"/>
    <w:rsid w:val="006035A8"/>
    <w:rsid w:val="0061776A"/>
    <w:rsid w:val="0064068D"/>
    <w:rsid w:val="00696E74"/>
    <w:rsid w:val="006B4158"/>
    <w:rsid w:val="006B435E"/>
    <w:rsid w:val="006B7559"/>
    <w:rsid w:val="006D14FD"/>
    <w:rsid w:val="006E4661"/>
    <w:rsid w:val="00732ECF"/>
    <w:rsid w:val="007421D1"/>
    <w:rsid w:val="007517D0"/>
    <w:rsid w:val="00753D18"/>
    <w:rsid w:val="00770556"/>
    <w:rsid w:val="0079086D"/>
    <w:rsid w:val="007F466D"/>
    <w:rsid w:val="007F73BF"/>
    <w:rsid w:val="008224BF"/>
    <w:rsid w:val="00826500"/>
    <w:rsid w:val="00832F77"/>
    <w:rsid w:val="00835211"/>
    <w:rsid w:val="00846513"/>
    <w:rsid w:val="00872FBA"/>
    <w:rsid w:val="008735FD"/>
    <w:rsid w:val="0089510E"/>
    <w:rsid w:val="008C46A7"/>
    <w:rsid w:val="00914AB0"/>
    <w:rsid w:val="00915703"/>
    <w:rsid w:val="00970257"/>
    <w:rsid w:val="009833B6"/>
    <w:rsid w:val="00991CF7"/>
    <w:rsid w:val="009F783E"/>
    <w:rsid w:val="00A32AA8"/>
    <w:rsid w:val="00A42AFB"/>
    <w:rsid w:val="00A633BB"/>
    <w:rsid w:val="00A91F12"/>
    <w:rsid w:val="00A96567"/>
    <w:rsid w:val="00AB0E72"/>
    <w:rsid w:val="00AD2ED5"/>
    <w:rsid w:val="00AF6968"/>
    <w:rsid w:val="00B45564"/>
    <w:rsid w:val="00B4723B"/>
    <w:rsid w:val="00B501BD"/>
    <w:rsid w:val="00B64ECE"/>
    <w:rsid w:val="00B84C71"/>
    <w:rsid w:val="00B944AB"/>
    <w:rsid w:val="00C06697"/>
    <w:rsid w:val="00C3139F"/>
    <w:rsid w:val="00C4402D"/>
    <w:rsid w:val="00C606C6"/>
    <w:rsid w:val="00CA5112"/>
    <w:rsid w:val="00CC545A"/>
    <w:rsid w:val="00CD7628"/>
    <w:rsid w:val="00CF6CA7"/>
    <w:rsid w:val="00D11063"/>
    <w:rsid w:val="00D20F1D"/>
    <w:rsid w:val="00D22AED"/>
    <w:rsid w:val="00D23021"/>
    <w:rsid w:val="00D27ECD"/>
    <w:rsid w:val="00D36AA0"/>
    <w:rsid w:val="00D67EEE"/>
    <w:rsid w:val="00D81711"/>
    <w:rsid w:val="00DA4FD2"/>
    <w:rsid w:val="00DD5230"/>
    <w:rsid w:val="00DE6C29"/>
    <w:rsid w:val="00E2468C"/>
    <w:rsid w:val="00E2774D"/>
    <w:rsid w:val="00E322BC"/>
    <w:rsid w:val="00E40788"/>
    <w:rsid w:val="00E66154"/>
    <w:rsid w:val="00E95AA6"/>
    <w:rsid w:val="00E96032"/>
    <w:rsid w:val="00EA4FEF"/>
    <w:rsid w:val="00EB252B"/>
    <w:rsid w:val="00EB28CB"/>
    <w:rsid w:val="00ED1E83"/>
    <w:rsid w:val="00EE369A"/>
    <w:rsid w:val="00EF7C12"/>
    <w:rsid w:val="00F16308"/>
    <w:rsid w:val="00F360B8"/>
    <w:rsid w:val="00F44451"/>
    <w:rsid w:val="00F82819"/>
    <w:rsid w:val="00FD69D7"/>
    <w:rsid w:val="00FE2567"/>
    <w:rsid w:val="00FE2D49"/>
    <w:rsid w:val="00FF4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3B038B4"/>
  <w15:docId w15:val="{CA27A808-D96D-41F0-AF2C-3880024DF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7EEE"/>
  </w:style>
  <w:style w:type="paragraph" w:styleId="Heading1">
    <w:name w:val="heading 1"/>
    <w:basedOn w:val="Normal"/>
    <w:next w:val="Normal"/>
    <w:link w:val="Heading1Char"/>
    <w:uiPriority w:val="9"/>
    <w:qFormat/>
    <w:rsid w:val="0041233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2B38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2AA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3A4B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32AA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3A4B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233A"/>
    <w:rPr>
      <w:rFonts w:asciiTheme="majorHAnsi" w:eastAsiaTheme="majorEastAsia" w:hAnsiTheme="majorHAnsi" w:cstheme="majorBidi"/>
      <w:b/>
      <w:bCs/>
      <w:color w:val="002B38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41233A"/>
    <w:pPr>
      <w:ind w:left="720"/>
      <w:contextualSpacing/>
    </w:pPr>
  </w:style>
  <w:style w:type="paragraph" w:styleId="NoSpacing">
    <w:name w:val="No Spacing"/>
    <w:uiPriority w:val="1"/>
    <w:qFormat/>
    <w:rsid w:val="0041233A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23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3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64E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64E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64E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4E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4ECE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1056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877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77C7"/>
  </w:style>
  <w:style w:type="paragraph" w:styleId="Footer">
    <w:name w:val="footer"/>
    <w:basedOn w:val="Normal"/>
    <w:link w:val="FooterChar"/>
    <w:uiPriority w:val="99"/>
    <w:unhideWhenUsed/>
    <w:rsid w:val="004877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77C7"/>
  </w:style>
  <w:style w:type="character" w:customStyle="1" w:styleId="Heading2Char">
    <w:name w:val="Heading 2 Char"/>
    <w:basedOn w:val="DefaultParagraphFont"/>
    <w:link w:val="Heading2"/>
    <w:uiPriority w:val="9"/>
    <w:rsid w:val="00A32AA8"/>
    <w:rPr>
      <w:rFonts w:asciiTheme="majorHAnsi" w:eastAsiaTheme="majorEastAsia" w:hAnsiTheme="majorHAnsi" w:cstheme="majorBidi"/>
      <w:b/>
      <w:bCs/>
      <w:color w:val="003A4B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32AA8"/>
    <w:rPr>
      <w:rFonts w:asciiTheme="majorHAnsi" w:eastAsiaTheme="majorEastAsia" w:hAnsiTheme="majorHAnsi" w:cstheme="majorBidi"/>
      <w:b/>
      <w:bCs/>
      <w:color w:val="003A4B" w:themeColor="accent1"/>
    </w:rPr>
  </w:style>
  <w:style w:type="paragraph" w:styleId="Revision">
    <w:name w:val="Revision"/>
    <w:hidden/>
    <w:uiPriority w:val="99"/>
    <w:semiHidden/>
    <w:rsid w:val="002C0FC6"/>
    <w:pPr>
      <w:spacing w:after="0" w:line="240" w:lineRule="auto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2D607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D6075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D607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D6075"/>
    <w:rPr>
      <w:color w:val="000000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A511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A511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A511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anagementcenter.org/resources/assigning-responsibilitie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2015 Theme">
  <a:themeElements>
    <a:clrScheme name="SBHA_2015">
      <a:dk1>
        <a:srgbClr val="537A8E"/>
      </a:dk1>
      <a:lt1>
        <a:srgbClr val="FFFFFF"/>
      </a:lt1>
      <a:dk2>
        <a:srgbClr val="A97C50"/>
      </a:dk2>
      <a:lt2>
        <a:srgbClr val="FFFFFF"/>
      </a:lt2>
      <a:accent1>
        <a:srgbClr val="003A4B"/>
      </a:accent1>
      <a:accent2>
        <a:srgbClr val="C39868"/>
      </a:accent2>
      <a:accent3>
        <a:srgbClr val="537A8E"/>
      </a:accent3>
      <a:accent4>
        <a:srgbClr val="603913"/>
      </a:accent4>
      <a:accent5>
        <a:srgbClr val="7AAFBE"/>
      </a:accent5>
      <a:accent6>
        <a:srgbClr val="A97C50"/>
      </a:accent6>
      <a:hlink>
        <a:srgbClr val="000000"/>
      </a:hlink>
      <a:folHlink>
        <a:srgbClr val="808180"/>
      </a:folHlink>
    </a:clrScheme>
    <a:fontScheme name="Source Sans Pro">
      <a:majorFont>
        <a:latin typeface="Source Sans Pro"/>
        <a:ea typeface=""/>
        <a:cs typeface=""/>
      </a:majorFont>
      <a:minorFont>
        <a:latin typeface="Source Sans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FE7331A62A634DA29DAE4514A5C1FC" ma:contentTypeVersion="12" ma:contentTypeDescription="Create a new document." ma:contentTypeScope="" ma:versionID="dc6b857127ee356c4d7cf4a7ec8213cc">
  <xsd:schema xmlns:xsd="http://www.w3.org/2001/XMLSchema" xmlns:xs="http://www.w3.org/2001/XMLSchema" xmlns:p="http://schemas.microsoft.com/office/2006/metadata/properties" xmlns:ns2="033bc98d-9fd3-4d5f-bfb9-afad53a0b193" xmlns:ns3="9537b316-8f34-4100-8fe4-059864b61c28" targetNamespace="http://schemas.microsoft.com/office/2006/metadata/properties" ma:root="true" ma:fieldsID="9a10f812b9d1e873fc030d8a444e190b" ns2:_="" ns3:_="">
    <xsd:import namespace="033bc98d-9fd3-4d5f-bfb9-afad53a0b193"/>
    <xsd:import namespace="9537b316-8f34-4100-8fe4-059864b61c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bc98d-9fd3-4d5f-bfb9-afad53a0b1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37b316-8f34-4100-8fe4-059864b61c2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A85758-73E1-4887-B51E-5733A4F607A4}">
  <ds:schemaRefs>
    <ds:schemaRef ds:uri="http://schemas.microsoft.com/office/2006/documentManagement/types"/>
    <ds:schemaRef ds:uri="http://www.w3.org/XML/1998/namespace"/>
    <ds:schemaRef ds:uri="http://purl.org/dc/elements/1.1/"/>
    <ds:schemaRef ds:uri="http://purl.org/dc/terms/"/>
    <ds:schemaRef ds:uri="http://schemas.microsoft.com/office/infopath/2007/PartnerControls"/>
    <ds:schemaRef ds:uri="033bc98d-9fd3-4d5f-bfb9-afad53a0b193"/>
    <ds:schemaRef ds:uri="http://schemas.openxmlformats.org/package/2006/metadata/core-properties"/>
    <ds:schemaRef ds:uri="9537b316-8f34-4100-8fe4-059864b61c28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5849177-80DC-4BCA-8F8E-2322594FC2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25D4ED-1BFD-4549-BF2E-C97F07DC613B}"/>
</file>

<file path=customXml/itemProps4.xml><?xml version="1.0" encoding="utf-8"?>
<ds:datastoreItem xmlns:ds="http://schemas.openxmlformats.org/officeDocument/2006/customXml" ds:itemID="{D77C8D50-E225-4857-976D-B4B302AE27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572</Words>
  <Characters>326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SBHC</dc:creator>
  <cp:lastModifiedBy>Seleena Moore</cp:lastModifiedBy>
  <cp:revision>11</cp:revision>
  <cp:lastPrinted>2018-03-27T15:04:00Z</cp:lastPrinted>
  <dcterms:created xsi:type="dcterms:W3CDTF">2018-03-01T20:29:00Z</dcterms:created>
  <dcterms:modified xsi:type="dcterms:W3CDTF">2021-04-02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FE7331A62A634DA29DAE4514A5C1FC</vt:lpwstr>
  </property>
</Properties>
</file>